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4530E6" w14:textId="3BF9A20B" w:rsidR="00AB7B62" w:rsidRPr="00AB7B62" w:rsidRDefault="00AB7B62" w:rsidP="00AB7B62">
      <w:pPr>
        <w:pStyle w:val="BodyText"/>
        <w:jc w:val="center"/>
        <w:rPr>
          <w:rFonts w:ascii="Times New Roman" w:hAnsi="Times New Roman"/>
          <w:b/>
          <w:sz w:val="24"/>
          <w:szCs w:val="24"/>
        </w:rPr>
      </w:pPr>
      <w:bookmarkStart w:id="0" w:name="_GoBack"/>
      <w:bookmarkEnd w:id="0"/>
      <w:r w:rsidRPr="00AB7B62">
        <w:rPr>
          <w:rFonts w:ascii="Times New Roman" w:hAnsi="Times New Roman"/>
          <w:b/>
          <w:sz w:val="24"/>
          <w:szCs w:val="24"/>
        </w:rPr>
        <w:t>APPENDIX C</w:t>
      </w:r>
    </w:p>
    <w:p w14:paraId="42B798EC" w14:textId="5BA43EF4" w:rsidR="00EA713A" w:rsidRPr="00AB7B62" w:rsidRDefault="00AB7B62" w:rsidP="00AB7B62">
      <w:pPr>
        <w:pStyle w:val="BodyText"/>
        <w:jc w:val="center"/>
        <w:rPr>
          <w:rFonts w:ascii="Times New Roman" w:hAnsi="Times New Roman"/>
          <w:b/>
          <w:sz w:val="24"/>
          <w:szCs w:val="24"/>
        </w:rPr>
        <w:sectPr w:rsidR="00EA713A" w:rsidRPr="00AB7B62" w:rsidSect="00EA713A">
          <w:headerReference w:type="default" r:id="rId9"/>
          <w:footerReference w:type="default" r:id="rId10"/>
          <w:type w:val="continuous"/>
          <w:pgSz w:w="12240" w:h="15840"/>
          <w:pgMar w:top="1440" w:right="1080" w:bottom="1440" w:left="1080" w:header="432" w:footer="432" w:gutter="0"/>
          <w:cols w:space="720"/>
          <w:titlePg/>
          <w:docGrid w:linePitch="360"/>
        </w:sectPr>
      </w:pPr>
      <w:r w:rsidRPr="00AB7B62">
        <w:rPr>
          <w:rFonts w:ascii="Times New Roman" w:hAnsi="Times New Roman"/>
          <w:b/>
          <w:sz w:val="24"/>
          <w:szCs w:val="24"/>
        </w:rPr>
        <w:t>DISTRIBUTOR INTERVIEW TELEPHONE SCRIPT</w:t>
      </w:r>
    </w:p>
    <w:p w14:paraId="3B93703A" w14:textId="77777777" w:rsidR="009B7000" w:rsidRDefault="009B7000" w:rsidP="001E52C4">
      <w:pPr>
        <w:pStyle w:val="NoSpacing"/>
        <w:spacing w:after="120"/>
        <w:jc w:val="center"/>
        <w:rPr>
          <w:b/>
          <w:sz w:val="28"/>
        </w:rPr>
      </w:pPr>
    </w:p>
    <w:p w14:paraId="4F0DA01D" w14:textId="685C64C9" w:rsidR="00F57250" w:rsidRPr="00050D15" w:rsidRDefault="0073715E" w:rsidP="001E52C4">
      <w:pPr>
        <w:pStyle w:val="NoSpacing"/>
        <w:spacing w:after="120"/>
        <w:jc w:val="center"/>
        <w:rPr>
          <w:b/>
          <w:sz w:val="28"/>
        </w:rPr>
      </w:pPr>
      <w:r>
        <w:rPr>
          <w:b/>
          <w:sz w:val="28"/>
        </w:rPr>
        <w:t>2</w:t>
      </w:r>
      <w:r w:rsidR="00F57250" w:rsidRPr="00050D15">
        <w:rPr>
          <w:b/>
          <w:sz w:val="28"/>
        </w:rPr>
        <w:t>01</w:t>
      </w:r>
      <w:r w:rsidR="005F6F03">
        <w:rPr>
          <w:b/>
          <w:sz w:val="28"/>
        </w:rPr>
        <w:t>9</w:t>
      </w:r>
      <w:r w:rsidR="00F57250" w:rsidRPr="00050D15">
        <w:rPr>
          <w:b/>
          <w:sz w:val="28"/>
        </w:rPr>
        <w:t xml:space="preserve"> FARM TO SCHOOL </w:t>
      </w:r>
      <w:r w:rsidR="00553C1C">
        <w:rPr>
          <w:b/>
          <w:sz w:val="28"/>
        </w:rPr>
        <w:t xml:space="preserve">DISTRIBUTOR </w:t>
      </w:r>
      <w:r w:rsidR="00781273">
        <w:rPr>
          <w:b/>
          <w:sz w:val="28"/>
        </w:rPr>
        <w:t>INTERVIEW</w:t>
      </w:r>
    </w:p>
    <w:p w14:paraId="71C325C6" w14:textId="552715F6" w:rsidR="00553C1C" w:rsidRDefault="00982D3A" w:rsidP="0052355B">
      <w:pPr>
        <w:pStyle w:val="BodyText"/>
      </w:pPr>
      <w:r>
        <w:t xml:space="preserve">INTRO: </w:t>
      </w:r>
      <w:r w:rsidR="00553C1C">
        <w:t xml:space="preserve">Hello, my name is </w:t>
      </w:r>
      <w:r w:rsidR="00035148">
        <w:rPr>
          <w:u w:val="single"/>
        </w:rPr>
        <w:tab/>
      </w:r>
      <w:r w:rsidR="00035148">
        <w:rPr>
          <w:u w:val="single"/>
        </w:rPr>
        <w:tab/>
      </w:r>
      <w:r w:rsidR="00035148">
        <w:t xml:space="preserve"> </w:t>
      </w:r>
      <w:r w:rsidR="00553C1C">
        <w:t>and I am calling</w:t>
      </w:r>
      <w:r w:rsidR="000348F1">
        <w:t xml:space="preserve"> </w:t>
      </w:r>
      <w:r w:rsidR="00553C1C">
        <w:t>on behalf of the USDA (United States Department of Agriculture)</w:t>
      </w:r>
      <w:r w:rsidR="000348F1">
        <w:t xml:space="preserve"> Food and Nutrition Service (FNS)</w:t>
      </w:r>
      <w:r w:rsidR="00553C1C">
        <w:t xml:space="preserve">.  </w:t>
      </w:r>
      <w:r w:rsidR="00845B62">
        <w:t xml:space="preserve">I’m with </w:t>
      </w:r>
      <w:r w:rsidR="00553C1C">
        <w:t>Abt Associates</w:t>
      </w:r>
      <w:r w:rsidR="00845B62">
        <w:t>, a firm that</w:t>
      </w:r>
      <w:r w:rsidR="00553C1C">
        <w:t xml:space="preserve"> </w:t>
      </w:r>
      <w:r w:rsidR="004E1A1E" w:rsidRPr="001E52C4">
        <w:t xml:space="preserve">has been hired to conduct </w:t>
      </w:r>
      <w:r w:rsidR="004E1A1E">
        <w:t xml:space="preserve">research </w:t>
      </w:r>
      <w:r w:rsidR="004E1A1E" w:rsidRPr="001E52C4">
        <w:t xml:space="preserve">with </w:t>
      </w:r>
      <w:r w:rsidR="004E1A1E">
        <w:t>d</w:t>
      </w:r>
      <w:r w:rsidR="004E1A1E" w:rsidRPr="001E52C4">
        <w:t>istributors</w:t>
      </w:r>
      <w:r w:rsidR="004E1A1E">
        <w:t xml:space="preserve"> of school foods </w:t>
      </w:r>
      <w:r w:rsidR="004E1A1E" w:rsidRPr="001E52C4">
        <w:t xml:space="preserve">to learn more about </w:t>
      </w:r>
      <w:r w:rsidR="004E1A1E">
        <w:t>the supply chain for local foods in school meals and how farm to school efforts (Note to interviewer, you may define further if needed.) have influenced distributor practices and operations</w:t>
      </w:r>
      <w:r w:rsidR="004E1A1E" w:rsidRPr="001E52C4">
        <w:t>.</w:t>
      </w:r>
      <w:r w:rsidR="004E1A1E">
        <w:t xml:space="preserve"> You are one of 20 selected Distributors being interviewed for this study.</w:t>
      </w:r>
    </w:p>
    <w:tbl>
      <w:tblPr>
        <w:tblStyle w:val="TableGrid"/>
        <w:tblW w:w="0" w:type="auto"/>
        <w:tblLook w:val="04A0" w:firstRow="1" w:lastRow="0" w:firstColumn="1" w:lastColumn="0" w:noHBand="0" w:noVBand="1"/>
      </w:tblPr>
      <w:tblGrid>
        <w:gridCol w:w="10296"/>
      </w:tblGrid>
      <w:tr w:rsidR="00440E56" w14:paraId="1B636A77" w14:textId="77777777" w:rsidTr="00AD34E2">
        <w:tc>
          <w:tcPr>
            <w:tcW w:w="10296" w:type="dxa"/>
          </w:tcPr>
          <w:p w14:paraId="7975E57D" w14:textId="4E0869CD" w:rsidR="00440E56" w:rsidRDefault="00440E56" w:rsidP="00440E56">
            <w:pPr>
              <w:pStyle w:val="NoSpacing"/>
              <w:spacing w:after="120"/>
            </w:pPr>
            <w:r w:rsidRPr="001E52C4">
              <w:t xml:space="preserve">[READ FIRST CONTACT ONLY] </w:t>
            </w:r>
          </w:p>
          <w:p w14:paraId="7876A49B" w14:textId="2E09C349" w:rsidR="00440E56" w:rsidRDefault="00440E56" w:rsidP="00440E56">
            <w:pPr>
              <w:pStyle w:val="BodyText"/>
              <w:spacing w:after="80"/>
            </w:pPr>
            <w:r>
              <w:t>SCREEN_SFA:  First, does your organization distribute food to schools, school districts, or school food authorities?</w:t>
            </w:r>
          </w:p>
          <w:p w14:paraId="7A95D999" w14:textId="47958DE1" w:rsidR="00440E56" w:rsidRPr="001E52C4" w:rsidRDefault="00440E56" w:rsidP="0052355B">
            <w:pPr>
              <w:pStyle w:val="NoSpacing"/>
            </w:pPr>
            <w:r w:rsidRPr="001E52C4">
              <w:sym w:font="Wingdings" w:char="F071"/>
            </w:r>
            <w:r w:rsidRPr="001E52C4">
              <w:t xml:space="preserve"> YES </w:t>
            </w:r>
            <w:r w:rsidRPr="001E52C4">
              <w:sym w:font="Wingdings 3" w:char="F0DA"/>
            </w:r>
            <w:r w:rsidRPr="001E52C4">
              <w:t xml:space="preserve"> </w:t>
            </w:r>
            <w:r w:rsidR="00362818">
              <w:t>CONTINUE</w:t>
            </w:r>
          </w:p>
          <w:p w14:paraId="61C9B632" w14:textId="77777777" w:rsidR="00440E56" w:rsidRPr="001E52C4" w:rsidRDefault="00440E56" w:rsidP="0052355B">
            <w:pPr>
              <w:pStyle w:val="NoSpacing"/>
            </w:pPr>
            <w:r w:rsidRPr="001E52C4">
              <w:sym w:font="Wingdings" w:char="F071"/>
            </w:r>
            <w:r w:rsidRPr="001E52C4">
              <w:t xml:space="preserve"> NO </w:t>
            </w:r>
            <w:r w:rsidRPr="001E52C4">
              <w:sym w:font="Wingdings 3" w:char="F0DA"/>
            </w:r>
            <w:r w:rsidRPr="001E52C4">
              <w:t xml:space="preserve"> </w:t>
            </w:r>
            <w:r>
              <w:t>THANK AND TERMINATE</w:t>
            </w:r>
          </w:p>
          <w:p w14:paraId="125F807F" w14:textId="77777777" w:rsidR="00440E56" w:rsidRDefault="00440E56" w:rsidP="0052355B">
            <w:pPr>
              <w:pStyle w:val="NoSpacing"/>
            </w:pPr>
            <w:r w:rsidRPr="001E52C4">
              <w:sym w:font="Wingdings" w:char="F071"/>
            </w:r>
            <w:r w:rsidRPr="001E52C4">
              <w:t xml:space="preserve"> DON’T KNOW </w:t>
            </w:r>
            <w:r w:rsidRPr="001E52C4">
              <w:sym w:font="Wingdings 3" w:char="F0DA"/>
            </w:r>
            <w:r w:rsidRPr="001E52C4">
              <w:t xml:space="preserve"> </w:t>
            </w:r>
            <w:r>
              <w:t>“May I speak with someone who would know?”</w:t>
            </w:r>
          </w:p>
          <w:p w14:paraId="0AC6C2C4" w14:textId="64DC378F" w:rsidR="00440E56" w:rsidRPr="001E52C4" w:rsidRDefault="00440E56" w:rsidP="0052355B">
            <w:pPr>
              <w:pStyle w:val="NoSpacing"/>
              <w:spacing w:before="180" w:after="120"/>
            </w:pPr>
            <w:r>
              <w:t>SCREEN_R: Next</w:t>
            </w:r>
            <w:r w:rsidRPr="001E52C4">
              <w:t xml:space="preserve">, I want to be sure I’m speaking with the person who is most knowledgeable about local </w:t>
            </w:r>
            <w:r>
              <w:t>products</w:t>
            </w:r>
            <w:r w:rsidRPr="001E52C4">
              <w:t xml:space="preserve"> </w:t>
            </w:r>
            <w:r>
              <w:t>purchased</w:t>
            </w:r>
            <w:r w:rsidRPr="001E52C4">
              <w:t xml:space="preserve"> by schools and school districts.</w:t>
            </w:r>
            <w:r w:rsidR="00E728F1">
              <w:t xml:space="preserve"> </w:t>
            </w:r>
            <w:r w:rsidRPr="001E52C4">
              <w:t>Is that you?</w:t>
            </w:r>
          </w:p>
          <w:p w14:paraId="062A8B56" w14:textId="77777777" w:rsidR="00440E56" w:rsidRPr="001E52C4" w:rsidRDefault="00440E56" w:rsidP="00440E56">
            <w:pPr>
              <w:pStyle w:val="NoSpacing"/>
            </w:pPr>
            <w:r w:rsidRPr="001E52C4">
              <w:sym w:font="Wingdings" w:char="F071"/>
            </w:r>
            <w:r w:rsidRPr="001E52C4">
              <w:t xml:space="preserve"> YES </w:t>
            </w:r>
            <w:r w:rsidRPr="001E52C4">
              <w:sym w:font="Wingdings 3" w:char="F0DA"/>
            </w:r>
            <w:r w:rsidRPr="001E52C4">
              <w:t xml:space="preserve"> EMAIL</w:t>
            </w:r>
          </w:p>
          <w:p w14:paraId="29300336" w14:textId="16A10156" w:rsidR="00440E56" w:rsidRPr="001E52C4" w:rsidRDefault="00440E56" w:rsidP="00440E56">
            <w:pPr>
              <w:pStyle w:val="NoSpacing"/>
              <w:spacing w:after="120"/>
              <w:ind w:left="907" w:hanging="907"/>
            </w:pPr>
            <w:r w:rsidRPr="001E52C4">
              <w:sym w:font="Wingdings" w:char="F071"/>
            </w:r>
            <w:r w:rsidRPr="001E52C4">
              <w:t xml:space="preserve"> NO </w:t>
            </w:r>
            <w:r w:rsidRPr="001E52C4">
              <w:sym w:font="Wingdings 3" w:char="F0DA"/>
            </w:r>
            <w:r w:rsidRPr="001E52C4">
              <w:t xml:space="preserve"> “May I please speak with that person?” COLLECT NEW R</w:t>
            </w:r>
            <w:r w:rsidR="00E728F1">
              <w:t>ESPONDENT</w:t>
            </w:r>
            <w:r w:rsidR="004E1A1E">
              <w:t>(R)</w:t>
            </w:r>
            <w:r w:rsidRPr="001E52C4">
              <w:t xml:space="preserve"> INFORMATION. GO TO NEW_R</w:t>
            </w:r>
          </w:p>
          <w:p w14:paraId="31F80576" w14:textId="6C291F9F" w:rsidR="00440E56" w:rsidRDefault="00440E56" w:rsidP="00440E56">
            <w:pPr>
              <w:pStyle w:val="NoSpacing"/>
              <w:spacing w:after="120"/>
            </w:pPr>
            <w:r w:rsidRPr="001E52C4">
              <w:t>NEW_R: Hello, my name is _____ and I am calling from Abt Associates on behalf of the USDA (United States Department of Agriculture)</w:t>
            </w:r>
            <w:r>
              <w:t xml:space="preserve"> Food and Nutrition Service (FNS)</w:t>
            </w:r>
            <w:r w:rsidRPr="001E52C4">
              <w:t xml:space="preserve">.  Abt Associates has been hired to conduct </w:t>
            </w:r>
            <w:r>
              <w:t xml:space="preserve">research </w:t>
            </w:r>
            <w:r w:rsidRPr="001E52C4">
              <w:t xml:space="preserve">with </w:t>
            </w:r>
            <w:r>
              <w:t>d</w:t>
            </w:r>
            <w:r w:rsidRPr="001E52C4">
              <w:t>istributors</w:t>
            </w:r>
            <w:r>
              <w:t xml:space="preserve"> of school foods </w:t>
            </w:r>
            <w:r w:rsidRPr="001E52C4">
              <w:t xml:space="preserve">to learn more about </w:t>
            </w:r>
            <w:r w:rsidR="00C15D5B">
              <w:t xml:space="preserve">the supply chain for local foods in school meals and </w:t>
            </w:r>
            <w:r w:rsidR="00C66EA7">
              <w:t>how</w:t>
            </w:r>
            <w:r w:rsidR="00C15D5B">
              <w:t xml:space="preserve"> farm to school</w:t>
            </w:r>
            <w:r w:rsidR="00AD34E2">
              <w:t xml:space="preserve"> </w:t>
            </w:r>
            <w:r w:rsidR="00C66EA7">
              <w:t>efforts</w:t>
            </w:r>
            <w:r w:rsidR="007C69B1">
              <w:t xml:space="preserve"> (Note to interviewer:</w:t>
            </w:r>
            <w:r w:rsidR="00AD34E2">
              <w:t xml:space="preserve"> you may define further if needed.)</w:t>
            </w:r>
            <w:r w:rsidR="00C15D5B">
              <w:t xml:space="preserve"> ha</w:t>
            </w:r>
            <w:r w:rsidR="00C66EA7">
              <w:t>ve</w:t>
            </w:r>
            <w:r w:rsidR="00C15D5B">
              <w:t xml:space="preserve"> influenced distributor practices and operations</w:t>
            </w:r>
            <w:r w:rsidRPr="001E52C4">
              <w:t>.</w:t>
            </w:r>
            <w:r w:rsidR="004E1A1E">
              <w:t xml:space="preserve"> You are one of 20 selected Distributors being interviewed for this study.</w:t>
            </w:r>
            <w:r w:rsidRPr="001E52C4">
              <w:t xml:space="preserve"> I was just speaking with _____ about this study, </w:t>
            </w:r>
            <w:r w:rsidR="00E728F1">
              <w:t xml:space="preserve">s/he </w:t>
            </w:r>
            <w:r>
              <w:t xml:space="preserve">suggested you were the best person to speak with on this topic. Would you have the time to discuss now?  </w:t>
            </w:r>
          </w:p>
          <w:p w14:paraId="12F6475A" w14:textId="7A5B4BD7" w:rsidR="00440E56" w:rsidRDefault="00440E56" w:rsidP="00440E56">
            <w:pPr>
              <w:pStyle w:val="NoSpacing"/>
              <w:spacing w:after="120"/>
            </w:pPr>
            <w:r>
              <w:t>IF NO: I</w:t>
            </w:r>
            <w:r w:rsidRPr="000348F1">
              <w:t xml:space="preserve"> would like to send you an email with more information about the study</w:t>
            </w:r>
            <w:r>
              <w:t xml:space="preserve"> and schedule another time to talk.</w:t>
            </w:r>
          </w:p>
          <w:p w14:paraId="0D1C061D" w14:textId="77777777" w:rsidR="00440E56" w:rsidRPr="001E52C4" w:rsidRDefault="00440E56" w:rsidP="00440E56">
            <w:pPr>
              <w:pStyle w:val="NoSpacing"/>
              <w:spacing w:after="120"/>
            </w:pPr>
            <w:r w:rsidRPr="001E52C4">
              <w:t>May I please have your email address?</w:t>
            </w:r>
          </w:p>
          <w:p w14:paraId="072345C7" w14:textId="77777777" w:rsidR="00440E56" w:rsidRPr="001E52C4" w:rsidRDefault="00440E56" w:rsidP="00440E56">
            <w:pPr>
              <w:pStyle w:val="NoSpacing"/>
              <w:ind w:firstLine="720"/>
            </w:pPr>
            <w:r w:rsidRPr="001E52C4">
              <w:t xml:space="preserve">COLLECT EMAIL: </w:t>
            </w:r>
            <w:r w:rsidRPr="001E52C4">
              <w:rPr>
                <w:u w:val="single"/>
              </w:rPr>
              <w:tab/>
            </w:r>
            <w:r w:rsidRPr="001E52C4">
              <w:rPr>
                <w:u w:val="single"/>
              </w:rPr>
              <w:tab/>
            </w:r>
            <w:r w:rsidRPr="001E52C4">
              <w:rPr>
                <w:u w:val="single"/>
              </w:rPr>
              <w:tab/>
            </w:r>
            <w:r w:rsidRPr="001E52C4">
              <w:rPr>
                <w:u w:val="single"/>
              </w:rPr>
              <w:tab/>
            </w:r>
            <w:r w:rsidRPr="001E52C4">
              <w:rPr>
                <w:u w:val="single"/>
              </w:rPr>
              <w:tab/>
            </w:r>
            <w:r w:rsidRPr="001E52C4">
              <w:rPr>
                <w:u w:val="single"/>
              </w:rPr>
              <w:tab/>
            </w:r>
          </w:p>
          <w:p w14:paraId="2DF14150" w14:textId="19F121BE" w:rsidR="00440E56" w:rsidRDefault="00440E56" w:rsidP="00440E56">
            <w:pPr>
              <w:pStyle w:val="NoSpacing"/>
              <w:spacing w:after="120"/>
              <w:ind w:firstLine="720"/>
            </w:pPr>
            <w:r w:rsidRPr="001E52C4">
              <w:t xml:space="preserve">Thank you.  I will call you again to schedule a time for the interview. </w:t>
            </w:r>
            <w:r w:rsidRPr="001E52C4">
              <w:sym w:font="Wingdings 3" w:char="F0DA"/>
            </w:r>
            <w:r w:rsidRPr="001E52C4">
              <w:t xml:space="preserve"> TERMINATE</w:t>
            </w:r>
          </w:p>
        </w:tc>
      </w:tr>
    </w:tbl>
    <w:p w14:paraId="2C43FF41" w14:textId="780E7D27" w:rsidR="00BF5DD5" w:rsidRDefault="00BF5DD5" w:rsidP="001E52C4">
      <w:pPr>
        <w:pStyle w:val="BodyText"/>
        <w:spacing w:after="80"/>
      </w:pPr>
    </w:p>
    <w:p w14:paraId="25F69C70" w14:textId="0E6E8940" w:rsidR="00BF5DD5" w:rsidRDefault="000B57BD" w:rsidP="001E52C4">
      <w:pPr>
        <w:pStyle w:val="BodyText"/>
        <w:spacing w:after="80"/>
      </w:pPr>
      <w:r w:rsidRPr="003549CE">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t>0584-XXXX</w:t>
      </w:r>
      <w:r w:rsidRPr="003549CE">
        <w:t xml:space="preserve">.  The time required to complete this information collection is estimated to average </w:t>
      </w:r>
      <w:r w:rsidR="003A77EB">
        <w:t>60 minutes</w:t>
      </w:r>
      <w:r w:rsidRPr="003549CE">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p w14:paraId="15208A9A" w14:textId="77777777" w:rsidR="00BF5DD5" w:rsidRDefault="00BF5DD5" w:rsidP="001E52C4">
      <w:pPr>
        <w:pStyle w:val="BodyText"/>
        <w:spacing w:after="80"/>
      </w:pPr>
    </w:p>
    <w:p w14:paraId="44EE180F" w14:textId="0C704D0B" w:rsidR="00553C1C" w:rsidRPr="001E52C4" w:rsidRDefault="00982D3A" w:rsidP="001E52C4">
      <w:pPr>
        <w:pStyle w:val="BodyText"/>
        <w:spacing w:after="80"/>
      </w:pPr>
      <w:r w:rsidRPr="001E52C4">
        <w:t xml:space="preserve">EMAIL: </w:t>
      </w:r>
      <w:r w:rsidR="00553C1C" w:rsidRPr="001E52C4">
        <w:t>Recently we sent you an email describing the study. Have you received the email?</w:t>
      </w:r>
    </w:p>
    <w:p w14:paraId="512C73FB" w14:textId="0A72FFB9" w:rsidR="00553C1C" w:rsidRPr="001E52C4" w:rsidRDefault="00553C1C" w:rsidP="00F57250">
      <w:pPr>
        <w:pStyle w:val="NoSpacing"/>
      </w:pPr>
      <w:r w:rsidRPr="001E52C4">
        <w:lastRenderedPageBreak/>
        <w:sym w:font="Wingdings" w:char="F071"/>
      </w:r>
      <w:r w:rsidRPr="001E52C4">
        <w:t xml:space="preserve"> YES</w:t>
      </w:r>
      <w:r w:rsidR="00982D3A" w:rsidRPr="001E52C4">
        <w:t xml:space="preserve"> </w:t>
      </w:r>
      <w:r w:rsidR="00982D3A" w:rsidRPr="001E52C4">
        <w:sym w:font="Wingdings 3" w:char="F0DA"/>
      </w:r>
      <w:r w:rsidR="00982D3A" w:rsidRPr="001E52C4">
        <w:t xml:space="preserve"> </w:t>
      </w:r>
      <w:r w:rsidR="00301F27" w:rsidRPr="001E52C4">
        <w:t>SKIP</w:t>
      </w:r>
      <w:r w:rsidR="00982D3A" w:rsidRPr="001E52C4">
        <w:t xml:space="preserve"> TO Y_EMAIL</w:t>
      </w:r>
    </w:p>
    <w:p w14:paraId="75F4FCFD" w14:textId="11CE550D" w:rsidR="00553C1C" w:rsidRPr="001E52C4" w:rsidRDefault="00553C1C" w:rsidP="00F57250">
      <w:pPr>
        <w:pStyle w:val="NoSpacing"/>
      </w:pPr>
      <w:r w:rsidRPr="001E52C4">
        <w:sym w:font="Wingdings" w:char="F071"/>
      </w:r>
      <w:r w:rsidRPr="001E52C4">
        <w:t xml:space="preserve"> NO</w:t>
      </w:r>
      <w:r w:rsidR="00982D3A" w:rsidRPr="001E52C4">
        <w:t xml:space="preserve"> </w:t>
      </w:r>
      <w:r w:rsidR="00982D3A" w:rsidRPr="001E52C4">
        <w:sym w:font="Wingdings 3" w:char="F0DA"/>
      </w:r>
      <w:r w:rsidR="00982D3A" w:rsidRPr="001E52C4">
        <w:t xml:space="preserve"> </w:t>
      </w:r>
      <w:r w:rsidR="00301F27" w:rsidRPr="001E52C4">
        <w:t>CONTINUE</w:t>
      </w:r>
      <w:r w:rsidR="00982D3A" w:rsidRPr="001E52C4">
        <w:t xml:space="preserve"> TO N_EMAIL</w:t>
      </w:r>
    </w:p>
    <w:p w14:paraId="76DA5F52" w14:textId="15F39D38" w:rsidR="00553C1C" w:rsidRPr="001E52C4" w:rsidRDefault="00553C1C" w:rsidP="001E52C4">
      <w:pPr>
        <w:pStyle w:val="NoSpacing"/>
        <w:spacing w:after="80"/>
      </w:pPr>
      <w:r w:rsidRPr="001E52C4">
        <w:sym w:font="Wingdings" w:char="F071"/>
      </w:r>
      <w:r w:rsidRPr="001E52C4">
        <w:t xml:space="preserve"> DON’T KNOW</w:t>
      </w:r>
      <w:r w:rsidR="00982D3A" w:rsidRPr="001E52C4">
        <w:t xml:space="preserve"> </w:t>
      </w:r>
      <w:r w:rsidR="00982D3A" w:rsidRPr="001E52C4">
        <w:sym w:font="Wingdings 3" w:char="F0DA"/>
      </w:r>
      <w:r w:rsidR="00982D3A" w:rsidRPr="001E52C4">
        <w:t xml:space="preserve"> </w:t>
      </w:r>
      <w:r w:rsidR="00301F27" w:rsidRPr="001E52C4">
        <w:t>CONTINUE</w:t>
      </w:r>
      <w:r w:rsidR="00982D3A" w:rsidRPr="001E52C4">
        <w:t xml:space="preserve"> TO N_EMAIL</w:t>
      </w:r>
    </w:p>
    <w:p w14:paraId="4BB32B76" w14:textId="549DC83B" w:rsidR="00301F27" w:rsidRPr="001E52C4" w:rsidRDefault="00301F27" w:rsidP="001E52C4">
      <w:pPr>
        <w:pStyle w:val="BodyText"/>
        <w:spacing w:after="80"/>
      </w:pPr>
      <w:r w:rsidRPr="001E52C4">
        <w:t>N_EMAIL:  I will resend the email immediately following this call.  May I confirm your email address as</w:t>
      </w:r>
      <w:r w:rsidR="001E52C4" w:rsidRPr="001E52C4">
        <w:br/>
      </w:r>
      <w:r w:rsidR="001E52C4" w:rsidRPr="001E52C4">
        <w:rPr>
          <w:u w:val="single"/>
        </w:rPr>
        <w:tab/>
      </w:r>
      <w:r w:rsidR="001E52C4" w:rsidRPr="001E52C4">
        <w:rPr>
          <w:u w:val="single"/>
        </w:rPr>
        <w:tab/>
      </w:r>
      <w:r w:rsidR="001E52C4" w:rsidRPr="001E52C4">
        <w:rPr>
          <w:u w:val="single"/>
        </w:rPr>
        <w:tab/>
      </w:r>
      <w:r w:rsidR="001E52C4" w:rsidRPr="001E52C4">
        <w:rPr>
          <w:u w:val="single"/>
        </w:rPr>
        <w:tab/>
      </w:r>
      <w:r w:rsidR="001E52C4" w:rsidRPr="001E52C4">
        <w:rPr>
          <w:u w:val="single"/>
        </w:rPr>
        <w:tab/>
      </w:r>
      <w:r w:rsidR="001E52C4" w:rsidRPr="001E52C4">
        <w:t xml:space="preserve">?  </w:t>
      </w:r>
      <w:r w:rsidRPr="001E52C4">
        <w:t>COLLECT/CORRECT EMAIL IF NEEDED</w:t>
      </w:r>
    </w:p>
    <w:p w14:paraId="3E8F5059" w14:textId="77777777" w:rsidR="00301F27" w:rsidRPr="001E52C4" w:rsidRDefault="00301F27" w:rsidP="001E52C4">
      <w:pPr>
        <w:pStyle w:val="BodyText"/>
        <w:spacing w:after="80"/>
      </w:pPr>
      <w:r w:rsidRPr="001E52C4">
        <w:t xml:space="preserve">Thank you. I will call you again to schedule a time for the interview. </w:t>
      </w:r>
      <w:r w:rsidRPr="001E52C4">
        <w:sym w:font="Wingdings 3" w:char="F0DA"/>
      </w:r>
      <w:r w:rsidRPr="001E52C4">
        <w:t xml:space="preserve"> TERMINATE</w:t>
      </w:r>
    </w:p>
    <w:p w14:paraId="77C31679" w14:textId="51BAF6EC" w:rsidR="00712033" w:rsidRPr="001E52C4" w:rsidRDefault="00982D3A" w:rsidP="001E52C4">
      <w:pPr>
        <w:pStyle w:val="BodyText"/>
        <w:spacing w:after="80"/>
      </w:pPr>
      <w:r w:rsidRPr="001E52C4">
        <w:t>Y_EMAIL</w:t>
      </w:r>
      <w:r w:rsidR="00553C1C" w:rsidRPr="001E52C4">
        <w:t>:  As the email stated</w:t>
      </w:r>
      <w:r w:rsidR="00301F27" w:rsidRPr="001E52C4">
        <w:t>,</w:t>
      </w:r>
      <w:r w:rsidR="00712033" w:rsidRPr="001E52C4">
        <w:t xml:space="preserve"> </w:t>
      </w:r>
      <w:r w:rsidR="00F8728D" w:rsidRPr="001E52C4">
        <w:t xml:space="preserve">you have been </w:t>
      </w:r>
      <w:r w:rsidR="00440E56">
        <w:t>selected</w:t>
      </w:r>
      <w:r w:rsidR="00440E56" w:rsidRPr="001E52C4">
        <w:t xml:space="preserve"> </w:t>
      </w:r>
      <w:r w:rsidR="00F8728D" w:rsidRPr="001E52C4">
        <w:t>by the United States Department of Agriculture’s Food and Nutrition Serv</w:t>
      </w:r>
      <w:r w:rsidR="00CD0808">
        <w:t xml:space="preserve">ice (USDA/FNS) </w:t>
      </w:r>
      <w:r w:rsidR="00F8728D" w:rsidRPr="001E52C4">
        <w:t xml:space="preserve">to participate in </w:t>
      </w:r>
      <w:r w:rsidR="009D3BEC">
        <w:t>our study and, in particular, take part in this interview</w:t>
      </w:r>
      <w:r w:rsidR="00F8728D" w:rsidRPr="001E52C4">
        <w:t xml:space="preserve">. </w:t>
      </w:r>
      <w:r w:rsidR="009D3BEC">
        <w:t>We are conducting</w:t>
      </w:r>
      <w:r w:rsidR="009D3BEC" w:rsidRPr="001E52C4">
        <w:t xml:space="preserve"> </w:t>
      </w:r>
      <w:r w:rsidR="00C5650B">
        <w:t>interview</w:t>
      </w:r>
      <w:r w:rsidR="009D3BEC">
        <w:t>s</w:t>
      </w:r>
      <w:r w:rsidR="00C5650B" w:rsidRPr="001E52C4">
        <w:t xml:space="preserve"> </w:t>
      </w:r>
      <w:r w:rsidR="00712033" w:rsidRPr="001E52C4">
        <w:t xml:space="preserve">with </w:t>
      </w:r>
      <w:r w:rsidR="002251EE">
        <w:t xml:space="preserve">only </w:t>
      </w:r>
      <w:r w:rsidR="00F8728D" w:rsidRPr="001E52C4">
        <w:t>20 food distributors</w:t>
      </w:r>
      <w:r w:rsidR="00AF007A">
        <w:t xml:space="preserve"> who represent a broad range of distributors from across the country</w:t>
      </w:r>
      <w:r w:rsidR="00F8728D" w:rsidRPr="001E52C4">
        <w:t xml:space="preserve"> to </w:t>
      </w:r>
      <w:r w:rsidR="004E1A1E" w:rsidRPr="001E52C4">
        <w:t xml:space="preserve">learn more about </w:t>
      </w:r>
      <w:r w:rsidR="004E1A1E">
        <w:t>the supply chain for local foods in school meals and how farm to school efforts have influenced distributor practices and operations</w:t>
      </w:r>
      <w:r w:rsidR="004E1A1E" w:rsidRPr="001E52C4">
        <w:t>.</w:t>
      </w:r>
      <w:r w:rsidR="00712033" w:rsidRPr="001E52C4">
        <w:t xml:space="preserve">  The interview will ask questions about </w:t>
      </w:r>
      <w:r w:rsidR="004C12BB" w:rsidRPr="001E52C4">
        <w:t xml:space="preserve">local foods </w:t>
      </w:r>
      <w:r w:rsidR="00845B62">
        <w:t>you</w:t>
      </w:r>
      <w:r w:rsidR="009D3BEC">
        <w:t>r company has</w:t>
      </w:r>
      <w:r w:rsidR="00845B62">
        <w:t xml:space="preserve"> supplied to</w:t>
      </w:r>
      <w:r w:rsidR="004C12BB" w:rsidRPr="001E52C4">
        <w:t xml:space="preserve"> school districts</w:t>
      </w:r>
      <w:r w:rsidR="00712033" w:rsidRPr="001E52C4">
        <w:t xml:space="preserve">, and last approximately </w:t>
      </w:r>
      <w:r w:rsidR="00E728F1">
        <w:t>60</w:t>
      </w:r>
      <w:r w:rsidR="00E728F1" w:rsidRPr="001E52C4">
        <w:t xml:space="preserve"> </w:t>
      </w:r>
      <w:r w:rsidR="00712033" w:rsidRPr="001E52C4">
        <w:t>minutes.  When is the best time to complete this interview?</w:t>
      </w:r>
    </w:p>
    <w:p w14:paraId="0A29C110" w14:textId="24969BE9" w:rsidR="00712033" w:rsidRPr="001E52C4" w:rsidRDefault="00712033" w:rsidP="00712033">
      <w:pPr>
        <w:pStyle w:val="NoSpacing"/>
      </w:pPr>
      <w:r w:rsidRPr="001E52C4">
        <w:sym w:font="Wingdings" w:char="F071"/>
      </w:r>
      <w:r w:rsidRPr="001E52C4">
        <w:t xml:space="preserve"> NOW</w:t>
      </w:r>
      <w:r w:rsidR="007356B6" w:rsidRPr="001E52C4">
        <w:t xml:space="preserve"> </w:t>
      </w:r>
      <w:r w:rsidR="007356B6" w:rsidRPr="001E52C4">
        <w:sym w:font="Wingdings 3" w:char="F0DA"/>
      </w:r>
      <w:r w:rsidR="007356B6" w:rsidRPr="001E52C4">
        <w:t xml:space="preserve"> CONTINUE</w:t>
      </w:r>
    </w:p>
    <w:p w14:paraId="7EE045CB" w14:textId="34FA7ADB" w:rsidR="00712033" w:rsidRDefault="00712033" w:rsidP="0052355B">
      <w:pPr>
        <w:pStyle w:val="NoSpacing"/>
        <w:spacing w:after="180"/>
      </w:pPr>
      <w:r w:rsidRPr="001E52C4">
        <w:sym w:font="Wingdings" w:char="F071"/>
      </w:r>
      <w:r w:rsidRPr="001E52C4">
        <w:t xml:space="preserve"> SCHEDULE APPOINTMENT</w:t>
      </w:r>
      <w:r w:rsidR="007356B6" w:rsidRPr="001E52C4">
        <w:t xml:space="preserve"> AND TERMINATE</w:t>
      </w:r>
    </w:p>
    <w:p w14:paraId="1D5A52A4" w14:textId="7B864EE1" w:rsidR="005D4C73" w:rsidRDefault="00712033" w:rsidP="0052355B">
      <w:pPr>
        <w:spacing w:after="180"/>
      </w:pPr>
      <w:r w:rsidRPr="001E52C4">
        <w:t xml:space="preserve">Before we begin, all information gathered from food distributors is for research purposes only and will be kept private to the full extent allowed by law.  </w:t>
      </w:r>
      <w:r w:rsidR="00845B62">
        <w:t>Findings will be made public, but r</w:t>
      </w:r>
      <w:r w:rsidR="00845B62" w:rsidRPr="001E52C4">
        <w:t>esponses</w:t>
      </w:r>
      <w:r w:rsidRPr="001E52C4">
        <w:t xml:space="preserve"> will be </w:t>
      </w:r>
      <w:r w:rsidR="005D09EC">
        <w:t>grouped</w:t>
      </w:r>
      <w:r w:rsidR="00B61A06">
        <w:t xml:space="preserve"> </w:t>
      </w:r>
      <w:r w:rsidRPr="001E52C4">
        <w:t xml:space="preserve">with those of other study participants, and no individual food distributors will be identified.  Participation in this study will not affect any reimbursements, credits, or foods your </w:t>
      </w:r>
      <w:r w:rsidR="00386CEA">
        <w:t>company</w:t>
      </w:r>
      <w:r w:rsidR="00386CEA" w:rsidRPr="001E52C4">
        <w:t xml:space="preserve"> </w:t>
      </w:r>
      <w:r w:rsidRPr="001E52C4">
        <w:t>receives through USDA programs.</w:t>
      </w:r>
      <w:r w:rsidR="002D306D" w:rsidRPr="001E52C4">
        <w:t xml:space="preserve"> </w:t>
      </w:r>
    </w:p>
    <w:p w14:paraId="56E7725A" w14:textId="26089330" w:rsidR="006B0C39" w:rsidRDefault="005D09EC" w:rsidP="0052355B">
      <w:pPr>
        <w:pStyle w:val="BodyText"/>
        <w:spacing w:line="276" w:lineRule="auto"/>
      </w:pPr>
      <w:r>
        <w:t xml:space="preserve">[IF ASKED: Once complete, the report will be posted on the website for the FNS Office of Policy Support.  I can give you that web address if you like.  IF YES: </w:t>
      </w:r>
      <w:hyperlink r:id="rId11" w:history="1">
        <w:r w:rsidR="006B0C39" w:rsidRPr="00957B7C">
          <w:rPr>
            <w:rStyle w:val="Hyperlink"/>
          </w:rPr>
          <w:t>https://www.fns.usda.gov/ops/research-and-analysis</w:t>
        </w:r>
      </w:hyperlink>
      <w:r>
        <w:t>]</w:t>
      </w:r>
    </w:p>
    <w:p w14:paraId="6D946D9F" w14:textId="1D936363" w:rsidR="006B0C39" w:rsidRDefault="006B0C39" w:rsidP="0052355B">
      <w:pPr>
        <w:spacing w:after="180"/>
      </w:pPr>
      <w:r w:rsidRPr="005D4C73">
        <w:rPr>
          <w:b/>
          <w:bCs/>
        </w:rPr>
        <w:t>Permission to Record:</w:t>
      </w:r>
      <w:r w:rsidRPr="005D4C73">
        <w:t xml:space="preserve"> In order to ensure that we accurately capture the points raised during this interview, we would like to digitally record this conversation. Please note that the interviews will remain private. Your identity and any information attributable to you will not be released to anyo</w:t>
      </w:r>
      <w:r w:rsidR="00261439">
        <w:t>ne outside of the research team and t</w:t>
      </w:r>
      <w:r w:rsidRPr="005D4C73">
        <w:t>he recording of your interview will be deleted at the end of the study, after all data have been analyzed.</w:t>
      </w:r>
      <w:r w:rsidR="00261439">
        <w:t xml:space="preserve">  May I start recording now?</w:t>
      </w:r>
    </w:p>
    <w:p w14:paraId="723E50F0" w14:textId="47BCD5BB" w:rsidR="006B0C39" w:rsidRDefault="006B0C39" w:rsidP="0052355B">
      <w:pPr>
        <w:pStyle w:val="NoSpacing"/>
      </w:pPr>
      <w:r>
        <w:sym w:font="Wingdings" w:char="F071"/>
      </w:r>
      <w:r>
        <w:t xml:space="preserve"> PERMISSION GRANTED </w:t>
      </w:r>
      <w:r>
        <w:sym w:font="Wingdings 3" w:char="F0DA"/>
      </w:r>
      <w:r>
        <w:t xml:space="preserve"> START RECOR</w:t>
      </w:r>
      <w:r w:rsidR="00F15250">
        <w:t>D</w:t>
      </w:r>
      <w:r>
        <w:t>ING NOW</w:t>
      </w:r>
    </w:p>
    <w:p w14:paraId="5BB401D8" w14:textId="22CFC253" w:rsidR="006B0C39" w:rsidRPr="005D4C73" w:rsidRDefault="006B0C39" w:rsidP="0052355B">
      <w:pPr>
        <w:pStyle w:val="NoSpacing"/>
        <w:spacing w:after="180"/>
      </w:pPr>
      <w:r>
        <w:sym w:font="Wingdings" w:char="F071"/>
      </w:r>
      <w:r>
        <w:t xml:space="preserve"> PERMISSION DENIED </w:t>
      </w:r>
      <w:r>
        <w:sym w:font="Wingdings 3" w:char="F0DA"/>
      </w:r>
      <w:r>
        <w:t xml:space="preserve"> ”That’s okay, I can continue without recording.”</w:t>
      </w:r>
    </w:p>
    <w:p w14:paraId="02A6ACF5" w14:textId="77777777" w:rsidR="009D10A8" w:rsidRDefault="009D10A8" w:rsidP="001E52C4">
      <w:pPr>
        <w:pStyle w:val="BodyText"/>
      </w:pPr>
    </w:p>
    <w:p w14:paraId="5BE46605" w14:textId="77777777" w:rsidR="002460CF" w:rsidRDefault="002460CF" w:rsidP="001E52C4">
      <w:pPr>
        <w:pStyle w:val="BodyText"/>
      </w:pPr>
    </w:p>
    <w:p w14:paraId="642AB690" w14:textId="77777777" w:rsidR="002460CF" w:rsidRDefault="002460CF" w:rsidP="001E52C4">
      <w:pPr>
        <w:pStyle w:val="BodyText"/>
      </w:pPr>
    </w:p>
    <w:p w14:paraId="55AAAFF7" w14:textId="77777777" w:rsidR="002460CF" w:rsidRDefault="002460CF" w:rsidP="001E52C4">
      <w:pPr>
        <w:pStyle w:val="BodyText"/>
      </w:pPr>
    </w:p>
    <w:p w14:paraId="102D8806" w14:textId="77777777" w:rsidR="002460CF" w:rsidRDefault="002460CF" w:rsidP="001E52C4">
      <w:pPr>
        <w:pStyle w:val="BodyText"/>
      </w:pPr>
    </w:p>
    <w:p w14:paraId="3DC81A3B" w14:textId="77777777" w:rsidR="002460CF" w:rsidRDefault="002460CF" w:rsidP="001E52C4">
      <w:pPr>
        <w:pStyle w:val="BodyText"/>
      </w:pPr>
    </w:p>
    <w:p w14:paraId="40A33149" w14:textId="77777777" w:rsidR="002460CF" w:rsidRDefault="002460CF" w:rsidP="001E52C4">
      <w:pPr>
        <w:pStyle w:val="BodyText"/>
      </w:pPr>
    </w:p>
    <w:p w14:paraId="4FA68DEB" w14:textId="77777777" w:rsidR="002460CF" w:rsidRDefault="002460CF" w:rsidP="001E52C4">
      <w:pPr>
        <w:pStyle w:val="BodyText"/>
      </w:pPr>
    </w:p>
    <w:p w14:paraId="439F4664" w14:textId="77777777" w:rsidR="002460CF" w:rsidRDefault="002460CF" w:rsidP="001E52C4">
      <w:pPr>
        <w:pStyle w:val="BodyText"/>
      </w:pPr>
    </w:p>
    <w:p w14:paraId="40F21C93" w14:textId="77777777" w:rsidR="002460CF" w:rsidRDefault="002460CF" w:rsidP="001E52C4">
      <w:pPr>
        <w:pStyle w:val="BodyText"/>
      </w:pPr>
    </w:p>
    <w:tbl>
      <w:tblPr>
        <w:tblStyle w:val="TableGrid"/>
        <w:tblW w:w="0" w:type="auto"/>
        <w:tblInd w:w="468" w:type="dxa"/>
        <w:tblLook w:val="04A0" w:firstRow="1" w:lastRow="0" w:firstColumn="1" w:lastColumn="0" w:noHBand="0" w:noVBand="1"/>
      </w:tblPr>
      <w:tblGrid>
        <w:gridCol w:w="2790"/>
        <w:gridCol w:w="6570"/>
      </w:tblGrid>
      <w:tr w:rsidR="002460CF" w:rsidRPr="006D573E" w14:paraId="6566E989" w14:textId="77777777" w:rsidTr="002460CF">
        <w:tc>
          <w:tcPr>
            <w:tcW w:w="2790" w:type="dxa"/>
            <w:tcBorders>
              <w:bottom w:val="single" w:sz="4" w:space="0" w:color="auto"/>
            </w:tcBorders>
            <w:shd w:val="clear" w:color="auto" w:fill="D9D9D9" w:themeFill="background1" w:themeFillShade="D9"/>
            <w:vAlign w:val="bottom"/>
          </w:tcPr>
          <w:p w14:paraId="0E89A113" w14:textId="286CC1D7" w:rsidR="002460CF" w:rsidRPr="00E7444F" w:rsidRDefault="002460CF" w:rsidP="00775843">
            <w:pPr>
              <w:rPr>
                <w:b/>
                <w:color w:val="000000" w:themeColor="text1"/>
              </w:rPr>
            </w:pPr>
            <w:r>
              <w:rPr>
                <w:b/>
                <w:color w:val="000000" w:themeColor="text1"/>
              </w:rPr>
              <w:t>Distributor Company Name</w:t>
            </w:r>
          </w:p>
        </w:tc>
        <w:tc>
          <w:tcPr>
            <w:tcW w:w="6570" w:type="dxa"/>
            <w:tcBorders>
              <w:bottom w:val="single" w:sz="4" w:space="0" w:color="auto"/>
            </w:tcBorders>
            <w:shd w:val="clear" w:color="auto" w:fill="auto"/>
            <w:vAlign w:val="bottom"/>
          </w:tcPr>
          <w:p w14:paraId="50F51657" w14:textId="77777777" w:rsidR="002460CF" w:rsidRPr="006D573E" w:rsidRDefault="002460CF" w:rsidP="00775843">
            <w:pPr>
              <w:spacing w:before="40" w:after="40"/>
              <w:rPr>
                <w:rFonts w:ascii="Arial Narrow" w:hAnsi="Arial Narrow" w:cs="Arial"/>
                <w:bCs/>
                <w:color w:val="000000"/>
                <w:sz w:val="18"/>
              </w:rPr>
            </w:pPr>
          </w:p>
        </w:tc>
      </w:tr>
      <w:tr w:rsidR="002460CF" w:rsidRPr="006D573E" w14:paraId="3E7888BA" w14:textId="77777777" w:rsidTr="002460CF">
        <w:tc>
          <w:tcPr>
            <w:tcW w:w="2790" w:type="dxa"/>
            <w:shd w:val="clear" w:color="auto" w:fill="D9D9D9" w:themeFill="background1" w:themeFillShade="D9"/>
            <w:vAlign w:val="bottom"/>
          </w:tcPr>
          <w:p w14:paraId="381A161F" w14:textId="77777777" w:rsidR="002460CF" w:rsidRPr="00E7444F" w:rsidRDefault="002460CF" w:rsidP="00775843">
            <w:pPr>
              <w:rPr>
                <w:b/>
                <w:color w:val="000000" w:themeColor="text1"/>
              </w:rPr>
            </w:pPr>
            <w:r w:rsidRPr="00E7444F">
              <w:rPr>
                <w:b/>
                <w:color w:val="000000" w:themeColor="text1"/>
              </w:rPr>
              <w:t>Interview Date</w:t>
            </w:r>
          </w:p>
        </w:tc>
        <w:tc>
          <w:tcPr>
            <w:tcW w:w="6570" w:type="dxa"/>
            <w:shd w:val="clear" w:color="auto" w:fill="auto"/>
            <w:vAlign w:val="bottom"/>
          </w:tcPr>
          <w:p w14:paraId="5BCF6592" w14:textId="77777777" w:rsidR="002460CF" w:rsidRPr="006D573E" w:rsidRDefault="002460CF" w:rsidP="00775843">
            <w:pPr>
              <w:spacing w:before="40" w:after="40"/>
              <w:rPr>
                <w:rFonts w:ascii="Arial Narrow" w:hAnsi="Arial Narrow" w:cs="Arial"/>
                <w:bCs/>
                <w:color w:val="000000"/>
                <w:sz w:val="18"/>
              </w:rPr>
            </w:pPr>
          </w:p>
        </w:tc>
      </w:tr>
      <w:tr w:rsidR="002460CF" w:rsidRPr="006D573E" w14:paraId="0F06BD10" w14:textId="77777777" w:rsidTr="002460CF">
        <w:tc>
          <w:tcPr>
            <w:tcW w:w="2790" w:type="dxa"/>
            <w:tcBorders>
              <w:bottom w:val="single" w:sz="4" w:space="0" w:color="auto"/>
            </w:tcBorders>
            <w:shd w:val="clear" w:color="auto" w:fill="D9D9D9" w:themeFill="background1" w:themeFillShade="D9"/>
            <w:vAlign w:val="bottom"/>
          </w:tcPr>
          <w:p w14:paraId="3122169F" w14:textId="77777777" w:rsidR="002460CF" w:rsidRPr="00E7444F" w:rsidRDefault="002460CF" w:rsidP="00775843">
            <w:pPr>
              <w:rPr>
                <w:b/>
                <w:color w:val="000000" w:themeColor="text1"/>
              </w:rPr>
            </w:pPr>
            <w:r w:rsidRPr="00E7444F">
              <w:rPr>
                <w:b/>
                <w:color w:val="000000" w:themeColor="text1"/>
              </w:rPr>
              <w:t>Time Start</w:t>
            </w:r>
          </w:p>
        </w:tc>
        <w:tc>
          <w:tcPr>
            <w:tcW w:w="6570" w:type="dxa"/>
            <w:tcBorders>
              <w:bottom w:val="single" w:sz="4" w:space="0" w:color="auto"/>
            </w:tcBorders>
            <w:shd w:val="clear" w:color="auto" w:fill="auto"/>
            <w:vAlign w:val="bottom"/>
          </w:tcPr>
          <w:p w14:paraId="03CA9D71" w14:textId="77777777" w:rsidR="002460CF" w:rsidRPr="006D573E" w:rsidRDefault="002460CF" w:rsidP="00775843">
            <w:pPr>
              <w:spacing w:before="40" w:after="40"/>
              <w:rPr>
                <w:rFonts w:ascii="Arial Narrow" w:hAnsi="Arial Narrow" w:cs="Arial"/>
                <w:bCs/>
                <w:color w:val="000000"/>
                <w:sz w:val="18"/>
              </w:rPr>
            </w:pPr>
          </w:p>
        </w:tc>
      </w:tr>
      <w:tr w:rsidR="002460CF" w:rsidRPr="006D573E" w14:paraId="0F565CB0" w14:textId="77777777" w:rsidTr="002460CF">
        <w:tc>
          <w:tcPr>
            <w:tcW w:w="2790" w:type="dxa"/>
            <w:shd w:val="clear" w:color="auto" w:fill="D9D9D9" w:themeFill="background1" w:themeFillShade="D9"/>
            <w:vAlign w:val="bottom"/>
          </w:tcPr>
          <w:p w14:paraId="108FCD75" w14:textId="77777777" w:rsidR="002460CF" w:rsidRPr="00E7444F" w:rsidRDefault="002460CF" w:rsidP="00775843">
            <w:pPr>
              <w:rPr>
                <w:b/>
                <w:color w:val="000000" w:themeColor="text1"/>
              </w:rPr>
            </w:pPr>
            <w:r w:rsidRPr="00E7444F">
              <w:rPr>
                <w:b/>
                <w:color w:val="000000" w:themeColor="text1"/>
              </w:rPr>
              <w:t>Time End</w:t>
            </w:r>
          </w:p>
        </w:tc>
        <w:tc>
          <w:tcPr>
            <w:tcW w:w="6570" w:type="dxa"/>
            <w:shd w:val="clear" w:color="auto" w:fill="auto"/>
            <w:vAlign w:val="bottom"/>
          </w:tcPr>
          <w:p w14:paraId="77C9AF48" w14:textId="77777777" w:rsidR="002460CF" w:rsidRPr="006D573E" w:rsidRDefault="002460CF" w:rsidP="00775843">
            <w:pPr>
              <w:spacing w:before="40" w:after="40"/>
              <w:rPr>
                <w:rFonts w:ascii="Arial Narrow" w:hAnsi="Arial Narrow" w:cs="Arial"/>
                <w:bCs/>
                <w:color w:val="000000"/>
                <w:sz w:val="18"/>
              </w:rPr>
            </w:pPr>
          </w:p>
        </w:tc>
      </w:tr>
    </w:tbl>
    <w:p w14:paraId="2D5C569A" w14:textId="7F21E605" w:rsidR="00D07EA1" w:rsidRPr="009D23B4" w:rsidRDefault="00E11509" w:rsidP="00C570E1">
      <w:pPr>
        <w:pStyle w:val="BodyText"/>
        <w:numPr>
          <w:ilvl w:val="0"/>
          <w:numId w:val="43"/>
        </w:numPr>
        <w:spacing w:before="240"/>
        <w:rPr>
          <w:rFonts w:cstheme="minorHAnsi"/>
          <w:color w:val="000000" w:themeColor="text1"/>
        </w:rPr>
      </w:pPr>
      <w:r>
        <w:rPr>
          <w:rFonts w:cstheme="minorHAnsi"/>
          <w:color w:val="000000" w:themeColor="text1"/>
        </w:rPr>
        <w:t xml:space="preserve">I’d like to confirm </w:t>
      </w:r>
      <w:r w:rsidR="007B3166">
        <w:rPr>
          <w:rFonts w:cstheme="minorHAnsi"/>
          <w:color w:val="000000" w:themeColor="text1"/>
        </w:rPr>
        <w:t>your contact information</w:t>
      </w:r>
      <w:r w:rsidR="00593F4E">
        <w:rPr>
          <w:rFonts w:cstheme="minorHAnsi"/>
          <w:color w:val="000000" w:themeColor="text1"/>
        </w:rPr>
        <w:t xml:space="preserve"> </w:t>
      </w:r>
      <w:r w:rsidR="00D27681">
        <w:rPr>
          <w:rFonts w:cstheme="minorHAnsi"/>
          <w:color w:val="000000" w:themeColor="text1"/>
        </w:rPr>
        <w:t>to make sure what we have is accurate</w:t>
      </w:r>
      <w:r w:rsidR="00593F4E">
        <w:rPr>
          <w:rFonts w:cstheme="minorHAnsi"/>
          <w:color w:val="000000" w:themeColor="text1"/>
        </w:rPr>
        <w:t>:</w:t>
      </w:r>
    </w:p>
    <w:tbl>
      <w:tblPr>
        <w:tblStyle w:val="TableGrid"/>
        <w:tblW w:w="0" w:type="auto"/>
        <w:tblInd w:w="468" w:type="dxa"/>
        <w:tblLook w:val="04A0" w:firstRow="1" w:lastRow="0" w:firstColumn="1" w:lastColumn="0" w:noHBand="0" w:noVBand="1"/>
      </w:tblPr>
      <w:tblGrid>
        <w:gridCol w:w="2790"/>
        <w:gridCol w:w="6570"/>
      </w:tblGrid>
      <w:tr w:rsidR="002460CF" w:rsidRPr="006D573E" w14:paraId="3A2F232E" w14:textId="77777777" w:rsidTr="002460CF">
        <w:tc>
          <w:tcPr>
            <w:tcW w:w="2790" w:type="dxa"/>
            <w:tcBorders>
              <w:bottom w:val="single" w:sz="4" w:space="0" w:color="auto"/>
            </w:tcBorders>
            <w:shd w:val="clear" w:color="auto" w:fill="D9D9D9" w:themeFill="background1" w:themeFillShade="D9"/>
            <w:vAlign w:val="center"/>
          </w:tcPr>
          <w:p w14:paraId="07DFBE91" w14:textId="77777777" w:rsidR="00BE1EA6" w:rsidRDefault="00BE1EA6" w:rsidP="00775843">
            <w:pPr>
              <w:jc w:val="center"/>
              <w:rPr>
                <w:b/>
                <w:color w:val="000000" w:themeColor="text1"/>
              </w:rPr>
            </w:pPr>
          </w:p>
          <w:p w14:paraId="1E8E0C7D" w14:textId="77777777" w:rsidR="002460CF" w:rsidRDefault="002460CF" w:rsidP="00775843">
            <w:pPr>
              <w:jc w:val="center"/>
              <w:rPr>
                <w:b/>
                <w:color w:val="000000" w:themeColor="text1"/>
              </w:rPr>
            </w:pPr>
            <w:r>
              <w:rPr>
                <w:b/>
                <w:color w:val="000000" w:themeColor="text1"/>
              </w:rPr>
              <w:t xml:space="preserve">Distributor Company </w:t>
            </w:r>
            <w:r w:rsidRPr="00E7444F">
              <w:rPr>
                <w:b/>
                <w:color w:val="000000" w:themeColor="text1"/>
              </w:rPr>
              <w:t>Name</w:t>
            </w:r>
          </w:p>
          <w:p w14:paraId="7960BF4F" w14:textId="5A532258" w:rsidR="002460CF" w:rsidRPr="00E7444F" w:rsidRDefault="002460CF" w:rsidP="00775843">
            <w:pPr>
              <w:jc w:val="center"/>
              <w:rPr>
                <w:b/>
                <w:color w:val="000000" w:themeColor="text1"/>
              </w:rPr>
            </w:pPr>
          </w:p>
        </w:tc>
        <w:tc>
          <w:tcPr>
            <w:tcW w:w="6570" w:type="dxa"/>
            <w:tcBorders>
              <w:bottom w:val="single" w:sz="4" w:space="0" w:color="auto"/>
            </w:tcBorders>
            <w:shd w:val="clear" w:color="auto" w:fill="auto"/>
            <w:vAlign w:val="center"/>
          </w:tcPr>
          <w:p w14:paraId="0F9826B9" w14:textId="34B33709" w:rsidR="002460CF" w:rsidRPr="00E7444F" w:rsidRDefault="002460CF" w:rsidP="00775843">
            <w:pPr>
              <w:jc w:val="center"/>
              <w:rPr>
                <w:b/>
                <w:color w:val="000000" w:themeColor="text1"/>
              </w:rPr>
            </w:pPr>
          </w:p>
        </w:tc>
      </w:tr>
      <w:tr w:rsidR="002460CF" w:rsidRPr="006D573E" w14:paraId="1F68EE86" w14:textId="77777777" w:rsidTr="002460CF">
        <w:tc>
          <w:tcPr>
            <w:tcW w:w="2790" w:type="dxa"/>
            <w:tcBorders>
              <w:bottom w:val="single" w:sz="4" w:space="0" w:color="auto"/>
            </w:tcBorders>
            <w:shd w:val="clear" w:color="auto" w:fill="D9D9D9" w:themeFill="background1" w:themeFillShade="D9"/>
            <w:vAlign w:val="bottom"/>
          </w:tcPr>
          <w:p w14:paraId="3D657B2C" w14:textId="36DABF22" w:rsidR="002460CF" w:rsidRPr="002460CF" w:rsidRDefault="002460CF" w:rsidP="00775843">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Name</w:t>
            </w:r>
          </w:p>
        </w:tc>
        <w:tc>
          <w:tcPr>
            <w:tcW w:w="6570" w:type="dxa"/>
            <w:tcBorders>
              <w:bottom w:val="single" w:sz="4" w:space="0" w:color="auto"/>
            </w:tcBorders>
            <w:vAlign w:val="bottom"/>
          </w:tcPr>
          <w:p w14:paraId="79330A31" w14:textId="77777777" w:rsidR="002460CF" w:rsidRPr="00E7444F" w:rsidRDefault="002460CF" w:rsidP="00775843">
            <w:pPr>
              <w:spacing w:before="240"/>
              <w:rPr>
                <w:bCs/>
                <w:color w:val="000000"/>
                <w:sz w:val="18"/>
                <w:lang w:val="en-GB"/>
              </w:rPr>
            </w:pPr>
          </w:p>
        </w:tc>
      </w:tr>
      <w:tr w:rsidR="002460CF" w:rsidRPr="006D573E" w14:paraId="2E790A87" w14:textId="77777777" w:rsidTr="002460CF">
        <w:tc>
          <w:tcPr>
            <w:tcW w:w="2790" w:type="dxa"/>
            <w:shd w:val="clear" w:color="auto" w:fill="D9D9D9" w:themeFill="background1" w:themeFillShade="D9"/>
            <w:vAlign w:val="bottom"/>
          </w:tcPr>
          <w:p w14:paraId="17935E9A" w14:textId="00E3533F" w:rsidR="002460CF" w:rsidRPr="002460CF" w:rsidRDefault="002460CF" w:rsidP="002460CF">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Title</w:t>
            </w:r>
          </w:p>
        </w:tc>
        <w:tc>
          <w:tcPr>
            <w:tcW w:w="6570" w:type="dxa"/>
            <w:shd w:val="clear" w:color="auto" w:fill="auto"/>
            <w:vAlign w:val="bottom"/>
          </w:tcPr>
          <w:p w14:paraId="0BA0FE35" w14:textId="77777777" w:rsidR="002460CF" w:rsidRPr="006D573E" w:rsidRDefault="002460CF" w:rsidP="00775843">
            <w:pPr>
              <w:spacing w:before="240"/>
              <w:rPr>
                <w:rFonts w:ascii="Arial Narrow" w:hAnsi="Arial Narrow" w:cs="Arial"/>
                <w:bCs/>
                <w:color w:val="000000"/>
                <w:sz w:val="18"/>
                <w:lang w:val="en-GB"/>
              </w:rPr>
            </w:pPr>
          </w:p>
        </w:tc>
      </w:tr>
      <w:tr w:rsidR="002460CF" w:rsidRPr="006D573E" w14:paraId="2476547E" w14:textId="77777777" w:rsidTr="002460CF">
        <w:tc>
          <w:tcPr>
            <w:tcW w:w="2790" w:type="dxa"/>
            <w:shd w:val="clear" w:color="auto" w:fill="D9D9D9" w:themeFill="background1" w:themeFillShade="D9"/>
            <w:vAlign w:val="bottom"/>
          </w:tcPr>
          <w:p w14:paraId="74959D1B" w14:textId="2BFD4DD6" w:rsidR="002460CF" w:rsidRPr="002460CF" w:rsidRDefault="002460CF" w:rsidP="00775843">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Phone</w:t>
            </w:r>
          </w:p>
        </w:tc>
        <w:tc>
          <w:tcPr>
            <w:tcW w:w="6570" w:type="dxa"/>
            <w:vAlign w:val="bottom"/>
          </w:tcPr>
          <w:p w14:paraId="2AB8FA43" w14:textId="77777777" w:rsidR="002460CF" w:rsidRPr="006D573E" w:rsidRDefault="002460CF" w:rsidP="00775843">
            <w:pPr>
              <w:spacing w:before="240"/>
              <w:rPr>
                <w:rFonts w:ascii="Arial Narrow" w:hAnsi="Arial Narrow" w:cs="Arial"/>
                <w:bCs/>
                <w:color w:val="000000"/>
                <w:sz w:val="18"/>
                <w:lang w:val="en-GB"/>
              </w:rPr>
            </w:pPr>
          </w:p>
        </w:tc>
      </w:tr>
      <w:tr w:rsidR="002460CF" w:rsidRPr="006D573E" w14:paraId="49E7816E" w14:textId="77777777" w:rsidTr="002460CF">
        <w:tc>
          <w:tcPr>
            <w:tcW w:w="2790" w:type="dxa"/>
            <w:shd w:val="clear" w:color="auto" w:fill="D9D9D9" w:themeFill="background1" w:themeFillShade="D9"/>
            <w:vAlign w:val="bottom"/>
          </w:tcPr>
          <w:p w14:paraId="720CBFF4" w14:textId="2F9FDC31" w:rsidR="002460CF" w:rsidRPr="002460CF" w:rsidRDefault="002460CF" w:rsidP="00775843">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Email</w:t>
            </w:r>
          </w:p>
        </w:tc>
        <w:tc>
          <w:tcPr>
            <w:tcW w:w="6570" w:type="dxa"/>
            <w:vAlign w:val="bottom"/>
          </w:tcPr>
          <w:p w14:paraId="6E2CDB57" w14:textId="77777777" w:rsidR="002460CF" w:rsidRPr="006D573E" w:rsidRDefault="002460CF" w:rsidP="00775843">
            <w:pPr>
              <w:spacing w:before="240"/>
              <w:rPr>
                <w:rFonts w:ascii="Arial Narrow" w:hAnsi="Arial Narrow" w:cs="Arial"/>
                <w:bCs/>
                <w:color w:val="000000"/>
                <w:sz w:val="18"/>
                <w:lang w:val="en-GB"/>
              </w:rPr>
            </w:pPr>
          </w:p>
        </w:tc>
      </w:tr>
      <w:tr w:rsidR="002460CF" w:rsidRPr="006D573E" w14:paraId="6A7D6244" w14:textId="77777777" w:rsidTr="002460CF">
        <w:tc>
          <w:tcPr>
            <w:tcW w:w="2790" w:type="dxa"/>
            <w:shd w:val="clear" w:color="auto" w:fill="D9D9D9" w:themeFill="background1" w:themeFillShade="D9"/>
            <w:vAlign w:val="bottom"/>
          </w:tcPr>
          <w:p w14:paraId="2563E26A" w14:textId="22CF13CA" w:rsidR="002460CF" w:rsidRPr="002460CF" w:rsidRDefault="002460CF" w:rsidP="00775843">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Location Address</w:t>
            </w:r>
          </w:p>
        </w:tc>
        <w:tc>
          <w:tcPr>
            <w:tcW w:w="6570" w:type="dxa"/>
            <w:vAlign w:val="bottom"/>
          </w:tcPr>
          <w:p w14:paraId="03F1B36F" w14:textId="77777777" w:rsidR="002460CF" w:rsidRPr="006D573E" w:rsidRDefault="002460CF" w:rsidP="00775843">
            <w:pPr>
              <w:spacing w:before="240"/>
              <w:rPr>
                <w:rFonts w:ascii="Arial Narrow" w:hAnsi="Arial Narrow" w:cs="Arial"/>
                <w:bCs/>
                <w:color w:val="000000"/>
                <w:sz w:val="18"/>
                <w:lang w:val="en-GB"/>
              </w:rPr>
            </w:pPr>
          </w:p>
        </w:tc>
      </w:tr>
      <w:tr w:rsidR="002460CF" w:rsidRPr="006D573E" w14:paraId="5E75AF64" w14:textId="77777777" w:rsidTr="002460CF">
        <w:tc>
          <w:tcPr>
            <w:tcW w:w="2790" w:type="dxa"/>
            <w:shd w:val="clear" w:color="auto" w:fill="D9D9D9" w:themeFill="background1" w:themeFillShade="D9"/>
            <w:vAlign w:val="bottom"/>
          </w:tcPr>
          <w:p w14:paraId="0B0BF9A7" w14:textId="7D36EF41" w:rsidR="002460CF" w:rsidRPr="002460CF" w:rsidRDefault="002460CF" w:rsidP="00775843">
            <w:pPr>
              <w:spacing w:before="240"/>
              <w:rPr>
                <w:rFonts w:ascii="Calibri" w:hAnsi="Calibri" w:cs="Times New Roman"/>
                <w:b/>
                <w:bCs/>
                <w:color w:val="000000"/>
                <w:sz w:val="24"/>
                <w:szCs w:val="24"/>
                <w:lang w:val="en-GB"/>
              </w:rPr>
            </w:pPr>
            <w:r w:rsidRPr="002460CF">
              <w:rPr>
                <w:rFonts w:ascii="Calibri" w:hAnsi="Calibri" w:cs="Times New Roman"/>
                <w:b/>
                <w:bCs/>
                <w:color w:val="000000"/>
                <w:sz w:val="24"/>
                <w:szCs w:val="24"/>
                <w:lang w:val="en-GB"/>
              </w:rPr>
              <w:t>Overall Job Duties</w:t>
            </w:r>
          </w:p>
        </w:tc>
        <w:tc>
          <w:tcPr>
            <w:tcW w:w="6570" w:type="dxa"/>
            <w:vAlign w:val="bottom"/>
          </w:tcPr>
          <w:p w14:paraId="65754219" w14:textId="77777777" w:rsidR="002460CF" w:rsidRPr="006D573E" w:rsidRDefault="002460CF" w:rsidP="00775843">
            <w:pPr>
              <w:spacing w:before="240"/>
              <w:rPr>
                <w:rFonts w:ascii="Arial Narrow" w:hAnsi="Arial Narrow" w:cs="Arial"/>
                <w:bCs/>
                <w:color w:val="000000"/>
                <w:sz w:val="18"/>
                <w:lang w:val="en-GB"/>
              </w:rPr>
            </w:pPr>
          </w:p>
        </w:tc>
      </w:tr>
    </w:tbl>
    <w:p w14:paraId="5336090C" w14:textId="40FDA10E" w:rsidR="00583BBC" w:rsidRDefault="00583BBC" w:rsidP="00C570E1">
      <w:pPr>
        <w:pStyle w:val="BodyText"/>
        <w:spacing w:before="240"/>
      </w:pPr>
      <w:r>
        <w:t xml:space="preserve">The focus of this </w:t>
      </w:r>
      <w:r w:rsidR="00C5650B">
        <w:t xml:space="preserve">interview </w:t>
      </w:r>
      <w:r>
        <w:t>is on sales</w:t>
      </w:r>
      <w:r w:rsidR="004E352F">
        <w:t>, and potential shifts in demand for</w:t>
      </w:r>
      <w:r>
        <w:t xml:space="preserve"> local products to </w:t>
      </w:r>
      <w:r w:rsidR="00653F6C">
        <w:t xml:space="preserve">school districts.  For this interview, when I say “school districts” I mean districts, schools, or School Food Authorities (SFAs). </w:t>
      </w:r>
      <w:r>
        <w:t xml:space="preserve">I understand you may also do business with other companies and institutions.  For this </w:t>
      </w:r>
      <w:r w:rsidR="00C5650B">
        <w:t>interview</w:t>
      </w:r>
      <w:r>
        <w:t xml:space="preserve">, please focus only on your relationship with </w:t>
      </w:r>
      <w:r w:rsidR="00653F6C">
        <w:t xml:space="preserve">school districts </w:t>
      </w:r>
      <w:r>
        <w:t>unless otherwise</w:t>
      </w:r>
      <w:r w:rsidR="002251EE">
        <w:t xml:space="preserve"> specified</w:t>
      </w:r>
      <w:r>
        <w:t>.</w:t>
      </w:r>
    </w:p>
    <w:p w14:paraId="664EECBE" w14:textId="7E28A236" w:rsidR="00583BBC" w:rsidRPr="0052355B" w:rsidRDefault="003852DA" w:rsidP="001E52C4">
      <w:pPr>
        <w:pStyle w:val="BodyText"/>
        <w:rPr>
          <w:b/>
          <w:u w:val="single"/>
        </w:rPr>
      </w:pPr>
      <w:r w:rsidRPr="0052355B">
        <w:rPr>
          <w:b/>
          <w:u w:val="single"/>
        </w:rPr>
        <w:t>DEFINITION OF LOCAL</w:t>
      </w:r>
    </w:p>
    <w:p w14:paraId="0F30BD8C" w14:textId="5D1875D8" w:rsidR="002460CF" w:rsidRDefault="00261439" w:rsidP="001E52C4">
      <w:pPr>
        <w:pStyle w:val="BodyText"/>
      </w:pPr>
      <w:r>
        <w:t xml:space="preserve">Distributors and school districts may define the word “local” when referring to “local foods” in different ways. We are interested in how your company </w:t>
      </w:r>
      <w:r w:rsidR="00CC6B1F">
        <w:t>applies</w:t>
      </w:r>
      <w:r>
        <w:t xml:space="preserve"> the word “local” when it comes to the foods you provide to school districts.  We will then refer to your definition of </w:t>
      </w:r>
      <w:r w:rsidR="007937CD">
        <w:t>“</w:t>
      </w:r>
      <w:r>
        <w:t>local</w:t>
      </w:r>
      <w:r w:rsidR="007937CD">
        <w:t>”</w:t>
      </w:r>
      <w:r>
        <w:t xml:space="preserve"> throughout the remainder of this interview.</w:t>
      </w:r>
    </w:p>
    <w:p w14:paraId="1BD6A281" w14:textId="1011BF77" w:rsidR="0045072C" w:rsidRDefault="00A16804" w:rsidP="00261439">
      <w:pPr>
        <w:pStyle w:val="BodyText"/>
        <w:ind w:left="360" w:hanging="360"/>
      </w:pPr>
      <w:r w:rsidRPr="00A27BD5">
        <w:rPr>
          <w:b/>
        </w:rPr>
        <w:t>2</w:t>
      </w:r>
      <w:r w:rsidR="00696491" w:rsidRPr="00A27BD5">
        <w:rPr>
          <w:b/>
        </w:rPr>
        <w:t>.</w:t>
      </w:r>
      <w:r w:rsidR="00696491">
        <w:tab/>
      </w:r>
      <w:r w:rsidR="00CD1D1C">
        <w:t xml:space="preserve">In terms of boundaries, how is “local” defined for procuring and marketing local food products and producers? </w:t>
      </w:r>
      <w:r w:rsidR="007937CD">
        <w:t>[</w:t>
      </w:r>
      <w:r w:rsidR="00756E43" w:rsidRPr="00BD0617">
        <w:rPr>
          <w:b/>
        </w:rPr>
        <w:t>PROBES</w:t>
      </w:r>
      <w:r w:rsidR="00756E43">
        <w:t xml:space="preserve">:  </w:t>
      </w:r>
      <w:r w:rsidR="00CD1D1C">
        <w:t>In terms of radius around your location, how do you define “local”? Is there another way your company defines “local”?</w:t>
      </w:r>
      <w:r w:rsidR="007937CD">
        <w:t>]</w:t>
      </w:r>
      <w:r w:rsidR="00CD1D1C">
        <w:t xml:space="preserve"> Do you define “local” differently for different products</w:t>
      </w:r>
      <w:r w:rsidR="009916D7">
        <w:t xml:space="preserve"> (or Districts)</w:t>
      </w:r>
      <w:r w:rsidR="00CD1D1C">
        <w:t>?</w:t>
      </w:r>
      <w:r w:rsidR="003A08D4">
        <w:t xml:space="preserve"> </w:t>
      </w:r>
    </w:p>
    <w:p w14:paraId="41CBD516" w14:textId="222782EA" w:rsidR="0045072C" w:rsidRDefault="003A08D4" w:rsidP="0052355B">
      <w:pPr>
        <w:pStyle w:val="BodyText"/>
        <w:ind w:left="360"/>
      </w:pPr>
      <w:r>
        <w:t>[</w:t>
      </w:r>
      <w:r w:rsidRPr="00BD0617">
        <w:rPr>
          <w:b/>
        </w:rPr>
        <w:t>PROBE</w:t>
      </w:r>
      <w:r>
        <w:t>: examples include: same city or county; produced within a 50 mile radius</w:t>
      </w:r>
      <w:r w:rsidR="006C4FD7">
        <w:t xml:space="preserve"> of your warehouse, a specific school district, or jurisdiction</w:t>
      </w:r>
      <w:r>
        <w:t xml:space="preserve">; within a 100 mile radius; within a 200 mile radius; produced within the State; produced within a Region] </w:t>
      </w:r>
    </w:p>
    <w:p w14:paraId="020A546F" w14:textId="7ED6AB91" w:rsidR="0045072C" w:rsidRDefault="003A08D4" w:rsidP="0052355B">
      <w:pPr>
        <w:pStyle w:val="BodyText"/>
        <w:ind w:left="360"/>
      </w:pPr>
      <w:r>
        <w:t>[</w:t>
      </w:r>
      <w:r w:rsidRPr="00BD0617">
        <w:rPr>
          <w:b/>
        </w:rPr>
        <w:t>PROBE</w:t>
      </w:r>
      <w:r>
        <w:t xml:space="preserve"> </w:t>
      </w:r>
      <w:r w:rsidRPr="002460CF">
        <w:t>IF R</w:t>
      </w:r>
      <w:r>
        <w:t xml:space="preserve"> ANSWERS “REGION”: How do you define Region?</w:t>
      </w:r>
      <w:r w:rsidR="009C3152">
        <w:t xml:space="preserve"> Do you code pro</w:t>
      </w:r>
      <w:r w:rsidR="008A11B8">
        <w:t xml:space="preserve">ducts by </w:t>
      </w:r>
      <w:r w:rsidR="009C3152">
        <w:t>State or ZIP?</w:t>
      </w:r>
      <w:r>
        <w:t xml:space="preserve">] </w:t>
      </w:r>
      <w:r w:rsidR="00261439">
        <w:t xml:space="preserve">  </w:t>
      </w:r>
    </w:p>
    <w:p w14:paraId="686B78C1" w14:textId="02C6041D" w:rsidR="003A08D4" w:rsidRDefault="0045072C" w:rsidP="0052355B">
      <w:pPr>
        <w:pStyle w:val="BodyText"/>
        <w:ind w:left="360"/>
      </w:pPr>
      <w:r>
        <w:t>[</w:t>
      </w:r>
      <w:r w:rsidRPr="00BD0617">
        <w:rPr>
          <w:b/>
        </w:rPr>
        <w:t>PROBE</w:t>
      </w:r>
      <w:r>
        <w:t xml:space="preserve">: </w:t>
      </w:r>
      <w:r w:rsidR="00261439">
        <w:t xml:space="preserve">How did your company arrive at this definition of </w:t>
      </w:r>
      <w:r w:rsidR="007937CD">
        <w:t>“</w:t>
      </w:r>
      <w:r w:rsidR="00261439">
        <w:t>local</w:t>
      </w:r>
      <w:r w:rsidR="007937CD">
        <w:t>”</w:t>
      </w:r>
      <w:r w:rsidR="00261439">
        <w:t>? [IF NECESSARY: Does your company have one definition, have one definition for “school districts,” or does it vary by client?]</w:t>
      </w:r>
    </w:p>
    <w:p w14:paraId="20CC047F" w14:textId="78D960CA" w:rsidR="007E648C" w:rsidRDefault="009D3BEC" w:rsidP="00E728F1">
      <w:pPr>
        <w:pStyle w:val="BodyText"/>
      </w:pPr>
      <w:r>
        <w:t>Thank you!</w:t>
      </w:r>
      <w:r w:rsidR="00E76F20">
        <w:t xml:space="preserve"> </w:t>
      </w:r>
      <w:r w:rsidR="00756E43">
        <w:t xml:space="preserve">For the remainder of this interview, when I say “local foods” I’m referring to the definition you just provided. [READ ANSWER IN QUESTION 2 ABOVE] </w:t>
      </w:r>
    </w:p>
    <w:p w14:paraId="0B84950A" w14:textId="0D0675A3" w:rsidR="002C5E6D" w:rsidRDefault="00A16804" w:rsidP="002C5E6D">
      <w:pPr>
        <w:pStyle w:val="BodyText"/>
        <w:ind w:left="360" w:hanging="360"/>
      </w:pPr>
      <w:r w:rsidRPr="00A27BD5">
        <w:rPr>
          <w:b/>
        </w:rPr>
        <w:t>3</w:t>
      </w:r>
      <w:r w:rsidR="002C5E6D" w:rsidRPr="00A27BD5">
        <w:rPr>
          <w:b/>
        </w:rPr>
        <w:t>.</w:t>
      </w:r>
      <w:r w:rsidR="002C5E6D">
        <w:tab/>
      </w:r>
      <w:r w:rsidR="00612FD7" w:rsidRPr="00612FD7">
        <w:t>Do you provide local foods to school districts?</w:t>
      </w:r>
      <w:r w:rsidR="002C5E6D">
        <w:t xml:space="preserve"> [IF NECESSARY: by loca</w:t>
      </w:r>
      <w:r w:rsidR="007937CD">
        <w:t>l</w:t>
      </w:r>
      <w:r w:rsidR="002C5E6D">
        <w:t xml:space="preserve"> we mean any way you, your company and/or your school district clients define local</w:t>
      </w:r>
      <w:r w:rsidR="00E728F1">
        <w:t xml:space="preserve"> as described earlier.</w:t>
      </w:r>
      <w:r w:rsidR="002C5E6D">
        <w:t>]</w:t>
      </w:r>
      <w:r w:rsidR="00D27681">
        <w:t xml:space="preserve"> </w:t>
      </w:r>
    </w:p>
    <w:p w14:paraId="785650A9" w14:textId="3C44CCF5" w:rsidR="002C5E6D" w:rsidRDefault="002C5E6D" w:rsidP="002C5E6D">
      <w:pPr>
        <w:pStyle w:val="ListParagraph"/>
        <w:ind w:left="360"/>
      </w:pPr>
      <w:r>
        <w:sym w:font="Wingdings" w:char="F071"/>
      </w:r>
      <w:r>
        <w:t xml:space="preserve"> YES </w:t>
      </w:r>
      <w:r>
        <w:sym w:font="Wingdings 3" w:char="F0DA"/>
      </w:r>
      <w:r>
        <w:t xml:space="preserve"> SKIP TO </w:t>
      </w:r>
      <w:r w:rsidR="00007E6A">
        <w:t>Q4</w:t>
      </w:r>
      <w:r w:rsidR="00A16804">
        <w:t xml:space="preserve"> (AFTER THE BOX BELOW)</w:t>
      </w:r>
    </w:p>
    <w:p w14:paraId="22614DCB" w14:textId="2E6D5AC4" w:rsidR="002C5E6D" w:rsidRDefault="002C5E6D" w:rsidP="002C5E6D">
      <w:pPr>
        <w:pStyle w:val="ListParagraph"/>
        <w:ind w:left="360"/>
      </w:pPr>
      <w:r>
        <w:sym w:font="Wingdings" w:char="F071"/>
      </w:r>
      <w:r>
        <w:t xml:space="preserve"> NO </w:t>
      </w:r>
      <w:r>
        <w:sym w:font="Wingdings 3" w:char="F0DA"/>
      </w:r>
      <w:r>
        <w:t xml:space="preserve">  CONTINUE</w:t>
      </w:r>
      <w:r w:rsidR="00A16804">
        <w:t xml:space="preserve"> TO Q3a BELOW</w:t>
      </w:r>
    </w:p>
    <w:tbl>
      <w:tblPr>
        <w:tblStyle w:val="TableGrid"/>
        <w:tblW w:w="0" w:type="auto"/>
        <w:tblInd w:w="468" w:type="dxa"/>
        <w:tblLook w:val="04A0" w:firstRow="1" w:lastRow="0" w:firstColumn="1" w:lastColumn="0" w:noHBand="0" w:noVBand="1"/>
      </w:tblPr>
      <w:tblGrid>
        <w:gridCol w:w="9720"/>
      </w:tblGrid>
      <w:tr w:rsidR="002C5E6D" w14:paraId="2153A508" w14:textId="77777777" w:rsidTr="00AD34E2">
        <w:trPr>
          <w:trHeight w:val="2618"/>
        </w:trPr>
        <w:tc>
          <w:tcPr>
            <w:tcW w:w="9720" w:type="dxa"/>
          </w:tcPr>
          <w:p w14:paraId="6780200B" w14:textId="466323F0" w:rsidR="002C5E6D" w:rsidRDefault="002C5E6D">
            <w:r>
              <w:t>QUESTIONS FOR DISTRIBUTORS WHO DO NOT PROVIDE</w:t>
            </w:r>
            <w:r w:rsidR="009D3BEC">
              <w:t xml:space="preserve"> LOCAL</w:t>
            </w:r>
            <w:r>
              <w:t xml:space="preserve"> FOODS:</w:t>
            </w:r>
          </w:p>
          <w:p w14:paraId="76596C4B" w14:textId="77777777" w:rsidR="002C5E6D" w:rsidRDefault="002C5E6D"/>
          <w:p w14:paraId="741AFF3C" w14:textId="47A8F843" w:rsidR="002C5E6D" w:rsidRDefault="00A16804" w:rsidP="002C5E6D">
            <w:pPr>
              <w:pStyle w:val="ListParagraph"/>
              <w:ind w:left="360" w:hanging="360"/>
            </w:pPr>
            <w:r>
              <w:t>3a</w:t>
            </w:r>
            <w:r w:rsidR="002C5E6D">
              <w:t>.</w:t>
            </w:r>
            <w:r w:rsidR="002C5E6D">
              <w:tab/>
              <w:t>Do you get requests from school districts for local foods?</w:t>
            </w:r>
            <w:r w:rsidR="009C3152">
              <w:t xml:space="preserve"> If so, do school districts </w:t>
            </w:r>
            <w:r w:rsidR="00636F58">
              <w:t>define</w:t>
            </w:r>
            <w:r w:rsidR="009C3152">
              <w:t xml:space="preserve"> local preferences?</w:t>
            </w:r>
            <w:r w:rsidR="00C37459">
              <w:t xml:space="preserve"> </w:t>
            </w:r>
            <w:r w:rsidR="009D3BEC">
              <w:t xml:space="preserve">How do they make those requests? What kinds of items are requested? </w:t>
            </w:r>
          </w:p>
          <w:p w14:paraId="0E1508A5" w14:textId="77777777" w:rsidR="007E648C" w:rsidRDefault="007E648C" w:rsidP="002C5E6D">
            <w:pPr>
              <w:pStyle w:val="ListParagraph"/>
              <w:ind w:left="360" w:hanging="360"/>
            </w:pPr>
          </w:p>
          <w:p w14:paraId="6F151D08" w14:textId="77777777" w:rsidR="002C5E6D" w:rsidRDefault="002C5E6D" w:rsidP="002C5E6D">
            <w:pPr>
              <w:pStyle w:val="ListParagraph"/>
              <w:ind w:left="360" w:hanging="360"/>
            </w:pPr>
          </w:p>
          <w:p w14:paraId="1807B0F2" w14:textId="52BAEBFA" w:rsidR="002C5E6D" w:rsidRDefault="00A16804" w:rsidP="002C5E6D">
            <w:pPr>
              <w:pStyle w:val="ListParagraph"/>
              <w:ind w:left="360" w:hanging="360"/>
            </w:pPr>
            <w:r>
              <w:t>3b</w:t>
            </w:r>
            <w:r w:rsidR="002C5E6D">
              <w:t>.</w:t>
            </w:r>
            <w:r w:rsidR="002C5E6D">
              <w:tab/>
              <w:t xml:space="preserve">Please describe the reasons why you have not </w:t>
            </w:r>
            <w:r w:rsidR="009D3BEC">
              <w:t xml:space="preserve">provided local foods to </w:t>
            </w:r>
            <w:r w:rsidR="002C5E6D">
              <w:t>school</w:t>
            </w:r>
            <w:r w:rsidR="00B07C57">
              <w:t> </w:t>
            </w:r>
            <w:r w:rsidR="002C5E6D">
              <w:t>districts.</w:t>
            </w:r>
            <w:r w:rsidR="00C37459">
              <w:t xml:space="preserve"> (</w:t>
            </w:r>
            <w:r w:rsidR="00C37459" w:rsidRPr="00C37459">
              <w:rPr>
                <w:color w:val="FF0000"/>
              </w:rPr>
              <w:t>RQ 1d</w:t>
            </w:r>
            <w:r w:rsidR="00C37459">
              <w:t>)</w:t>
            </w:r>
            <w:r w:rsidR="009D3BEC">
              <w:t xml:space="preserve"> PROBE: Have you </w:t>
            </w:r>
            <w:r w:rsidR="009D3BEC" w:rsidRPr="009D3BEC">
              <w:t>included local</w:t>
            </w:r>
            <w:r w:rsidR="009D3BEC">
              <w:t xml:space="preserve"> producers in your supply chain?</w:t>
            </w:r>
          </w:p>
          <w:p w14:paraId="1BC08440" w14:textId="77777777" w:rsidR="007E648C" w:rsidRDefault="007E648C" w:rsidP="007E648C">
            <w:pPr>
              <w:pStyle w:val="ListParagraph"/>
              <w:ind w:left="360" w:hanging="360"/>
            </w:pPr>
          </w:p>
          <w:p w14:paraId="02F57F8B" w14:textId="77777777" w:rsidR="0052355B" w:rsidRDefault="0052355B" w:rsidP="002C5E6D">
            <w:pPr>
              <w:pStyle w:val="ListParagraph"/>
              <w:ind w:left="360" w:hanging="360"/>
            </w:pPr>
          </w:p>
          <w:p w14:paraId="3136CB94" w14:textId="02673CEB" w:rsidR="002C5E6D" w:rsidRPr="00A16804" w:rsidRDefault="002C5E6D" w:rsidP="002C5E6D">
            <w:pPr>
              <w:pStyle w:val="ListParagraph"/>
              <w:ind w:left="360" w:hanging="360"/>
              <w:rPr>
                <w:b/>
                <w:sz w:val="24"/>
              </w:rPr>
            </w:pPr>
            <w:r w:rsidRPr="00A16804">
              <w:rPr>
                <w:b/>
                <w:sz w:val="24"/>
              </w:rPr>
              <w:t xml:space="preserve">THANK </w:t>
            </w:r>
            <w:r w:rsidR="00667FC1">
              <w:rPr>
                <w:b/>
                <w:sz w:val="24"/>
              </w:rPr>
              <w:t xml:space="preserve">YOU </w:t>
            </w:r>
            <w:r w:rsidRPr="00A16804">
              <w:rPr>
                <w:b/>
                <w:sz w:val="24"/>
              </w:rPr>
              <w:t>AND END INTERVIEW</w:t>
            </w:r>
          </w:p>
          <w:p w14:paraId="2654E14A" w14:textId="77777777" w:rsidR="002C5E6D" w:rsidRDefault="002C5E6D"/>
        </w:tc>
      </w:tr>
    </w:tbl>
    <w:p w14:paraId="39D93EBA" w14:textId="79975FB5" w:rsidR="00102F25" w:rsidRPr="0052355B" w:rsidRDefault="00102F25" w:rsidP="00C570E1">
      <w:pPr>
        <w:pStyle w:val="BodyText"/>
        <w:spacing w:before="240"/>
        <w:rPr>
          <w:b/>
          <w:u w:val="single"/>
        </w:rPr>
      </w:pPr>
      <w:r w:rsidRPr="0052355B">
        <w:rPr>
          <w:b/>
          <w:u w:val="single"/>
        </w:rPr>
        <w:t>REQUESTS FOR LOCAL FOODS &amp; CONTRACTS</w:t>
      </w:r>
    </w:p>
    <w:p w14:paraId="23755A49" w14:textId="76B35129" w:rsidR="003D6146" w:rsidRDefault="00A16804" w:rsidP="003D6146">
      <w:pPr>
        <w:pStyle w:val="BodyText"/>
        <w:ind w:left="360" w:hanging="360"/>
      </w:pPr>
      <w:r w:rsidRPr="00A27BD5">
        <w:rPr>
          <w:b/>
        </w:rPr>
        <w:t>4</w:t>
      </w:r>
      <w:r w:rsidR="003D6146" w:rsidRPr="00A27BD5">
        <w:rPr>
          <w:b/>
        </w:rPr>
        <w:t>.</w:t>
      </w:r>
      <w:r w:rsidR="003D6146">
        <w:tab/>
      </w:r>
      <w:r w:rsidR="00E73150">
        <w:t xml:space="preserve">How frequently do </w:t>
      </w:r>
      <w:r w:rsidR="003D6146">
        <w:t>you get specific requests for local foods from school districts?</w:t>
      </w:r>
      <w:r w:rsidR="00A40884">
        <w:t xml:space="preserve"> </w:t>
      </w:r>
    </w:p>
    <w:p w14:paraId="1A953650" w14:textId="5E084AA4" w:rsidR="00C37459" w:rsidRDefault="00A16804" w:rsidP="00C37459">
      <w:pPr>
        <w:pStyle w:val="BodyText"/>
        <w:ind w:left="720" w:hanging="360"/>
      </w:pPr>
      <w:r w:rsidRPr="00A27BD5">
        <w:rPr>
          <w:b/>
        </w:rPr>
        <w:t>4a</w:t>
      </w:r>
      <w:r w:rsidR="003D6146" w:rsidRPr="00A27BD5">
        <w:rPr>
          <w:b/>
        </w:rPr>
        <w:t>.</w:t>
      </w:r>
      <w:r w:rsidR="003D6146">
        <w:tab/>
      </w:r>
      <w:r w:rsidR="00521B8B">
        <w:t>How</w:t>
      </w:r>
      <w:r w:rsidR="003D6146">
        <w:t xml:space="preserve"> are these requests for local foods communicated by school districts? [</w:t>
      </w:r>
      <w:r w:rsidR="003D6146" w:rsidRPr="00300FE2">
        <w:rPr>
          <w:b/>
        </w:rPr>
        <w:t>PROBES</w:t>
      </w:r>
      <w:r w:rsidR="003D6146">
        <w:t xml:space="preserve">: Is this done formally, through an </w:t>
      </w:r>
      <w:r w:rsidR="002E273F">
        <w:t>RFP</w:t>
      </w:r>
      <w:r w:rsidR="00E521D5">
        <w:t xml:space="preserve"> </w:t>
      </w:r>
      <w:r w:rsidR="003D6146">
        <w:t>(</w:t>
      </w:r>
      <w:r w:rsidR="002E273F">
        <w:t>R</w:t>
      </w:r>
      <w:r w:rsidR="003D6146">
        <w:t xml:space="preserve">equest for </w:t>
      </w:r>
      <w:r w:rsidR="002E273F">
        <w:t>Proposals</w:t>
      </w:r>
      <w:r w:rsidR="003D6146">
        <w:t xml:space="preserve">) </w:t>
      </w:r>
      <w:r w:rsidR="002E273F">
        <w:t>or IFB (Invitation for Bids)</w:t>
      </w:r>
      <w:r w:rsidR="008479FE">
        <w:t xml:space="preserve"> </w:t>
      </w:r>
      <w:r w:rsidR="003D6146">
        <w:t xml:space="preserve">or </w:t>
      </w:r>
      <w:r w:rsidR="002E273F">
        <w:t>through market basket purchases</w:t>
      </w:r>
      <w:r w:rsidR="003D6146">
        <w:t xml:space="preserve">? </w:t>
      </w:r>
      <w:r w:rsidR="002E273F">
        <w:t xml:space="preserve">Or, are these requests more informal? </w:t>
      </w:r>
      <w:r w:rsidR="003D6146">
        <w:t xml:space="preserve">Are these requests codified in the school district’s procurement </w:t>
      </w:r>
      <w:r w:rsidR="00A844BF">
        <w:t xml:space="preserve">document </w:t>
      </w:r>
      <w:r w:rsidR="003D6146">
        <w:t>language?</w:t>
      </w:r>
      <w:r w:rsidR="00AC6A83">
        <w:t>]</w:t>
      </w:r>
      <w:r w:rsidR="00C37459">
        <w:t xml:space="preserve"> </w:t>
      </w:r>
    </w:p>
    <w:p w14:paraId="4A001C45" w14:textId="6ABF336B" w:rsidR="009C3152" w:rsidRDefault="009C3152" w:rsidP="00C37459">
      <w:pPr>
        <w:pStyle w:val="BodyText"/>
        <w:ind w:left="720" w:hanging="360"/>
      </w:pPr>
      <w:r w:rsidRPr="00C37459">
        <w:rPr>
          <w:b/>
        </w:rPr>
        <w:t>4b.</w:t>
      </w:r>
      <w:r w:rsidR="00C37459">
        <w:t xml:space="preserve"> </w:t>
      </w:r>
      <w:r>
        <w:t xml:space="preserve">What </w:t>
      </w:r>
      <w:r w:rsidR="00C37459" w:rsidRPr="00C37459">
        <w:rPr>
          <w:u w:val="single"/>
        </w:rPr>
        <w:t>types</w:t>
      </w:r>
      <w:r w:rsidRPr="00C37459">
        <w:rPr>
          <w:u w:val="single"/>
        </w:rPr>
        <w:t xml:space="preserve"> of requests</w:t>
      </w:r>
      <w:r w:rsidR="00C37459">
        <w:t xml:space="preserve"> (Note to interviewer, this question focuses on whether the request is codified in the procurement language</w:t>
      </w:r>
      <w:r w:rsidR="00756E43">
        <w:t xml:space="preserve"> if answered in 4a.</w:t>
      </w:r>
      <w:r w:rsidR="00C37459">
        <w:t>)</w:t>
      </w:r>
      <w:r>
        <w:t xml:space="preserve"> related to local foods do you receive?</w:t>
      </w:r>
      <w:r w:rsidR="00D55D04">
        <w:t xml:space="preserve"> </w:t>
      </w:r>
      <w:r>
        <w:t xml:space="preserve"> </w:t>
      </w:r>
    </w:p>
    <w:p w14:paraId="7AECDD98" w14:textId="5E0A5554" w:rsidR="005D5087" w:rsidRDefault="005D5087" w:rsidP="00E76F20">
      <w:pPr>
        <w:spacing w:after="0" w:line="240" w:lineRule="auto"/>
      </w:pPr>
      <w:r>
        <w:t>We are interested in what happens when your company receives a request from a school district for local foods.</w:t>
      </w:r>
      <w:r w:rsidR="00E76F20">
        <w:t xml:space="preserve"> </w:t>
      </w:r>
      <w:r>
        <w:t>For the next questions, please think about how your company has responded to requests for local foods, or how you would respond to requests for local foods.</w:t>
      </w:r>
    </w:p>
    <w:p w14:paraId="79F24CBD" w14:textId="77777777" w:rsidR="008479FE" w:rsidRDefault="008479FE" w:rsidP="009C4760">
      <w:pPr>
        <w:spacing w:after="0" w:line="240" w:lineRule="auto"/>
        <w:ind w:left="360" w:hanging="360"/>
      </w:pPr>
    </w:p>
    <w:p w14:paraId="480F24EE" w14:textId="4B974E50" w:rsidR="009D3BEC" w:rsidRDefault="0038465A" w:rsidP="009C4760">
      <w:pPr>
        <w:pStyle w:val="Bullets"/>
        <w:spacing w:after="0"/>
        <w:ind w:left="360"/>
      </w:pPr>
      <w:r>
        <w:rPr>
          <w:b/>
        </w:rPr>
        <w:t>5</w:t>
      </w:r>
      <w:r w:rsidR="005D5087" w:rsidRPr="00073133">
        <w:rPr>
          <w:b/>
        </w:rPr>
        <w:t>.</w:t>
      </w:r>
      <w:r w:rsidR="005D5087">
        <w:t xml:space="preserve"> What local foods </w:t>
      </w:r>
      <w:r w:rsidR="00245253">
        <w:t>are</w:t>
      </w:r>
      <w:r w:rsidR="005D5087">
        <w:t xml:space="preserve"> typically requested by school districts?</w:t>
      </w:r>
      <w:r w:rsidR="009D3BEC" w:rsidRPr="009D3BEC">
        <w:t xml:space="preserve"> [PROBES: Fruits, vegetables, meat, seafood, grains, etc.? whole or processed product? (RQ Obj1 h) [Note to interviewer:  If</w:t>
      </w:r>
      <w:r w:rsidR="009D3BEC">
        <w:t xml:space="preserve"> R says “none,” proceed to Q. 5</w:t>
      </w:r>
      <w:r w:rsidR="00E76F20">
        <w:t>e</w:t>
      </w:r>
      <w:r w:rsidR="009D3BEC" w:rsidRPr="009D3BEC">
        <w:t>.]</w:t>
      </w:r>
    </w:p>
    <w:p w14:paraId="4E430293" w14:textId="77777777" w:rsidR="009D3BEC" w:rsidRDefault="009D3BEC" w:rsidP="009C4760">
      <w:pPr>
        <w:pStyle w:val="Bullets"/>
        <w:spacing w:after="0"/>
        <w:ind w:left="360"/>
      </w:pPr>
    </w:p>
    <w:p w14:paraId="6BFE08A0" w14:textId="5A74411C" w:rsidR="005D5087" w:rsidRDefault="009D3BEC" w:rsidP="009C4760">
      <w:pPr>
        <w:pStyle w:val="Bullets"/>
        <w:spacing w:after="0"/>
        <w:ind w:left="360"/>
      </w:pPr>
      <w:r w:rsidRPr="00E76F20">
        <w:rPr>
          <w:b/>
        </w:rPr>
        <w:t>5</w:t>
      </w:r>
      <w:r w:rsidR="00E76F20" w:rsidRPr="00E76F20">
        <w:rPr>
          <w:b/>
        </w:rPr>
        <w:t>a</w:t>
      </w:r>
      <w:r w:rsidRPr="00E76F20">
        <w:rPr>
          <w:b/>
        </w:rPr>
        <w:t>.</w:t>
      </w:r>
      <w:r w:rsidR="005D5087">
        <w:t xml:space="preserve"> How have you been able to meet these requests? </w:t>
      </w:r>
    </w:p>
    <w:p w14:paraId="0B9DDE6F" w14:textId="77777777" w:rsidR="005D5087" w:rsidRDefault="005D5087" w:rsidP="009C4760">
      <w:pPr>
        <w:pStyle w:val="Bullets"/>
        <w:spacing w:after="0"/>
        <w:ind w:left="360"/>
      </w:pPr>
    </w:p>
    <w:p w14:paraId="426B08FD" w14:textId="468EF8B7" w:rsidR="005D5087" w:rsidRDefault="0038465A" w:rsidP="009C4760">
      <w:pPr>
        <w:pStyle w:val="Bullets"/>
        <w:spacing w:after="0"/>
        <w:ind w:left="360"/>
      </w:pPr>
      <w:r>
        <w:rPr>
          <w:b/>
        </w:rPr>
        <w:t>5</w:t>
      </w:r>
      <w:r w:rsidR="00E76F20">
        <w:rPr>
          <w:b/>
        </w:rPr>
        <w:t>b</w:t>
      </w:r>
      <w:r w:rsidR="005D5087">
        <w:t xml:space="preserve">. </w:t>
      </w:r>
      <w:r w:rsidR="008479FE">
        <w:t>W</w:t>
      </w:r>
      <w:r w:rsidR="005D5087">
        <w:t>hich products (</w:t>
      </w:r>
      <w:r w:rsidR="008479FE">
        <w:t>have</w:t>
      </w:r>
      <w:r w:rsidR="005D5087">
        <w:t xml:space="preserve"> been easiest/would be easiest) to source locally? Why? </w:t>
      </w:r>
    </w:p>
    <w:p w14:paraId="3CA58C18" w14:textId="77777777" w:rsidR="00CE7C06" w:rsidRDefault="00CE7C06" w:rsidP="009C4760">
      <w:pPr>
        <w:pStyle w:val="Bullets"/>
        <w:spacing w:after="0"/>
        <w:ind w:left="360"/>
      </w:pPr>
    </w:p>
    <w:p w14:paraId="27166697" w14:textId="184B292D" w:rsidR="005D5087" w:rsidRDefault="0038465A" w:rsidP="009C4760">
      <w:pPr>
        <w:pStyle w:val="Bullets"/>
        <w:spacing w:after="0"/>
        <w:ind w:left="720" w:hanging="360"/>
      </w:pPr>
      <w:r>
        <w:rPr>
          <w:b/>
        </w:rPr>
        <w:t>5</w:t>
      </w:r>
      <w:r w:rsidR="00E76F20">
        <w:rPr>
          <w:b/>
        </w:rPr>
        <w:t>c</w:t>
      </w:r>
      <w:r w:rsidR="005D5087" w:rsidRPr="00A27BD5">
        <w:rPr>
          <w:b/>
        </w:rPr>
        <w:t>.</w:t>
      </w:r>
      <w:r w:rsidR="005D5087">
        <w:t xml:space="preserve"> </w:t>
      </w:r>
      <w:r w:rsidR="008479FE">
        <w:t>W</w:t>
      </w:r>
      <w:r w:rsidR="005D5087">
        <w:t>hich products (</w:t>
      </w:r>
      <w:r w:rsidR="008479FE">
        <w:t>have</w:t>
      </w:r>
      <w:r w:rsidR="005D5087">
        <w:t xml:space="preserve"> been most challenging/would be most challenging) to source locally?  For those that are most challenging, what are the biggest challenges? </w:t>
      </w:r>
    </w:p>
    <w:p w14:paraId="70EC7C8E" w14:textId="77777777" w:rsidR="009D3BEC" w:rsidRDefault="009D3BEC" w:rsidP="009C4760">
      <w:pPr>
        <w:pStyle w:val="Bullets"/>
        <w:spacing w:after="0"/>
        <w:ind w:left="720" w:hanging="360"/>
      </w:pPr>
    </w:p>
    <w:p w14:paraId="708C0CEB" w14:textId="7354F02D" w:rsidR="008479FE" w:rsidRDefault="008479FE" w:rsidP="009C4760">
      <w:pPr>
        <w:pStyle w:val="Bullets"/>
        <w:spacing w:after="0"/>
        <w:ind w:left="720" w:hanging="360"/>
      </w:pPr>
      <w:r>
        <w:rPr>
          <w:b/>
        </w:rPr>
        <w:t>5</w:t>
      </w:r>
      <w:r w:rsidR="00E76F20">
        <w:rPr>
          <w:b/>
        </w:rPr>
        <w:t>d</w:t>
      </w:r>
      <w:r w:rsidRPr="00A27BD5">
        <w:rPr>
          <w:b/>
        </w:rPr>
        <w:t>.</w:t>
      </w:r>
      <w:r>
        <w:rPr>
          <w:b/>
        </w:rPr>
        <w:t xml:space="preserve"> </w:t>
      </w:r>
      <w:r>
        <w:t xml:space="preserve">Have requests for local foods from school districts led to changes in overall company practices? </w:t>
      </w:r>
    </w:p>
    <w:p w14:paraId="47D8955F" w14:textId="77777777" w:rsidR="008479FE" w:rsidRDefault="008479FE" w:rsidP="008479FE">
      <w:pPr>
        <w:pStyle w:val="Bullets"/>
        <w:ind w:left="720"/>
      </w:pPr>
      <w:r w:rsidRPr="006507F0">
        <w:rPr>
          <w:b/>
        </w:rPr>
        <w:t>IF YES</w:t>
      </w:r>
      <w:r>
        <w:t>, what kinds of changes have these requests prompted?  [Note to interviewer:  Ask specific probes if they do not mention them in their response, one at a time.]</w:t>
      </w:r>
    </w:p>
    <w:p w14:paraId="5AE73D0B" w14:textId="23757F54" w:rsidR="008479FE" w:rsidRDefault="008479FE" w:rsidP="008479FE">
      <w:pPr>
        <w:pStyle w:val="Bullets"/>
        <w:ind w:left="720"/>
      </w:pPr>
      <w:r>
        <w:rPr>
          <w:b/>
        </w:rPr>
        <w:t>Probes:</w:t>
      </w:r>
      <w:r>
        <w:t xml:space="preserve">  For example, I’d like to mention a few common changes you didn’t mention to confirm… Does your company now seek out more local producers?  Has your company hired new staff? Are you now providing different information to your potential buyers? Do you respond to different RFPs/IFPs than before? Has your company develop</w:t>
      </w:r>
      <w:r w:rsidR="00245253">
        <w:t>ed</w:t>
      </w:r>
      <w:r>
        <w:t xml:space="preserve"> local order/availability guides? Does your company now offer local expenditure reports? Are there any other changes in how you and your colleagues engage with school districts or local producers based on local food requests? </w:t>
      </w:r>
    </w:p>
    <w:p w14:paraId="741DBF89" w14:textId="7BD87AF9" w:rsidR="008479FE" w:rsidRDefault="008479FE" w:rsidP="008479FE">
      <w:pPr>
        <w:pStyle w:val="Bullets"/>
        <w:ind w:left="720"/>
      </w:pPr>
      <w:r w:rsidRPr="006507F0">
        <w:rPr>
          <w:b/>
        </w:rPr>
        <w:t>IF NO</w:t>
      </w:r>
      <w:r>
        <w:t>, just to confirm, common changes include things such as “seeking out more local producers;” or, “hiring new staff to be more responsive;” or “answering different RFPs/IFPs than you would have before.” Has your company made any of these types of changes to provide local foods to school districts? What would motivate you to make changes?</w:t>
      </w:r>
    </w:p>
    <w:p w14:paraId="0BAF6D02" w14:textId="29427CAC" w:rsidR="005D5087" w:rsidRDefault="0038465A" w:rsidP="005D5087">
      <w:pPr>
        <w:pStyle w:val="Bullets"/>
        <w:ind w:left="720" w:hanging="360"/>
      </w:pPr>
      <w:r>
        <w:rPr>
          <w:b/>
        </w:rPr>
        <w:t>5</w:t>
      </w:r>
      <w:r w:rsidR="00E76F20">
        <w:rPr>
          <w:b/>
        </w:rPr>
        <w:t>e</w:t>
      </w:r>
      <w:r w:rsidR="005D5087" w:rsidRPr="00A27BD5">
        <w:rPr>
          <w:b/>
        </w:rPr>
        <w:t>.</w:t>
      </w:r>
      <w:r w:rsidR="005D5087">
        <w:t xml:space="preserve"> IF THEY </w:t>
      </w:r>
      <w:r w:rsidR="005D5087" w:rsidRPr="008479FE">
        <w:t>HAVE</w:t>
      </w:r>
      <w:r w:rsidR="005D5087">
        <w:t xml:space="preserve"> </w:t>
      </w:r>
      <w:r w:rsidR="005D5087" w:rsidRPr="008479FE">
        <w:rPr>
          <w:b/>
        </w:rPr>
        <w:t>NOT</w:t>
      </w:r>
      <w:r w:rsidR="005D5087">
        <w:t xml:space="preserve"> RECEIVED REQUESTS FOR LOCAL FOODS (Responded “none” in Q</w:t>
      </w:r>
      <w:r>
        <w:t>5</w:t>
      </w:r>
      <w:r w:rsidR="005D5087">
        <w:t xml:space="preserve">.]:  If you were to receive requests for local foods, what business practices would you need to implement to fulfill these requests? [Changes may include: seeking out more local producers; providing different information to potential buyers; developing a local order/availability guide; offering reports on local expenditures; answering different RFPs/IFPs; or any other changes.] </w:t>
      </w:r>
    </w:p>
    <w:p w14:paraId="7CF4E847" w14:textId="303D1A2D" w:rsidR="00CD1D1C" w:rsidRDefault="0038465A" w:rsidP="00CD1D1C">
      <w:pPr>
        <w:spacing w:after="120"/>
        <w:ind w:left="360" w:hanging="360"/>
      </w:pPr>
      <w:r>
        <w:rPr>
          <w:b/>
        </w:rPr>
        <w:t>6</w:t>
      </w:r>
      <w:r w:rsidR="00CD1D1C" w:rsidRPr="00A27BD5">
        <w:rPr>
          <w:b/>
        </w:rPr>
        <w:t>.</w:t>
      </w:r>
      <w:r w:rsidR="00CD1D1C">
        <w:tab/>
        <w:t xml:space="preserve">What types of solicitations do school districts use to </w:t>
      </w:r>
      <w:r w:rsidR="00121EA0">
        <w:t xml:space="preserve">procure </w:t>
      </w:r>
      <w:r w:rsidR="00CD1D1C">
        <w:t>local foods from your company? [</w:t>
      </w:r>
      <w:r w:rsidR="00CD1D1C" w:rsidRPr="00300FE2">
        <w:rPr>
          <w:b/>
        </w:rPr>
        <w:t>PROMPT</w:t>
      </w:r>
      <w:r w:rsidR="00CD1D1C">
        <w:t xml:space="preserve"> IF NECESSARY: Such as: invitation for bid, request for proposals, informa</w:t>
      </w:r>
      <w:r w:rsidR="00BE2168">
        <w:t>l</w:t>
      </w:r>
      <w:r w:rsidR="00CD1D1C">
        <w:t xml:space="preserve"> solicitation, or </w:t>
      </w:r>
      <w:r w:rsidR="00052128">
        <w:t xml:space="preserve">use of </w:t>
      </w:r>
      <w:r w:rsidR="00CD1D1C">
        <w:t>micro-purchase</w:t>
      </w:r>
      <w:r w:rsidR="00052128">
        <w:t>s</w:t>
      </w:r>
      <w:r w:rsidR="00121EA0">
        <w:t xml:space="preserve"> (micro-purchases are for $3500 or less)</w:t>
      </w:r>
      <w:r w:rsidR="00CD1D1C">
        <w:t xml:space="preserve">?] </w:t>
      </w:r>
    </w:p>
    <w:p w14:paraId="7992FBB0" w14:textId="7C2B88A4" w:rsidR="00CD1D1C" w:rsidRDefault="0038465A" w:rsidP="00CD1D1C">
      <w:pPr>
        <w:ind w:firstLine="360"/>
      </w:pPr>
      <w:r>
        <w:rPr>
          <w:b/>
        </w:rPr>
        <w:t>6</w:t>
      </w:r>
      <w:r w:rsidR="00CD1D1C" w:rsidRPr="00073133">
        <w:rPr>
          <w:b/>
        </w:rPr>
        <w:t>a.</w:t>
      </w:r>
      <w:r w:rsidR="00CD1D1C">
        <w:t xml:space="preserve"> </w:t>
      </w:r>
      <w:r w:rsidR="00121EA0">
        <w:t xml:space="preserve">What contract types have you used to provide local products? </w:t>
      </w:r>
    </w:p>
    <w:p w14:paraId="16CE7EE2" w14:textId="77777777" w:rsidR="00CD1D1C" w:rsidRPr="00783584" w:rsidRDefault="00CD1D1C" w:rsidP="00CD1D1C">
      <w:pPr>
        <w:pStyle w:val="BodyText"/>
        <w:numPr>
          <w:ilvl w:val="0"/>
          <w:numId w:val="42"/>
        </w:numPr>
        <w:overflowPunct w:val="0"/>
        <w:autoSpaceDE w:val="0"/>
        <w:autoSpaceDN w:val="0"/>
        <w:spacing w:after="0"/>
        <w:ind w:left="1440"/>
        <w:rPr>
          <w:rFonts w:ascii="Calibri" w:hAnsi="Calibri"/>
          <w:szCs w:val="22"/>
        </w:rPr>
      </w:pPr>
      <w:r w:rsidRPr="00783584">
        <w:rPr>
          <w:rFonts w:ascii="Calibri" w:hAnsi="Calibri"/>
          <w:szCs w:val="22"/>
        </w:rPr>
        <w:t>Fixed-price contracts</w:t>
      </w:r>
    </w:p>
    <w:p w14:paraId="0AE665F8" w14:textId="77777777" w:rsidR="00CD1D1C" w:rsidRPr="00783584" w:rsidRDefault="00CD1D1C" w:rsidP="00CD1D1C">
      <w:pPr>
        <w:pStyle w:val="BodyText"/>
        <w:numPr>
          <w:ilvl w:val="0"/>
          <w:numId w:val="42"/>
        </w:numPr>
        <w:overflowPunct w:val="0"/>
        <w:autoSpaceDE w:val="0"/>
        <w:autoSpaceDN w:val="0"/>
        <w:spacing w:after="0"/>
        <w:ind w:left="1440"/>
        <w:rPr>
          <w:rFonts w:ascii="Calibri" w:hAnsi="Calibri"/>
          <w:szCs w:val="22"/>
        </w:rPr>
      </w:pPr>
      <w:r w:rsidRPr="00783584">
        <w:rPr>
          <w:rFonts w:ascii="Calibri" w:hAnsi="Calibri"/>
          <w:szCs w:val="22"/>
        </w:rPr>
        <w:t>Fixed-price with economic price adjustment contracts</w:t>
      </w:r>
    </w:p>
    <w:p w14:paraId="43E2819B" w14:textId="77777777" w:rsidR="00CD1D1C" w:rsidRPr="00783584" w:rsidRDefault="00CD1D1C" w:rsidP="00CD1D1C">
      <w:pPr>
        <w:pStyle w:val="BodyText"/>
        <w:numPr>
          <w:ilvl w:val="0"/>
          <w:numId w:val="42"/>
        </w:numPr>
        <w:overflowPunct w:val="0"/>
        <w:autoSpaceDE w:val="0"/>
        <w:autoSpaceDN w:val="0"/>
        <w:spacing w:after="0"/>
        <w:ind w:left="1440"/>
        <w:rPr>
          <w:rFonts w:ascii="Calibri" w:hAnsi="Calibri"/>
          <w:szCs w:val="22"/>
        </w:rPr>
      </w:pPr>
      <w:r w:rsidRPr="00783584">
        <w:rPr>
          <w:rFonts w:ascii="Calibri" w:hAnsi="Calibri"/>
          <w:szCs w:val="22"/>
        </w:rPr>
        <w:t>Cost-reimbursable contracts (no fixed fee)</w:t>
      </w:r>
    </w:p>
    <w:p w14:paraId="6392FF15" w14:textId="77777777" w:rsidR="00CD1D1C" w:rsidRDefault="00CD1D1C" w:rsidP="00CD1D1C">
      <w:pPr>
        <w:pStyle w:val="BodyText"/>
        <w:numPr>
          <w:ilvl w:val="0"/>
          <w:numId w:val="42"/>
        </w:numPr>
        <w:overflowPunct w:val="0"/>
        <w:autoSpaceDE w:val="0"/>
        <w:autoSpaceDN w:val="0"/>
        <w:spacing w:after="0"/>
        <w:ind w:left="1440"/>
        <w:rPr>
          <w:rFonts w:ascii="Calibri" w:hAnsi="Calibri"/>
          <w:szCs w:val="22"/>
        </w:rPr>
      </w:pPr>
      <w:r w:rsidRPr="00783584">
        <w:rPr>
          <w:rFonts w:ascii="Calibri" w:hAnsi="Calibri"/>
          <w:szCs w:val="22"/>
        </w:rPr>
        <w:t>Cost-reimbursable with fixed-fee contracts</w:t>
      </w:r>
    </w:p>
    <w:p w14:paraId="1950B86D" w14:textId="77777777" w:rsidR="00CD1D1C" w:rsidRPr="00215C08" w:rsidRDefault="00CD1D1C" w:rsidP="00C570E1">
      <w:pPr>
        <w:pStyle w:val="BodyText"/>
        <w:numPr>
          <w:ilvl w:val="0"/>
          <w:numId w:val="42"/>
        </w:numPr>
        <w:overflowPunct w:val="0"/>
        <w:autoSpaceDE w:val="0"/>
        <w:autoSpaceDN w:val="0"/>
        <w:spacing w:after="240"/>
        <w:ind w:left="1440"/>
        <w:rPr>
          <w:rFonts w:ascii="Calibri" w:hAnsi="Calibri"/>
          <w:szCs w:val="22"/>
        </w:rPr>
      </w:pPr>
      <w:r>
        <w:rPr>
          <w:rFonts w:ascii="Calibri" w:hAnsi="Calibri"/>
          <w:szCs w:val="22"/>
        </w:rPr>
        <w:t>Forward contracts</w:t>
      </w:r>
    </w:p>
    <w:p w14:paraId="0C8B8689" w14:textId="687CDBE6" w:rsidR="00CD1D1C" w:rsidRDefault="0038465A" w:rsidP="00E728F1">
      <w:pPr>
        <w:spacing w:after="120"/>
        <w:ind w:left="360" w:hanging="360"/>
      </w:pPr>
      <w:r>
        <w:rPr>
          <w:b/>
        </w:rPr>
        <w:t>7</w:t>
      </w:r>
      <w:r w:rsidR="00CD1D1C" w:rsidRPr="00A27BD5">
        <w:rPr>
          <w:b/>
        </w:rPr>
        <w:t>.</w:t>
      </w:r>
      <w:r w:rsidR="00CD1D1C">
        <w:tab/>
        <w:t>Do</w:t>
      </w:r>
      <w:r w:rsidR="00394CD3">
        <w:t>es</w:t>
      </w:r>
      <w:r w:rsidR="00CD1D1C">
        <w:t xml:space="preserve"> providing local </w:t>
      </w:r>
      <w:r w:rsidR="00BB5F5C">
        <w:t xml:space="preserve">foods </w:t>
      </w:r>
      <w:r w:rsidR="00CD1D1C">
        <w:t>give your company a competitive advantage with school districts? Do you promote or advertise this capability? If so, how?</w:t>
      </w:r>
      <w:r w:rsidR="00CE7C06">
        <w:t xml:space="preserve"> </w:t>
      </w:r>
      <w:r w:rsidR="007937CD">
        <w:t>[</w:t>
      </w:r>
      <w:r w:rsidR="00CE7C06" w:rsidRPr="006507F0">
        <w:rPr>
          <w:b/>
        </w:rPr>
        <w:t>P</w:t>
      </w:r>
      <w:r w:rsidR="007937CD" w:rsidRPr="006507F0">
        <w:rPr>
          <w:b/>
        </w:rPr>
        <w:t>ROBE</w:t>
      </w:r>
      <w:r w:rsidR="00CE7C06">
        <w:t xml:space="preserve">: </w:t>
      </w:r>
      <w:r w:rsidR="00E521D5">
        <w:t xml:space="preserve">How do </w:t>
      </w:r>
      <w:r w:rsidR="00CE7C06">
        <w:t>schools know you have local products? Do you label local products on an online database or in printed catalogues provided to schools?</w:t>
      </w:r>
      <w:r w:rsidR="007937CD">
        <w:t>]</w:t>
      </w:r>
      <w:r w:rsidR="00CD1D1C">
        <w:t xml:space="preserve"> </w:t>
      </w:r>
    </w:p>
    <w:p w14:paraId="4315EFAA" w14:textId="05140B59" w:rsidR="009D3BEC" w:rsidRDefault="009D3BEC" w:rsidP="00E728F1">
      <w:pPr>
        <w:spacing w:after="120"/>
        <w:ind w:left="360" w:hanging="360"/>
      </w:pPr>
      <w:r>
        <w:rPr>
          <w:b/>
        </w:rPr>
        <w:tab/>
        <w:t>7a.</w:t>
      </w:r>
      <w:r>
        <w:t xml:space="preserve"> </w:t>
      </w:r>
      <w:r w:rsidRPr="00B15694">
        <w:t xml:space="preserve">Do </w:t>
      </w:r>
      <w:r>
        <w:t>you market or promote your company’s ability to sell local products? If so, please describe. [</w:t>
      </w:r>
      <w:r w:rsidRPr="006507F0">
        <w:rPr>
          <w:b/>
        </w:rPr>
        <w:t>PROBE</w:t>
      </w:r>
      <w:r>
        <w:t xml:space="preserve">:  Do you offer educational programs or farmer visits?] </w:t>
      </w:r>
    </w:p>
    <w:p w14:paraId="5FB4DD54" w14:textId="7A5C3A50" w:rsidR="00CD1D1C" w:rsidRDefault="0038465A" w:rsidP="007937CD">
      <w:pPr>
        <w:spacing w:after="120"/>
        <w:ind w:left="360" w:hanging="360"/>
      </w:pPr>
      <w:r>
        <w:rPr>
          <w:b/>
        </w:rPr>
        <w:t>8</w:t>
      </w:r>
      <w:r w:rsidR="00CD1D1C" w:rsidRPr="00A27BD5">
        <w:rPr>
          <w:b/>
        </w:rPr>
        <w:t>.</w:t>
      </w:r>
      <w:r w:rsidR="00CD1D1C">
        <w:tab/>
        <w:t xml:space="preserve">Does your company </w:t>
      </w:r>
      <w:r w:rsidR="00B15694">
        <w:t>set</w:t>
      </w:r>
      <w:r w:rsidR="00CD1D1C">
        <w:t xml:space="preserve"> goals </w:t>
      </w:r>
      <w:r w:rsidR="00CE7C06">
        <w:t>for</w:t>
      </w:r>
      <w:r w:rsidR="00CD1D1C">
        <w:t xml:space="preserve"> local products </w:t>
      </w:r>
      <w:r w:rsidR="00CE7C06">
        <w:t>you</w:t>
      </w:r>
      <w:r w:rsidR="00CD1D1C">
        <w:t xml:space="preserve"> make available to school districts?</w:t>
      </w:r>
      <w:r w:rsidR="00CE7C06">
        <w:t xml:space="preserve"> For example, do you have a target where X percentage of items will be </w:t>
      </w:r>
      <w:r w:rsidR="006507F0">
        <w:t>locally sourced</w:t>
      </w:r>
      <w:r w:rsidR="00CE7C06">
        <w:t>?</w:t>
      </w:r>
      <w:r w:rsidR="007937CD">
        <w:t xml:space="preserve"> </w:t>
      </w:r>
      <w:r w:rsidR="00CD1D1C">
        <w:t>Please describe these goals.</w:t>
      </w:r>
    </w:p>
    <w:p w14:paraId="596F075A" w14:textId="4AB8C1C0" w:rsidR="00C570E1" w:rsidRDefault="00B15694" w:rsidP="00CD1D1C">
      <w:pPr>
        <w:spacing w:after="120"/>
        <w:ind w:left="360" w:hanging="360"/>
      </w:pPr>
      <w:r>
        <w:rPr>
          <w:b/>
        </w:rPr>
        <w:tab/>
      </w:r>
    </w:p>
    <w:p w14:paraId="37F62708" w14:textId="77777777" w:rsidR="00C570E1" w:rsidRDefault="00C570E1">
      <w:r>
        <w:br w:type="page"/>
      </w:r>
    </w:p>
    <w:p w14:paraId="2295450E" w14:textId="49DCF0A5" w:rsidR="00102F25" w:rsidRDefault="00102F25" w:rsidP="001E52C4">
      <w:pPr>
        <w:pStyle w:val="BodyText"/>
        <w:rPr>
          <w:b/>
          <w:u w:val="single"/>
        </w:rPr>
      </w:pPr>
      <w:r w:rsidRPr="00B07C57">
        <w:rPr>
          <w:b/>
          <w:u w:val="single"/>
        </w:rPr>
        <w:t xml:space="preserve">SUPPLY CHAIN &amp; TOP </w:t>
      </w:r>
      <w:r w:rsidR="00CC6B1F">
        <w:rPr>
          <w:b/>
          <w:u w:val="single"/>
        </w:rPr>
        <w:t>3</w:t>
      </w:r>
      <w:r w:rsidRPr="00B07C57">
        <w:rPr>
          <w:b/>
          <w:u w:val="single"/>
        </w:rPr>
        <w:t xml:space="preserve"> FOODS</w:t>
      </w:r>
    </w:p>
    <w:p w14:paraId="03ACA4CE" w14:textId="1B7D0ECE" w:rsidR="00AF007A" w:rsidRPr="00EA4287" w:rsidRDefault="00AF007A" w:rsidP="001E52C4">
      <w:pPr>
        <w:pStyle w:val="BodyText"/>
      </w:pPr>
      <w:r w:rsidRPr="00EA4287">
        <w:t>These next few questions focus on supply chains and the most commonly requested local foods. Your responses should focus on your experiences when requests have been made by the school districts with whom you work.</w:t>
      </w:r>
    </w:p>
    <w:p w14:paraId="09E3D2CE" w14:textId="64680D2E" w:rsidR="00F91071" w:rsidRDefault="00B15694" w:rsidP="00B07C57">
      <w:pPr>
        <w:spacing w:after="120"/>
        <w:ind w:left="360" w:hanging="360"/>
      </w:pPr>
      <w:r>
        <w:rPr>
          <w:b/>
        </w:rPr>
        <w:t>9</w:t>
      </w:r>
      <w:r w:rsidR="00A16804" w:rsidRPr="00A27BD5">
        <w:rPr>
          <w:b/>
        </w:rPr>
        <w:t>.</w:t>
      </w:r>
      <w:r w:rsidR="00C570E1">
        <w:rPr>
          <w:b/>
        </w:rPr>
        <w:tab/>
      </w:r>
      <w:r w:rsidR="00F91071">
        <w:t>In order to supply local foods</w:t>
      </w:r>
      <w:r w:rsidR="008328F0">
        <w:t xml:space="preserve"> to school districts</w:t>
      </w:r>
      <w:r w:rsidR="00F91071">
        <w:t>, have you had to establish new supply chains to connect with</w:t>
      </w:r>
      <w:r w:rsidR="007937CD">
        <w:t xml:space="preserve"> </w:t>
      </w:r>
      <w:r w:rsidR="00F91071">
        <w:t>local producers?</w:t>
      </w:r>
      <w:r w:rsidR="003E3750">
        <w:t xml:space="preserve"> </w:t>
      </w:r>
    </w:p>
    <w:p w14:paraId="041AD738" w14:textId="5DAA5187" w:rsidR="00F91071" w:rsidRDefault="00F91071" w:rsidP="00F91071">
      <w:pPr>
        <w:spacing w:after="0"/>
        <w:ind w:left="360"/>
      </w:pPr>
      <w:r>
        <w:sym w:font="Wingdings" w:char="F071"/>
      </w:r>
      <w:r>
        <w:t xml:space="preserve"> YES </w:t>
      </w:r>
      <w:r>
        <w:sym w:font="Wingdings 3" w:char="F0DA"/>
      </w:r>
      <w:r>
        <w:t xml:space="preserve"> CONTINUE TO QUESTION </w:t>
      </w:r>
      <w:r w:rsidR="00B15694">
        <w:t>9a</w:t>
      </w:r>
      <w:r>
        <w:t>.</w:t>
      </w:r>
    </w:p>
    <w:p w14:paraId="14BF4388" w14:textId="1B29994E" w:rsidR="00F91071" w:rsidRDefault="00F91071" w:rsidP="00F91071">
      <w:pPr>
        <w:spacing w:after="0"/>
        <w:ind w:left="360"/>
      </w:pPr>
      <w:r>
        <w:sym w:font="Wingdings" w:char="F071"/>
      </w:r>
      <w:r>
        <w:t xml:space="preserve"> NO </w:t>
      </w:r>
      <w:r>
        <w:sym w:font="Wingdings 3" w:char="F0DA"/>
      </w:r>
      <w:r>
        <w:t xml:space="preserve"> SKIP TO QUESTION </w:t>
      </w:r>
      <w:r w:rsidR="00B15694">
        <w:t>10</w:t>
      </w:r>
      <w:r>
        <w:t>.</w:t>
      </w:r>
    </w:p>
    <w:p w14:paraId="088E7720" w14:textId="43B105B7" w:rsidR="00F91071" w:rsidRDefault="00F91071" w:rsidP="00F91071">
      <w:pPr>
        <w:spacing w:after="0"/>
        <w:ind w:left="360"/>
      </w:pPr>
      <w:r>
        <w:sym w:font="Wingdings" w:char="F071"/>
      </w:r>
      <w:r>
        <w:t xml:space="preserve"> REFUSED </w:t>
      </w:r>
      <w:r>
        <w:sym w:font="Wingdings 3" w:char="F0DA"/>
      </w:r>
      <w:r>
        <w:t xml:space="preserve"> SKIP TO QUESTION </w:t>
      </w:r>
      <w:r w:rsidR="00B15694">
        <w:t>10</w:t>
      </w:r>
      <w:r w:rsidR="00A16804">
        <w:t>.</w:t>
      </w:r>
    </w:p>
    <w:p w14:paraId="5C7CBB60" w14:textId="055C3000" w:rsidR="00F91071" w:rsidRDefault="00F91071" w:rsidP="00F91071">
      <w:pPr>
        <w:pStyle w:val="ListParagraph"/>
        <w:spacing w:after="120" w:line="240" w:lineRule="auto"/>
        <w:ind w:left="360"/>
        <w:contextualSpacing w:val="0"/>
      </w:pPr>
      <w:r>
        <w:sym w:font="Wingdings" w:char="F071"/>
      </w:r>
      <w:r>
        <w:t xml:space="preserve"> DON’T KNOW </w:t>
      </w:r>
      <w:r>
        <w:sym w:font="Wingdings 3" w:char="F0DA"/>
      </w:r>
      <w:r>
        <w:t xml:space="preserve"> SKIP TO QUESTION </w:t>
      </w:r>
      <w:r w:rsidR="00B15694">
        <w:t>10</w:t>
      </w:r>
      <w:r w:rsidR="00A16804">
        <w:t>.</w:t>
      </w:r>
      <w:r w:rsidR="008328F0">
        <w:t xml:space="preserve"> </w:t>
      </w:r>
    </w:p>
    <w:p w14:paraId="382D26EB" w14:textId="4B542AE8" w:rsidR="00F91071" w:rsidRDefault="00B15694" w:rsidP="00C570E1">
      <w:pPr>
        <w:pStyle w:val="Bullets"/>
        <w:ind w:left="720" w:hanging="360"/>
      </w:pPr>
      <w:r>
        <w:rPr>
          <w:b/>
        </w:rPr>
        <w:t>9</w:t>
      </w:r>
      <w:r w:rsidRPr="005A15F4">
        <w:rPr>
          <w:b/>
        </w:rPr>
        <w:t>a</w:t>
      </w:r>
      <w:r w:rsidR="00F91071" w:rsidRPr="005A15F4">
        <w:rPr>
          <w:b/>
        </w:rPr>
        <w:t>.</w:t>
      </w:r>
      <w:r w:rsidR="00A16804">
        <w:t xml:space="preserve"> </w:t>
      </w:r>
      <w:r>
        <w:t>P</w:t>
      </w:r>
      <w:r w:rsidR="00F91071">
        <w:t>lease describe the process of establishing new supply chains.</w:t>
      </w:r>
      <w:r w:rsidR="00D71AA8">
        <w:t xml:space="preserve"> </w:t>
      </w:r>
      <w:r w:rsidR="00D71AA8" w:rsidRPr="00D71AA8">
        <w:t xml:space="preserve">How </w:t>
      </w:r>
      <w:r w:rsidR="007937CD">
        <w:t xml:space="preserve">do </w:t>
      </w:r>
      <w:r w:rsidR="00D71AA8">
        <w:t xml:space="preserve">you find local vendors? Where/how do you find/recruit them? </w:t>
      </w:r>
      <w:r w:rsidR="007937CD">
        <w:t>[</w:t>
      </w:r>
      <w:r w:rsidR="00D71AA8" w:rsidRPr="006507F0">
        <w:rPr>
          <w:b/>
        </w:rPr>
        <w:t>PROBE</w:t>
      </w:r>
      <w:r w:rsidR="00D71AA8">
        <w:t>: Is it competitive? On what basis are they selected as vendors?</w:t>
      </w:r>
      <w:r w:rsidR="007937CD">
        <w:t>]</w:t>
      </w:r>
      <w:r w:rsidR="00D71AA8">
        <w:t xml:space="preserve"> </w:t>
      </w:r>
    </w:p>
    <w:p w14:paraId="7BF5C87B" w14:textId="5250D28C" w:rsidR="00F91071" w:rsidRDefault="00B15694" w:rsidP="00C570E1">
      <w:pPr>
        <w:pStyle w:val="Bullets"/>
        <w:ind w:left="360" w:hanging="360"/>
      </w:pPr>
      <w:r w:rsidRPr="00B15694">
        <w:rPr>
          <w:b/>
        </w:rPr>
        <w:t>10.</w:t>
      </w:r>
      <w:r w:rsidR="00C570E1">
        <w:rPr>
          <w:b/>
        </w:rPr>
        <w:tab/>
      </w:r>
      <w:r w:rsidR="00FA533D">
        <w:t>W</w:t>
      </w:r>
      <w:r w:rsidR="00F91071">
        <w:t>hat</w:t>
      </w:r>
      <w:r w:rsidR="00FA533D">
        <w:t xml:space="preserve"> is</w:t>
      </w:r>
      <w:r w:rsidR="00F91071">
        <w:t xml:space="preserve"> the process for sourcing local foods for the </w:t>
      </w:r>
      <w:r w:rsidR="00755570">
        <w:t>school district</w:t>
      </w:r>
      <w:r w:rsidR="00F91071">
        <w:t>s you serve?</w:t>
      </w:r>
      <w:r w:rsidR="00D55D04">
        <w:t xml:space="preserve"> </w:t>
      </w:r>
      <w:r w:rsidR="006507F0">
        <w:t>[</w:t>
      </w:r>
      <w:r w:rsidR="006507F0" w:rsidRPr="006507F0">
        <w:rPr>
          <w:b/>
        </w:rPr>
        <w:t>PROBE</w:t>
      </w:r>
      <w:r w:rsidR="006507F0">
        <w:t xml:space="preserve">: </w:t>
      </w:r>
      <w:r w:rsidR="00D55D04">
        <w:t>What are the biggest factors that determine whether or not you would bring in a local product for a school customer? From your perspective, what are the challenges?</w:t>
      </w:r>
      <w:r w:rsidR="006507F0">
        <w:t>]</w:t>
      </w:r>
      <w:r w:rsidR="00D55D04">
        <w:t xml:space="preserve"> </w:t>
      </w:r>
      <w:r w:rsidR="003E3750">
        <w:t xml:space="preserve"> </w:t>
      </w:r>
    </w:p>
    <w:p w14:paraId="292A1870" w14:textId="1E580B2E" w:rsidR="00073133" w:rsidRDefault="00FA2882" w:rsidP="00073133">
      <w:pPr>
        <w:spacing w:after="120"/>
        <w:ind w:left="360" w:hanging="360"/>
      </w:pPr>
      <w:r>
        <w:rPr>
          <w:b/>
        </w:rPr>
        <w:t>1</w:t>
      </w:r>
      <w:r w:rsidR="00B15694">
        <w:rPr>
          <w:b/>
        </w:rPr>
        <w:t>1</w:t>
      </w:r>
      <w:r w:rsidR="00A16804" w:rsidRPr="00A27BD5">
        <w:rPr>
          <w:b/>
        </w:rPr>
        <w:t>.</w:t>
      </w:r>
      <w:r w:rsidR="00C570E1">
        <w:rPr>
          <w:b/>
        </w:rPr>
        <w:tab/>
      </w:r>
      <w:r w:rsidR="00F91071">
        <w:t xml:space="preserve">Do you have staff </w:t>
      </w:r>
      <w:r w:rsidR="001535E2">
        <w:t>specifical</w:t>
      </w:r>
      <w:r w:rsidR="00F91071">
        <w:t xml:space="preserve">ly dedicated to working with local vendors </w:t>
      </w:r>
      <w:r w:rsidR="00145919">
        <w:t xml:space="preserve">to procure local foods </w:t>
      </w:r>
      <w:r w:rsidR="00F91071">
        <w:t>on the supply side?</w:t>
      </w:r>
      <w:r w:rsidR="008328F0">
        <w:t xml:space="preserve"> </w:t>
      </w:r>
      <w:r w:rsidR="00B15694">
        <w:t>Who is responsible for local food sales?</w:t>
      </w:r>
      <w:r w:rsidR="00145919">
        <w:t xml:space="preserve"> </w:t>
      </w:r>
      <w:r w:rsidR="00B15694">
        <w:t>[</w:t>
      </w:r>
      <w:r w:rsidR="00B15694" w:rsidRPr="006507F0">
        <w:rPr>
          <w:b/>
        </w:rPr>
        <w:t>P</w:t>
      </w:r>
      <w:r w:rsidR="007937CD" w:rsidRPr="006507F0">
        <w:rPr>
          <w:b/>
        </w:rPr>
        <w:t>ROBE</w:t>
      </w:r>
      <w:r w:rsidR="00B15694">
        <w:t>: O</w:t>
      </w:r>
      <w:r w:rsidR="00145919">
        <w:t>r</w:t>
      </w:r>
      <w:r w:rsidR="00B15694">
        <w:t>,</w:t>
      </w:r>
      <w:r w:rsidR="00145919">
        <w:t xml:space="preserve"> </w:t>
      </w:r>
      <w:r w:rsidR="00243ACF">
        <w:t xml:space="preserve">do you </w:t>
      </w:r>
      <w:r w:rsidR="00145919">
        <w:t>have one designated local foods representative?</w:t>
      </w:r>
      <w:r w:rsidR="00B15694">
        <w:t>]</w:t>
      </w:r>
      <w:r w:rsidR="003E3750">
        <w:t xml:space="preserve"> </w:t>
      </w:r>
    </w:p>
    <w:p w14:paraId="48A5F52B" w14:textId="5469D5F4" w:rsidR="00073133" w:rsidRDefault="00FA2882" w:rsidP="00C570E1">
      <w:pPr>
        <w:pStyle w:val="BodyText"/>
        <w:ind w:left="360" w:hanging="360"/>
      </w:pPr>
      <w:r>
        <w:rPr>
          <w:b/>
        </w:rPr>
        <w:t>1</w:t>
      </w:r>
      <w:r w:rsidR="00D71AA8">
        <w:rPr>
          <w:b/>
        </w:rPr>
        <w:t>2</w:t>
      </w:r>
      <w:r w:rsidR="00A16804" w:rsidRPr="00A27BD5">
        <w:rPr>
          <w:b/>
        </w:rPr>
        <w:t>.</w:t>
      </w:r>
      <w:r w:rsidR="00C570E1">
        <w:rPr>
          <w:b/>
        </w:rPr>
        <w:tab/>
      </w:r>
      <w:r w:rsidR="00F91071">
        <w:t xml:space="preserve">What would </w:t>
      </w:r>
      <w:r w:rsidR="00145919">
        <w:t xml:space="preserve">motivate </w:t>
      </w:r>
      <w:r w:rsidR="00F91071">
        <w:t>you</w:t>
      </w:r>
      <w:r w:rsidR="00145919">
        <w:t>r company</w:t>
      </w:r>
      <w:r w:rsidR="00F91071">
        <w:t xml:space="preserve"> to provide more local products to schools?</w:t>
      </w:r>
      <w:r w:rsidR="002F1AB7">
        <w:t xml:space="preserve">  </w:t>
      </w:r>
      <w:r w:rsidR="009A4AD8">
        <w:t>[</w:t>
      </w:r>
      <w:r w:rsidR="009A4AD8" w:rsidRPr="00E45C1D">
        <w:rPr>
          <w:b/>
        </w:rPr>
        <w:t>PROBE</w:t>
      </w:r>
      <w:r w:rsidR="009A4AD8">
        <w:t xml:space="preserve">: </w:t>
      </w:r>
      <w:r w:rsidR="002F1AB7">
        <w:t>Think about factors that would encourage you to find new local vendors, or expand your current supply chains if school districts showed more interest in purchasing local foods.</w:t>
      </w:r>
      <w:r w:rsidR="009A4AD8">
        <w:t>]</w:t>
      </w:r>
    </w:p>
    <w:p w14:paraId="511D85E0" w14:textId="5A54D907" w:rsidR="00FF0059" w:rsidRDefault="00FA2882" w:rsidP="00C570E1">
      <w:pPr>
        <w:pStyle w:val="BodyText"/>
        <w:ind w:left="360" w:hanging="360"/>
      </w:pPr>
      <w:r>
        <w:rPr>
          <w:b/>
        </w:rPr>
        <w:t>1</w:t>
      </w:r>
      <w:r w:rsidR="00D71AA8">
        <w:rPr>
          <w:b/>
        </w:rPr>
        <w:t>3</w:t>
      </w:r>
      <w:r w:rsidR="00073133">
        <w:rPr>
          <w:b/>
        </w:rPr>
        <w:t>.</w:t>
      </w:r>
      <w:r w:rsidR="00C570E1">
        <w:rPr>
          <w:b/>
        </w:rPr>
        <w:tab/>
      </w:r>
      <w:r w:rsidR="00FF0059">
        <w:t xml:space="preserve">What are the top </w:t>
      </w:r>
      <w:r w:rsidR="00CD1D1C">
        <w:t>3</w:t>
      </w:r>
      <w:r w:rsidR="00FF0059">
        <w:t xml:space="preserve"> </w:t>
      </w:r>
      <w:r w:rsidR="00FF0059" w:rsidRPr="00A16804">
        <w:rPr>
          <w:u w:val="single"/>
        </w:rPr>
        <w:t>local</w:t>
      </w:r>
      <w:r w:rsidR="00FF0059">
        <w:t xml:space="preserve"> food items, </w:t>
      </w:r>
      <w:r w:rsidR="00FF0059" w:rsidRPr="00A16804">
        <w:rPr>
          <w:u w:val="single"/>
        </w:rPr>
        <w:t>by volume</w:t>
      </w:r>
      <w:r w:rsidR="00FF0059">
        <w:t xml:space="preserve">, your </w:t>
      </w:r>
      <w:r w:rsidR="00386CEA">
        <w:t>company</w:t>
      </w:r>
      <w:r w:rsidR="00FF0059">
        <w:t xml:space="preserve"> sold to </w:t>
      </w:r>
      <w:r w:rsidR="00755570">
        <w:t>school district</w:t>
      </w:r>
      <w:r w:rsidR="00FF0059">
        <w:t>s in 2018?  Please be as</w:t>
      </w:r>
      <w:r w:rsidR="00BB5BF2">
        <w:t> </w:t>
      </w:r>
      <w:r w:rsidR="00FF0059">
        <w:t>specific as possible.  For example: sliced apples, whole apples, chicken drumsticks, bags of lettuce, fish</w:t>
      </w:r>
      <w:r w:rsidR="00245253">
        <w:t xml:space="preserve"> sticks</w:t>
      </w:r>
      <w:r w:rsidR="00FF0059">
        <w:t>.</w:t>
      </w:r>
      <w:r w:rsidR="00B31EA7">
        <w:t xml:space="preserve"> </w:t>
      </w:r>
      <w:r w:rsidR="00775843">
        <w:t>Is the cost of sourcing these local items more, less or the same as a non-local alternative?</w:t>
      </w:r>
      <w:r w:rsidR="00B06CE4">
        <w:t xml:space="preserve"> Does the volume depend on the season?</w:t>
      </w:r>
    </w:p>
    <w:tbl>
      <w:tblPr>
        <w:tblStyle w:val="TableGrid"/>
        <w:tblW w:w="0" w:type="auto"/>
        <w:tblInd w:w="270" w:type="dxa"/>
        <w:tblLook w:val="04A0" w:firstRow="1" w:lastRow="0" w:firstColumn="1" w:lastColumn="0" w:noHBand="0" w:noVBand="1"/>
      </w:tblPr>
      <w:tblGrid>
        <w:gridCol w:w="2488"/>
        <w:gridCol w:w="2510"/>
        <w:gridCol w:w="2513"/>
        <w:gridCol w:w="2515"/>
      </w:tblGrid>
      <w:tr w:rsidR="00B06CE4" w14:paraId="539C26EA" w14:textId="77777777" w:rsidTr="007937CD">
        <w:tc>
          <w:tcPr>
            <w:tcW w:w="2574" w:type="dxa"/>
            <w:shd w:val="clear" w:color="auto" w:fill="D9D9D9" w:themeFill="background1" w:themeFillShade="D9"/>
          </w:tcPr>
          <w:p w14:paraId="4A7F0AB6" w14:textId="033704AB" w:rsidR="00B06CE4" w:rsidRPr="007937CD" w:rsidRDefault="00B06CE4" w:rsidP="00073133">
            <w:pPr>
              <w:pStyle w:val="BodyText"/>
              <w:rPr>
                <w:b/>
              </w:rPr>
            </w:pPr>
            <w:r w:rsidRPr="007937CD">
              <w:rPr>
                <w:b/>
              </w:rPr>
              <w:t>Item</w:t>
            </w:r>
          </w:p>
        </w:tc>
        <w:tc>
          <w:tcPr>
            <w:tcW w:w="2574" w:type="dxa"/>
            <w:shd w:val="clear" w:color="auto" w:fill="D9D9D9" w:themeFill="background1" w:themeFillShade="D9"/>
          </w:tcPr>
          <w:p w14:paraId="06CAC57B" w14:textId="70BAB576" w:rsidR="00B06CE4" w:rsidRPr="007937CD" w:rsidRDefault="00B06CE4" w:rsidP="00073133">
            <w:pPr>
              <w:pStyle w:val="BodyText"/>
              <w:rPr>
                <w:b/>
              </w:rPr>
            </w:pPr>
            <w:r w:rsidRPr="007937CD">
              <w:rPr>
                <w:b/>
              </w:rPr>
              <w:t>Volume Estimated</w:t>
            </w:r>
          </w:p>
        </w:tc>
        <w:tc>
          <w:tcPr>
            <w:tcW w:w="2574" w:type="dxa"/>
            <w:shd w:val="clear" w:color="auto" w:fill="D9D9D9" w:themeFill="background1" w:themeFillShade="D9"/>
          </w:tcPr>
          <w:p w14:paraId="2C06BF99" w14:textId="0A2F30B1" w:rsidR="00B06CE4" w:rsidRPr="007937CD" w:rsidRDefault="00B06CE4" w:rsidP="00073133">
            <w:pPr>
              <w:pStyle w:val="BodyText"/>
              <w:rPr>
                <w:b/>
              </w:rPr>
            </w:pPr>
            <w:r w:rsidRPr="007937CD">
              <w:rPr>
                <w:b/>
              </w:rPr>
              <w:t>Cost of sourcing locally: more, less or same as non-local alternative</w:t>
            </w:r>
          </w:p>
        </w:tc>
        <w:tc>
          <w:tcPr>
            <w:tcW w:w="2574" w:type="dxa"/>
            <w:shd w:val="clear" w:color="auto" w:fill="D9D9D9" w:themeFill="background1" w:themeFillShade="D9"/>
          </w:tcPr>
          <w:p w14:paraId="19F1281A" w14:textId="4F6BA0A2" w:rsidR="00B06CE4" w:rsidRPr="007937CD" w:rsidRDefault="00B06CE4" w:rsidP="00073133">
            <w:pPr>
              <w:pStyle w:val="BodyText"/>
              <w:rPr>
                <w:b/>
              </w:rPr>
            </w:pPr>
            <w:r w:rsidRPr="007937CD">
              <w:rPr>
                <w:b/>
              </w:rPr>
              <w:t>Is seasonality a factor?</w:t>
            </w:r>
          </w:p>
        </w:tc>
      </w:tr>
      <w:tr w:rsidR="00B06CE4" w14:paraId="5970A801" w14:textId="77777777" w:rsidTr="00B06CE4">
        <w:tc>
          <w:tcPr>
            <w:tcW w:w="2574" w:type="dxa"/>
          </w:tcPr>
          <w:p w14:paraId="288DC510" w14:textId="77777777" w:rsidR="00B06CE4" w:rsidRDefault="00B06CE4" w:rsidP="00073133">
            <w:pPr>
              <w:pStyle w:val="BodyText"/>
            </w:pPr>
          </w:p>
        </w:tc>
        <w:tc>
          <w:tcPr>
            <w:tcW w:w="2574" w:type="dxa"/>
          </w:tcPr>
          <w:p w14:paraId="61CDB96C" w14:textId="77777777" w:rsidR="00B06CE4" w:rsidRDefault="00B06CE4" w:rsidP="00073133">
            <w:pPr>
              <w:pStyle w:val="BodyText"/>
            </w:pPr>
          </w:p>
        </w:tc>
        <w:tc>
          <w:tcPr>
            <w:tcW w:w="2574" w:type="dxa"/>
          </w:tcPr>
          <w:p w14:paraId="2C4F506F" w14:textId="77777777" w:rsidR="00B06CE4" w:rsidRDefault="00B06CE4" w:rsidP="00073133">
            <w:pPr>
              <w:pStyle w:val="BodyText"/>
            </w:pPr>
          </w:p>
        </w:tc>
        <w:tc>
          <w:tcPr>
            <w:tcW w:w="2574" w:type="dxa"/>
          </w:tcPr>
          <w:p w14:paraId="79CD70E3" w14:textId="77777777" w:rsidR="00B06CE4" w:rsidRDefault="00B06CE4" w:rsidP="00073133">
            <w:pPr>
              <w:pStyle w:val="BodyText"/>
            </w:pPr>
          </w:p>
        </w:tc>
      </w:tr>
      <w:tr w:rsidR="00B06CE4" w14:paraId="685A4EDC" w14:textId="77777777" w:rsidTr="00B06CE4">
        <w:tc>
          <w:tcPr>
            <w:tcW w:w="2574" w:type="dxa"/>
          </w:tcPr>
          <w:p w14:paraId="51EA0BCC" w14:textId="77777777" w:rsidR="00B06CE4" w:rsidRDefault="00B06CE4" w:rsidP="00073133">
            <w:pPr>
              <w:pStyle w:val="BodyText"/>
            </w:pPr>
          </w:p>
        </w:tc>
        <w:tc>
          <w:tcPr>
            <w:tcW w:w="2574" w:type="dxa"/>
          </w:tcPr>
          <w:p w14:paraId="1AD37E5B" w14:textId="77777777" w:rsidR="00B06CE4" w:rsidRDefault="00B06CE4" w:rsidP="00073133">
            <w:pPr>
              <w:pStyle w:val="BodyText"/>
            </w:pPr>
          </w:p>
        </w:tc>
        <w:tc>
          <w:tcPr>
            <w:tcW w:w="2574" w:type="dxa"/>
          </w:tcPr>
          <w:p w14:paraId="3EA33C74" w14:textId="77777777" w:rsidR="00B06CE4" w:rsidRDefault="00B06CE4" w:rsidP="00073133">
            <w:pPr>
              <w:pStyle w:val="BodyText"/>
            </w:pPr>
          </w:p>
        </w:tc>
        <w:tc>
          <w:tcPr>
            <w:tcW w:w="2574" w:type="dxa"/>
          </w:tcPr>
          <w:p w14:paraId="17530E5A" w14:textId="77777777" w:rsidR="00B06CE4" w:rsidRDefault="00B06CE4" w:rsidP="00073133">
            <w:pPr>
              <w:pStyle w:val="BodyText"/>
            </w:pPr>
          </w:p>
        </w:tc>
      </w:tr>
      <w:tr w:rsidR="00B06CE4" w14:paraId="5EFBF6C6" w14:textId="77777777" w:rsidTr="00B06CE4">
        <w:tc>
          <w:tcPr>
            <w:tcW w:w="2574" w:type="dxa"/>
          </w:tcPr>
          <w:p w14:paraId="6B9048A7" w14:textId="77777777" w:rsidR="00B06CE4" w:rsidRDefault="00B06CE4" w:rsidP="00073133">
            <w:pPr>
              <w:pStyle w:val="BodyText"/>
            </w:pPr>
          </w:p>
        </w:tc>
        <w:tc>
          <w:tcPr>
            <w:tcW w:w="2574" w:type="dxa"/>
          </w:tcPr>
          <w:p w14:paraId="19401CBE" w14:textId="77777777" w:rsidR="00B06CE4" w:rsidRDefault="00B06CE4" w:rsidP="00073133">
            <w:pPr>
              <w:pStyle w:val="BodyText"/>
            </w:pPr>
          </w:p>
        </w:tc>
        <w:tc>
          <w:tcPr>
            <w:tcW w:w="2574" w:type="dxa"/>
          </w:tcPr>
          <w:p w14:paraId="4B9B520E" w14:textId="77777777" w:rsidR="00B06CE4" w:rsidRDefault="00B06CE4" w:rsidP="00073133">
            <w:pPr>
              <w:pStyle w:val="BodyText"/>
            </w:pPr>
          </w:p>
        </w:tc>
        <w:tc>
          <w:tcPr>
            <w:tcW w:w="2574" w:type="dxa"/>
          </w:tcPr>
          <w:p w14:paraId="20A7C34C" w14:textId="77777777" w:rsidR="00B06CE4" w:rsidRDefault="00B06CE4" w:rsidP="00073133">
            <w:pPr>
              <w:pStyle w:val="BodyText"/>
            </w:pPr>
          </w:p>
        </w:tc>
      </w:tr>
    </w:tbl>
    <w:p w14:paraId="2A9D4FC5" w14:textId="77777777" w:rsidR="00C570E1" w:rsidRDefault="00C570E1" w:rsidP="00A16804">
      <w:pPr>
        <w:spacing w:after="120"/>
        <w:ind w:left="360" w:hanging="360"/>
        <w:rPr>
          <w:b/>
        </w:rPr>
      </w:pPr>
    </w:p>
    <w:p w14:paraId="4D6E1195" w14:textId="77777777" w:rsidR="00C570E1" w:rsidRDefault="00C570E1">
      <w:pPr>
        <w:rPr>
          <w:b/>
        </w:rPr>
      </w:pPr>
      <w:r>
        <w:rPr>
          <w:b/>
        </w:rPr>
        <w:br w:type="page"/>
      </w:r>
    </w:p>
    <w:p w14:paraId="0E93529A" w14:textId="0CBED06A" w:rsidR="00B06CE4" w:rsidRDefault="00FA2882" w:rsidP="00A16804">
      <w:pPr>
        <w:spacing w:after="120"/>
        <w:ind w:left="360" w:hanging="360"/>
      </w:pPr>
      <w:r>
        <w:rPr>
          <w:b/>
        </w:rPr>
        <w:t>1</w:t>
      </w:r>
      <w:r w:rsidR="00775843">
        <w:rPr>
          <w:b/>
        </w:rPr>
        <w:t>4</w:t>
      </w:r>
      <w:r w:rsidR="00A16804" w:rsidRPr="00A27BD5">
        <w:rPr>
          <w:b/>
        </w:rPr>
        <w:t>.</w:t>
      </w:r>
      <w:r w:rsidR="00C570E1">
        <w:rPr>
          <w:b/>
        </w:rPr>
        <w:tab/>
      </w:r>
      <w:r w:rsidR="00FF0059">
        <w:t xml:space="preserve">What are the top </w:t>
      </w:r>
      <w:r w:rsidR="00CD1D1C">
        <w:t>3</w:t>
      </w:r>
      <w:r w:rsidR="00FF0059">
        <w:t xml:space="preserve"> </w:t>
      </w:r>
      <w:r w:rsidR="00FF0059" w:rsidRPr="00A16804">
        <w:rPr>
          <w:u w:val="single"/>
        </w:rPr>
        <w:t>local</w:t>
      </w:r>
      <w:r w:rsidR="00FF0059">
        <w:t xml:space="preserve"> food items, </w:t>
      </w:r>
      <w:r w:rsidR="00FF0059" w:rsidRPr="00A16804">
        <w:rPr>
          <w:u w:val="single"/>
        </w:rPr>
        <w:t>by dollar sales</w:t>
      </w:r>
      <w:r w:rsidR="00FF0059">
        <w:t xml:space="preserve">, your </w:t>
      </w:r>
      <w:r w:rsidR="00386CEA">
        <w:t>company</w:t>
      </w:r>
      <w:r w:rsidR="00FF0059">
        <w:t xml:space="preserve"> sold to </w:t>
      </w:r>
      <w:r w:rsidR="00755570">
        <w:t>school district</w:t>
      </w:r>
      <w:r w:rsidR="00FF0059">
        <w:t>s in 2018?  Please be</w:t>
      </w:r>
      <w:r w:rsidR="00BB5BF2">
        <w:t> </w:t>
      </w:r>
      <w:r w:rsidR="00FF0059">
        <w:t xml:space="preserve">as specific as possible. </w:t>
      </w:r>
      <w:r w:rsidR="00775843">
        <w:t>Is the cost of sourcing these local items more, less or the same as a non-local alternative?</w:t>
      </w:r>
      <w:r w:rsidR="00B06CE4">
        <w:t xml:space="preserve"> Is seasonality a factor?</w:t>
      </w:r>
    </w:p>
    <w:tbl>
      <w:tblPr>
        <w:tblStyle w:val="TableGrid"/>
        <w:tblW w:w="0" w:type="auto"/>
        <w:tblInd w:w="270" w:type="dxa"/>
        <w:tblLook w:val="04A0" w:firstRow="1" w:lastRow="0" w:firstColumn="1" w:lastColumn="0" w:noHBand="0" w:noVBand="1"/>
      </w:tblPr>
      <w:tblGrid>
        <w:gridCol w:w="2488"/>
        <w:gridCol w:w="2510"/>
        <w:gridCol w:w="2513"/>
        <w:gridCol w:w="2515"/>
      </w:tblGrid>
      <w:tr w:rsidR="00B06CE4" w14:paraId="6F772B98" w14:textId="77777777" w:rsidTr="00206C28">
        <w:tc>
          <w:tcPr>
            <w:tcW w:w="2574" w:type="dxa"/>
            <w:shd w:val="clear" w:color="auto" w:fill="D9D9D9" w:themeFill="background1" w:themeFillShade="D9"/>
          </w:tcPr>
          <w:p w14:paraId="44D4A474" w14:textId="77777777" w:rsidR="00B06CE4" w:rsidRPr="00206C28" w:rsidRDefault="00B06CE4" w:rsidP="0033506C">
            <w:pPr>
              <w:pStyle w:val="BodyText"/>
              <w:rPr>
                <w:b/>
              </w:rPr>
            </w:pPr>
            <w:r w:rsidRPr="00206C28">
              <w:rPr>
                <w:b/>
              </w:rPr>
              <w:t>Item</w:t>
            </w:r>
          </w:p>
        </w:tc>
        <w:tc>
          <w:tcPr>
            <w:tcW w:w="2574" w:type="dxa"/>
            <w:shd w:val="clear" w:color="auto" w:fill="D9D9D9" w:themeFill="background1" w:themeFillShade="D9"/>
          </w:tcPr>
          <w:p w14:paraId="2CB5CD0F" w14:textId="448E29D3" w:rsidR="00B06CE4" w:rsidRPr="00206C28" w:rsidRDefault="00B06CE4" w:rsidP="0033506C">
            <w:pPr>
              <w:pStyle w:val="BodyText"/>
              <w:rPr>
                <w:b/>
              </w:rPr>
            </w:pPr>
            <w:r w:rsidRPr="00206C28">
              <w:rPr>
                <w:b/>
              </w:rPr>
              <w:t>Dollar Sales Estimated</w:t>
            </w:r>
          </w:p>
        </w:tc>
        <w:tc>
          <w:tcPr>
            <w:tcW w:w="2574" w:type="dxa"/>
            <w:shd w:val="clear" w:color="auto" w:fill="D9D9D9" w:themeFill="background1" w:themeFillShade="D9"/>
          </w:tcPr>
          <w:p w14:paraId="558886E6" w14:textId="77777777" w:rsidR="00B06CE4" w:rsidRPr="00206C28" w:rsidRDefault="00B06CE4" w:rsidP="0033506C">
            <w:pPr>
              <w:pStyle w:val="BodyText"/>
              <w:rPr>
                <w:b/>
              </w:rPr>
            </w:pPr>
            <w:r w:rsidRPr="00206C28">
              <w:rPr>
                <w:b/>
              </w:rPr>
              <w:t>Cost of sourcing locally: more, less or same as non-local alternative</w:t>
            </w:r>
          </w:p>
        </w:tc>
        <w:tc>
          <w:tcPr>
            <w:tcW w:w="2574" w:type="dxa"/>
            <w:shd w:val="clear" w:color="auto" w:fill="D9D9D9" w:themeFill="background1" w:themeFillShade="D9"/>
          </w:tcPr>
          <w:p w14:paraId="71AC0636" w14:textId="77777777" w:rsidR="00B06CE4" w:rsidRPr="00206C28" w:rsidRDefault="00B06CE4" w:rsidP="0033506C">
            <w:pPr>
              <w:pStyle w:val="BodyText"/>
              <w:rPr>
                <w:b/>
              </w:rPr>
            </w:pPr>
            <w:r w:rsidRPr="00206C28">
              <w:rPr>
                <w:b/>
              </w:rPr>
              <w:t>Is seasonality a factor?</w:t>
            </w:r>
          </w:p>
        </w:tc>
      </w:tr>
      <w:tr w:rsidR="00B06CE4" w14:paraId="7AE77EBC" w14:textId="77777777" w:rsidTr="0033506C">
        <w:tc>
          <w:tcPr>
            <w:tcW w:w="2574" w:type="dxa"/>
          </w:tcPr>
          <w:p w14:paraId="49D0484D" w14:textId="77777777" w:rsidR="00B06CE4" w:rsidRDefault="00B06CE4" w:rsidP="0033506C">
            <w:pPr>
              <w:pStyle w:val="BodyText"/>
            </w:pPr>
          </w:p>
        </w:tc>
        <w:tc>
          <w:tcPr>
            <w:tcW w:w="2574" w:type="dxa"/>
          </w:tcPr>
          <w:p w14:paraId="567282F8" w14:textId="77777777" w:rsidR="00B06CE4" w:rsidRDefault="00B06CE4" w:rsidP="0033506C">
            <w:pPr>
              <w:pStyle w:val="BodyText"/>
            </w:pPr>
          </w:p>
        </w:tc>
        <w:tc>
          <w:tcPr>
            <w:tcW w:w="2574" w:type="dxa"/>
          </w:tcPr>
          <w:p w14:paraId="02174B80" w14:textId="77777777" w:rsidR="00B06CE4" w:rsidRDefault="00B06CE4" w:rsidP="0033506C">
            <w:pPr>
              <w:pStyle w:val="BodyText"/>
            </w:pPr>
          </w:p>
        </w:tc>
        <w:tc>
          <w:tcPr>
            <w:tcW w:w="2574" w:type="dxa"/>
          </w:tcPr>
          <w:p w14:paraId="52B81416" w14:textId="77777777" w:rsidR="00B06CE4" w:rsidRDefault="00B06CE4" w:rsidP="0033506C">
            <w:pPr>
              <w:pStyle w:val="BodyText"/>
            </w:pPr>
          </w:p>
        </w:tc>
      </w:tr>
      <w:tr w:rsidR="00B06CE4" w14:paraId="75724C1D" w14:textId="77777777" w:rsidTr="0033506C">
        <w:tc>
          <w:tcPr>
            <w:tcW w:w="2574" w:type="dxa"/>
          </w:tcPr>
          <w:p w14:paraId="1DF5F4F9" w14:textId="77777777" w:rsidR="00B06CE4" w:rsidRDefault="00B06CE4" w:rsidP="0033506C">
            <w:pPr>
              <w:pStyle w:val="BodyText"/>
            </w:pPr>
          </w:p>
        </w:tc>
        <w:tc>
          <w:tcPr>
            <w:tcW w:w="2574" w:type="dxa"/>
          </w:tcPr>
          <w:p w14:paraId="7FC3C5E7" w14:textId="77777777" w:rsidR="00B06CE4" w:rsidRDefault="00B06CE4" w:rsidP="0033506C">
            <w:pPr>
              <w:pStyle w:val="BodyText"/>
            </w:pPr>
          </w:p>
        </w:tc>
        <w:tc>
          <w:tcPr>
            <w:tcW w:w="2574" w:type="dxa"/>
          </w:tcPr>
          <w:p w14:paraId="148C19C5" w14:textId="77777777" w:rsidR="00B06CE4" w:rsidRDefault="00B06CE4" w:rsidP="0033506C">
            <w:pPr>
              <w:pStyle w:val="BodyText"/>
            </w:pPr>
          </w:p>
        </w:tc>
        <w:tc>
          <w:tcPr>
            <w:tcW w:w="2574" w:type="dxa"/>
          </w:tcPr>
          <w:p w14:paraId="5DC54EF1" w14:textId="77777777" w:rsidR="00B06CE4" w:rsidRDefault="00B06CE4" w:rsidP="0033506C">
            <w:pPr>
              <w:pStyle w:val="BodyText"/>
            </w:pPr>
          </w:p>
        </w:tc>
      </w:tr>
      <w:tr w:rsidR="00B06CE4" w14:paraId="3B7CE960" w14:textId="77777777" w:rsidTr="0033506C">
        <w:tc>
          <w:tcPr>
            <w:tcW w:w="2574" w:type="dxa"/>
          </w:tcPr>
          <w:p w14:paraId="3CDEE933" w14:textId="77777777" w:rsidR="00B06CE4" w:rsidRDefault="00B06CE4" w:rsidP="0033506C">
            <w:pPr>
              <w:pStyle w:val="BodyText"/>
            </w:pPr>
          </w:p>
        </w:tc>
        <w:tc>
          <w:tcPr>
            <w:tcW w:w="2574" w:type="dxa"/>
          </w:tcPr>
          <w:p w14:paraId="4EA51C53" w14:textId="77777777" w:rsidR="00B06CE4" w:rsidRDefault="00B06CE4" w:rsidP="0033506C">
            <w:pPr>
              <w:pStyle w:val="BodyText"/>
            </w:pPr>
          </w:p>
        </w:tc>
        <w:tc>
          <w:tcPr>
            <w:tcW w:w="2574" w:type="dxa"/>
          </w:tcPr>
          <w:p w14:paraId="2F3C6AFA" w14:textId="77777777" w:rsidR="00B06CE4" w:rsidRDefault="00B06CE4" w:rsidP="0033506C">
            <w:pPr>
              <w:pStyle w:val="BodyText"/>
            </w:pPr>
          </w:p>
        </w:tc>
        <w:tc>
          <w:tcPr>
            <w:tcW w:w="2574" w:type="dxa"/>
          </w:tcPr>
          <w:p w14:paraId="3BE0D5F5" w14:textId="77777777" w:rsidR="00B06CE4" w:rsidRDefault="00B06CE4" w:rsidP="0033506C">
            <w:pPr>
              <w:pStyle w:val="BodyText"/>
            </w:pPr>
          </w:p>
        </w:tc>
      </w:tr>
    </w:tbl>
    <w:p w14:paraId="36922E23" w14:textId="6965100C" w:rsidR="00102F25" w:rsidRPr="00710607" w:rsidRDefault="00102F25" w:rsidP="00C570E1">
      <w:pPr>
        <w:pStyle w:val="BodyText"/>
        <w:spacing w:before="240"/>
        <w:rPr>
          <w:b/>
          <w:u w:val="single"/>
        </w:rPr>
      </w:pPr>
      <w:r w:rsidRPr="00710607">
        <w:rPr>
          <w:b/>
          <w:u w:val="single"/>
        </w:rPr>
        <w:t>CHANGES OVER TIME</w:t>
      </w:r>
    </w:p>
    <w:p w14:paraId="42CD71F3" w14:textId="2CEDBF37" w:rsidR="009A4AD8" w:rsidRPr="003852DA" w:rsidRDefault="002A03F7" w:rsidP="001E52C4">
      <w:pPr>
        <w:pStyle w:val="BodyText"/>
        <w:rPr>
          <w:b/>
          <w:color w:val="7030A0"/>
          <w:u w:val="single"/>
        </w:rPr>
      </w:pPr>
      <w:r w:rsidRPr="002A03F7">
        <w:t>Section 18 of the Richard B. Russell National School Lunch Act was amended to create a Farm to School Program to</w:t>
      </w:r>
      <w:r w:rsidRPr="002A03F7" w:rsidDel="002A03F7">
        <w:t xml:space="preserve"> </w:t>
      </w:r>
      <w:r w:rsidR="009A4AD8" w:rsidRPr="00E55EA3">
        <w:t xml:space="preserve">assist eligible entities, through grants and technical assistance, in implementing farm to school programs that improve access to local foods in schools. </w:t>
      </w:r>
      <w:r w:rsidR="009A4AD8">
        <w:t xml:space="preserve"> </w:t>
      </w:r>
      <w:r w:rsidR="003266AE">
        <w:t xml:space="preserve">For school districts, farm to school activities may </w:t>
      </w:r>
      <w:r w:rsidR="000425BA">
        <w:t>include purchasing local food</w:t>
      </w:r>
      <w:r w:rsidR="00245253">
        <w:t>s</w:t>
      </w:r>
      <w:r w:rsidR="000425BA">
        <w:t xml:space="preserve"> for school meal programs, taking students to farms, bringing farmers into classrooms, </w:t>
      </w:r>
      <w:r w:rsidR="00296A46">
        <w:t>and cultivating school gardens</w:t>
      </w:r>
      <w:r w:rsidR="00607E99">
        <w:t>, among other activities</w:t>
      </w:r>
      <w:r w:rsidR="00296A46">
        <w:t>.</w:t>
      </w:r>
      <w:r w:rsidR="000425BA">
        <w:t xml:space="preserve"> </w:t>
      </w:r>
      <w:r w:rsidR="009A4AD8">
        <w:t>The next set of questions asks about changes you</w:t>
      </w:r>
      <w:r w:rsidR="00B0089A">
        <w:t xml:space="preserve"> or your industry</w:t>
      </w:r>
      <w:r w:rsidR="009A4AD8">
        <w:t xml:space="preserve"> may have experienced over time because of farm to school efforts</w:t>
      </w:r>
      <w:r w:rsidR="00D118C2">
        <w:t>, since 2010</w:t>
      </w:r>
      <w:r w:rsidR="009A4AD8" w:rsidRPr="00E55EA3">
        <w:t>.</w:t>
      </w:r>
    </w:p>
    <w:p w14:paraId="33CD633E" w14:textId="24D4FECC" w:rsidR="00102F25" w:rsidRDefault="00B06CE4" w:rsidP="00C570E1">
      <w:pPr>
        <w:pStyle w:val="BodyText"/>
        <w:ind w:left="360" w:hanging="360"/>
      </w:pPr>
      <w:r>
        <w:rPr>
          <w:b/>
        </w:rPr>
        <w:t>15</w:t>
      </w:r>
      <w:r w:rsidR="00F55B97" w:rsidRPr="00A27BD5">
        <w:rPr>
          <w:b/>
        </w:rPr>
        <w:t>.</w:t>
      </w:r>
      <w:r w:rsidR="00C570E1">
        <w:rPr>
          <w:b/>
        </w:rPr>
        <w:tab/>
      </w:r>
      <w:r w:rsidR="00F55B97">
        <w:t xml:space="preserve">Based on your definition of local, has the </w:t>
      </w:r>
      <w:r w:rsidR="00F55B97" w:rsidRPr="00F55B97">
        <w:rPr>
          <w:u w:val="single"/>
        </w:rPr>
        <w:t>number of local producers</w:t>
      </w:r>
      <w:r w:rsidR="00F55B97">
        <w:t xml:space="preserve"> you work with increased, decreased, or</w:t>
      </w:r>
      <w:r w:rsidR="00BB5BF2">
        <w:t> </w:t>
      </w:r>
      <w:r w:rsidR="00F55B97">
        <w:t xml:space="preserve">remained the same over the past </w:t>
      </w:r>
      <w:r w:rsidR="00121EA0">
        <w:t xml:space="preserve">ten </w:t>
      </w:r>
      <w:r w:rsidR="00F55B97">
        <w:t>years?</w:t>
      </w:r>
      <w:r w:rsidR="00B31EA7">
        <w:t xml:space="preserve"> </w:t>
      </w:r>
    </w:p>
    <w:p w14:paraId="0A517BF3" w14:textId="795C5357" w:rsidR="00F55B97" w:rsidRDefault="00F55B97" w:rsidP="00F55B97">
      <w:pPr>
        <w:pStyle w:val="BodyText"/>
        <w:ind w:left="720" w:hanging="360"/>
      </w:pPr>
      <w:r>
        <w:sym w:font="Wingdings" w:char="F071"/>
      </w:r>
      <w:r>
        <w:t xml:space="preserve"> INCREASED</w:t>
      </w:r>
    </w:p>
    <w:p w14:paraId="28705AE9" w14:textId="34841595" w:rsidR="00F55B97" w:rsidRDefault="00F55B97" w:rsidP="00F55B97">
      <w:pPr>
        <w:pStyle w:val="BodyText"/>
        <w:ind w:left="720" w:hanging="360"/>
      </w:pPr>
      <w:r>
        <w:sym w:font="Wingdings" w:char="F071"/>
      </w:r>
      <w:r>
        <w:t xml:space="preserve"> DECREASED</w:t>
      </w:r>
    </w:p>
    <w:p w14:paraId="576ABA90" w14:textId="7C2EC34D" w:rsidR="00F55B97" w:rsidRPr="009A4AD8" w:rsidRDefault="00F55B97" w:rsidP="00F55B97">
      <w:pPr>
        <w:pStyle w:val="BodyText"/>
        <w:ind w:left="720" w:hanging="360"/>
        <w:rPr>
          <w:b/>
        </w:rPr>
      </w:pPr>
      <w:r>
        <w:sym w:font="Wingdings" w:char="F071"/>
      </w:r>
      <w:r>
        <w:t xml:space="preserve"> REMAINED THE SAME</w:t>
      </w:r>
      <w:r w:rsidR="009A4AD8">
        <w:t xml:space="preserve"> </w:t>
      </w:r>
      <w:r w:rsidR="009A4AD8">
        <w:rPr>
          <w:b/>
        </w:rPr>
        <w:sym w:font="Wingdings 3" w:char="F0DA"/>
      </w:r>
      <w:r w:rsidR="00060AE5">
        <w:rPr>
          <w:b/>
        </w:rPr>
        <w:t xml:space="preserve"> </w:t>
      </w:r>
      <w:r w:rsidR="00060AE5" w:rsidRPr="00841001">
        <w:t xml:space="preserve">SKIP TO QUESTION </w:t>
      </w:r>
      <w:r w:rsidR="00B06CE4">
        <w:t>17</w:t>
      </w:r>
    </w:p>
    <w:p w14:paraId="3E2FD27E" w14:textId="290756B0" w:rsidR="00F55B97" w:rsidRDefault="00F55B97" w:rsidP="00F55B97">
      <w:pPr>
        <w:pStyle w:val="BodyText"/>
        <w:ind w:left="720" w:hanging="360"/>
      </w:pPr>
      <w:r>
        <w:sym w:font="Wingdings" w:char="F071"/>
      </w:r>
      <w:r>
        <w:t xml:space="preserve"> DON’T KNOW </w:t>
      </w:r>
      <w:r>
        <w:sym w:font="Wingdings 3" w:char="F0DA"/>
      </w:r>
      <w:r w:rsidR="00060AE5">
        <w:t xml:space="preserve"> SKIP TO QUESTION </w:t>
      </w:r>
      <w:r w:rsidR="00B06CE4">
        <w:t>17</w:t>
      </w:r>
    </w:p>
    <w:p w14:paraId="33585508" w14:textId="3BE10B7F" w:rsidR="00A946BC" w:rsidRDefault="00B06CE4" w:rsidP="00C570E1">
      <w:pPr>
        <w:ind w:left="360" w:hanging="360"/>
      </w:pPr>
      <w:r>
        <w:rPr>
          <w:b/>
        </w:rPr>
        <w:t>16</w:t>
      </w:r>
      <w:r w:rsidR="00A946BC" w:rsidRPr="00A27BD5">
        <w:rPr>
          <w:b/>
        </w:rPr>
        <w:t>.</w:t>
      </w:r>
      <w:r w:rsidR="00C570E1">
        <w:rPr>
          <w:b/>
        </w:rPr>
        <w:tab/>
      </w:r>
      <w:r w:rsidR="00DA175B">
        <w:t>From your perspective, w</w:t>
      </w:r>
      <w:r w:rsidR="00A946BC">
        <w:t xml:space="preserve">hat are the top 3 factors driving that change? </w:t>
      </w:r>
    </w:p>
    <w:p w14:paraId="074ADDCB" w14:textId="711A9B82" w:rsidR="00F55B97" w:rsidRDefault="00B06CE4" w:rsidP="00F55B97">
      <w:pPr>
        <w:pStyle w:val="BodyText"/>
        <w:ind w:left="360" w:hanging="360"/>
      </w:pPr>
      <w:r>
        <w:rPr>
          <w:b/>
        </w:rPr>
        <w:t>17</w:t>
      </w:r>
      <w:r w:rsidR="00F55B97" w:rsidRPr="00A27BD5">
        <w:rPr>
          <w:b/>
        </w:rPr>
        <w:t>.</w:t>
      </w:r>
      <w:r w:rsidR="00F55B97">
        <w:tab/>
        <w:t xml:space="preserve">Based on your definition of local, has the </w:t>
      </w:r>
      <w:r w:rsidR="00F55B97" w:rsidRPr="00F55B97">
        <w:rPr>
          <w:u w:val="single"/>
        </w:rPr>
        <w:t>volume of local sales</w:t>
      </w:r>
      <w:r w:rsidR="00F55B97">
        <w:t xml:space="preserve"> to school districts increased, decreased, or remained the same over the past </w:t>
      </w:r>
      <w:r w:rsidR="00121EA0">
        <w:t xml:space="preserve">ten </w:t>
      </w:r>
      <w:r w:rsidR="00F55B97">
        <w:t>years?</w:t>
      </w:r>
      <w:r w:rsidR="00B31EA7">
        <w:t xml:space="preserve"> </w:t>
      </w:r>
    </w:p>
    <w:p w14:paraId="5E2B660C" w14:textId="77777777" w:rsidR="00F55B97" w:rsidRDefault="00F55B97" w:rsidP="00F55B97">
      <w:pPr>
        <w:pStyle w:val="BodyText"/>
        <w:ind w:left="720" w:hanging="360"/>
      </w:pPr>
      <w:r>
        <w:sym w:font="Wingdings" w:char="F071"/>
      </w:r>
      <w:r>
        <w:t xml:space="preserve"> INCREASED</w:t>
      </w:r>
    </w:p>
    <w:p w14:paraId="41F6C821" w14:textId="77777777" w:rsidR="00F55B97" w:rsidRDefault="00F55B97" w:rsidP="00F55B97">
      <w:pPr>
        <w:pStyle w:val="BodyText"/>
        <w:ind w:left="720" w:hanging="360"/>
      </w:pPr>
      <w:r>
        <w:sym w:font="Wingdings" w:char="F071"/>
      </w:r>
      <w:r>
        <w:t xml:space="preserve"> DECREASED</w:t>
      </w:r>
    </w:p>
    <w:p w14:paraId="336877CD" w14:textId="6EEA47FA" w:rsidR="00F55B97" w:rsidRDefault="00F55B97" w:rsidP="00F55B97">
      <w:pPr>
        <w:pStyle w:val="BodyText"/>
        <w:ind w:left="720" w:hanging="360"/>
      </w:pPr>
      <w:r>
        <w:sym w:font="Wingdings" w:char="F071"/>
      </w:r>
      <w:r>
        <w:t xml:space="preserve"> REMAINED THE SAME</w:t>
      </w:r>
      <w:r w:rsidR="009A4AD8">
        <w:t xml:space="preserve"> </w:t>
      </w:r>
      <w:r w:rsidR="009A4AD8">
        <w:sym w:font="Wingdings 3" w:char="F0DA"/>
      </w:r>
      <w:r w:rsidR="00E63B18">
        <w:t xml:space="preserve"> SKIP TO QUESTION </w:t>
      </w:r>
      <w:r w:rsidR="00B06CE4">
        <w:t>19</w:t>
      </w:r>
    </w:p>
    <w:p w14:paraId="49C8B6D5" w14:textId="2CD83822" w:rsidR="00F55B97" w:rsidRDefault="00F55B97" w:rsidP="00F55B97">
      <w:pPr>
        <w:pStyle w:val="BodyText"/>
        <w:ind w:left="720" w:hanging="360"/>
      </w:pPr>
      <w:r>
        <w:sym w:font="Wingdings" w:char="F071"/>
      </w:r>
      <w:r>
        <w:t xml:space="preserve"> DON’T KNOW </w:t>
      </w:r>
      <w:r>
        <w:sym w:font="Wingdings 3" w:char="F0DA"/>
      </w:r>
      <w:r>
        <w:t xml:space="preserve"> SKIP TO QUESTION</w:t>
      </w:r>
      <w:r w:rsidR="00E63B18">
        <w:t xml:space="preserve"> </w:t>
      </w:r>
      <w:r w:rsidR="00B06CE4">
        <w:t>19</w:t>
      </w:r>
    </w:p>
    <w:p w14:paraId="3BC37421" w14:textId="39ACF963" w:rsidR="00A946BC" w:rsidRDefault="00B06CE4" w:rsidP="00A946BC">
      <w:pPr>
        <w:pStyle w:val="BodyText"/>
        <w:ind w:left="360" w:hanging="360"/>
      </w:pPr>
      <w:r>
        <w:rPr>
          <w:b/>
        </w:rPr>
        <w:t>18</w:t>
      </w:r>
      <w:r w:rsidR="00A946BC" w:rsidRPr="00A27BD5">
        <w:rPr>
          <w:b/>
        </w:rPr>
        <w:t>.</w:t>
      </w:r>
      <w:r w:rsidR="00C570E1">
        <w:rPr>
          <w:b/>
        </w:rPr>
        <w:tab/>
      </w:r>
      <w:r w:rsidR="00A946BC">
        <w:t>What are the top 3 factors driving that change?</w:t>
      </w:r>
    </w:p>
    <w:p w14:paraId="2F6AAB44" w14:textId="2D8EC4C1" w:rsidR="00723CBF" w:rsidRDefault="00B06CE4" w:rsidP="00E63B18">
      <w:pPr>
        <w:spacing w:after="120"/>
        <w:ind w:left="360" w:hanging="360"/>
      </w:pPr>
      <w:r>
        <w:rPr>
          <w:b/>
        </w:rPr>
        <w:t>19</w:t>
      </w:r>
      <w:r w:rsidR="00E63B18" w:rsidRPr="00A27BD5">
        <w:rPr>
          <w:b/>
        </w:rPr>
        <w:t>.</w:t>
      </w:r>
      <w:r w:rsidR="00C570E1">
        <w:rPr>
          <w:b/>
        </w:rPr>
        <w:tab/>
      </w:r>
      <w:r w:rsidR="00723CBF">
        <w:t xml:space="preserve">How </w:t>
      </w:r>
      <w:r w:rsidR="003266AE">
        <w:t xml:space="preserve">do you think </w:t>
      </w:r>
      <w:r w:rsidR="00723CBF">
        <w:t xml:space="preserve">farm to school efforts </w:t>
      </w:r>
      <w:r w:rsidR="003266AE">
        <w:t xml:space="preserve">may have affected </w:t>
      </w:r>
      <w:r w:rsidR="00A86A7F">
        <w:t xml:space="preserve">purchasing trends in </w:t>
      </w:r>
      <w:r w:rsidR="003266AE">
        <w:t xml:space="preserve">school </w:t>
      </w:r>
      <w:r w:rsidR="00A86A7F">
        <w:t>food</w:t>
      </w:r>
      <w:r w:rsidR="00723CBF">
        <w:t xml:space="preserve">?  </w:t>
      </w:r>
      <w:r w:rsidR="00DA175B">
        <w:t>[</w:t>
      </w:r>
      <w:r w:rsidR="003266AE" w:rsidRPr="00E45C1D">
        <w:rPr>
          <w:b/>
        </w:rPr>
        <w:t>Probe</w:t>
      </w:r>
      <w:r w:rsidR="003266AE">
        <w:t xml:space="preserve"> for</w:t>
      </w:r>
      <w:r w:rsidR="00BB5BF2">
        <w:t> </w:t>
      </w:r>
      <w:r w:rsidR="003266AE">
        <w:t xml:space="preserve">changes in </w:t>
      </w:r>
      <w:r w:rsidR="00723CBF">
        <w:t>grade, aesthetics</w:t>
      </w:r>
      <w:r w:rsidR="00841001">
        <w:t>,</w:t>
      </w:r>
      <w:r w:rsidR="00723CBF">
        <w:t xml:space="preserve"> value-added </w:t>
      </w:r>
      <w:r w:rsidR="003266AE">
        <w:t>of foods purchased.</w:t>
      </w:r>
      <w:r w:rsidR="00DA175B">
        <w:t>]</w:t>
      </w:r>
      <w:r w:rsidR="00B31EA7">
        <w:t xml:space="preserve">  </w:t>
      </w:r>
    </w:p>
    <w:p w14:paraId="4591A867" w14:textId="77777777" w:rsidR="00EA4287" w:rsidRDefault="00EA4287">
      <w:pPr>
        <w:rPr>
          <w:rFonts w:eastAsia="Times New Roman" w:cs="Times New Roman"/>
          <w:b/>
          <w:szCs w:val="20"/>
          <w:u w:val="single"/>
        </w:rPr>
      </w:pPr>
      <w:r>
        <w:rPr>
          <w:b/>
          <w:u w:val="single"/>
        </w:rPr>
        <w:br w:type="page"/>
      </w:r>
    </w:p>
    <w:p w14:paraId="7897296F" w14:textId="38523A41" w:rsidR="00102F25" w:rsidRPr="00710607" w:rsidRDefault="00663AC4" w:rsidP="001E52C4">
      <w:pPr>
        <w:pStyle w:val="BodyText"/>
        <w:rPr>
          <w:b/>
          <w:u w:val="single"/>
        </w:rPr>
      </w:pPr>
      <w:r w:rsidRPr="00710607">
        <w:rPr>
          <w:b/>
          <w:u w:val="single"/>
        </w:rPr>
        <w:t>REPORTING</w:t>
      </w:r>
    </w:p>
    <w:p w14:paraId="22FAFF61" w14:textId="37CD5A00" w:rsidR="00C16B80" w:rsidRDefault="00C16B80" w:rsidP="00710607">
      <w:pPr>
        <w:spacing w:after="180"/>
      </w:pPr>
      <w:r>
        <w:t>FNS is interested in collecting more accurate</w:t>
      </w:r>
      <w:r w:rsidR="00CC6B1F">
        <w:t>, concrete inform</w:t>
      </w:r>
      <w:r w:rsidR="00B06CE4">
        <w:t>a</w:t>
      </w:r>
      <w:r w:rsidR="00CC6B1F">
        <w:t>tion</w:t>
      </w:r>
      <w:r w:rsidR="00206C28">
        <w:t xml:space="preserve"> on</w:t>
      </w:r>
      <w:r>
        <w:t xml:space="preserve"> local food purchases by school districts nationwide in future studies.  The following questions are asked so we can better understand what information on local products is being requested by and reported to school districts, as well as whether this information is tracked by your organization.</w:t>
      </w:r>
    </w:p>
    <w:p w14:paraId="4DCB62C8" w14:textId="60DDD813" w:rsidR="00021E83" w:rsidRDefault="00FA2882" w:rsidP="00021E83">
      <w:pPr>
        <w:pStyle w:val="BodyText"/>
        <w:ind w:left="360" w:hanging="360"/>
      </w:pPr>
      <w:r>
        <w:rPr>
          <w:b/>
        </w:rPr>
        <w:t>2</w:t>
      </w:r>
      <w:r w:rsidR="00B06CE4">
        <w:rPr>
          <w:b/>
        </w:rPr>
        <w:t>0</w:t>
      </w:r>
      <w:r w:rsidR="00021E83" w:rsidRPr="00A27BD5">
        <w:rPr>
          <w:b/>
        </w:rPr>
        <w:t>.</w:t>
      </w:r>
      <w:r w:rsidR="00021E83">
        <w:tab/>
        <w:t>Have you been approached by school districts for reports of volume or price</w:t>
      </w:r>
      <w:r w:rsidR="00CD1D1C">
        <w:t xml:space="preserve"> for</w:t>
      </w:r>
      <w:r w:rsidR="00021E83">
        <w:t xml:space="preserve"> </w:t>
      </w:r>
      <w:r w:rsidR="00021E83" w:rsidRPr="00AC023C">
        <w:rPr>
          <w:b/>
          <w:u w:val="single"/>
        </w:rPr>
        <w:t>locally</w:t>
      </w:r>
      <w:r w:rsidR="00021E83">
        <w:t xml:space="preserve"> sourced products?  Sometimes these are called “velocity reports.”</w:t>
      </w:r>
      <w:r w:rsidR="00D60F0A">
        <w:t xml:space="preserve"> </w:t>
      </w:r>
    </w:p>
    <w:p w14:paraId="6A7166DC" w14:textId="65A5C787" w:rsidR="00021E83" w:rsidRDefault="00021E83" w:rsidP="00021E83">
      <w:pPr>
        <w:spacing w:after="0"/>
        <w:ind w:left="360"/>
      </w:pPr>
      <w:r>
        <w:sym w:font="Wingdings" w:char="F071"/>
      </w:r>
      <w:r>
        <w:t xml:space="preserve"> YES </w:t>
      </w:r>
      <w:r>
        <w:sym w:font="Wingdings 3" w:char="F0DA"/>
      </w:r>
      <w:r>
        <w:t xml:space="preserve"> CONTINUE TO QUESTION </w:t>
      </w:r>
      <w:r w:rsidR="00FA2882">
        <w:t>2</w:t>
      </w:r>
      <w:r w:rsidR="00B06CE4">
        <w:t>1</w:t>
      </w:r>
    </w:p>
    <w:p w14:paraId="1B83F258" w14:textId="23E479E2" w:rsidR="00021E83" w:rsidRDefault="00021E83" w:rsidP="00021E83">
      <w:pPr>
        <w:spacing w:after="0"/>
        <w:ind w:left="360"/>
      </w:pPr>
      <w:r>
        <w:sym w:font="Wingdings" w:char="F071"/>
      </w:r>
      <w:r>
        <w:t xml:space="preserve"> NO </w:t>
      </w:r>
      <w:r>
        <w:sym w:font="Wingdings 3" w:char="F0DA"/>
      </w:r>
      <w:r>
        <w:t xml:space="preserve"> SKIP TO QUESTION </w:t>
      </w:r>
      <w:r w:rsidR="00FA2882">
        <w:t>2</w:t>
      </w:r>
      <w:r w:rsidR="00B06CE4">
        <w:t>2</w:t>
      </w:r>
    </w:p>
    <w:p w14:paraId="2FF4ED71" w14:textId="0F24A5E7" w:rsidR="00021E83" w:rsidRPr="00C527A6" w:rsidRDefault="00021E83" w:rsidP="00021E83">
      <w:pPr>
        <w:spacing w:after="0"/>
        <w:ind w:left="360"/>
        <w:rPr>
          <w:b/>
        </w:rPr>
      </w:pPr>
      <w:r>
        <w:sym w:font="Wingdings" w:char="F071"/>
      </w:r>
      <w:r>
        <w:t xml:space="preserve"> REFUSED </w:t>
      </w:r>
      <w:r>
        <w:sym w:font="Wingdings 3" w:char="F0DA"/>
      </w:r>
      <w:r w:rsidR="00E63B18">
        <w:t xml:space="preserve"> SKIP TO QUESTION </w:t>
      </w:r>
      <w:r w:rsidR="00FA2882">
        <w:t>2</w:t>
      </w:r>
      <w:r w:rsidR="00B06CE4">
        <w:t>3</w:t>
      </w:r>
    </w:p>
    <w:p w14:paraId="6245C8DD" w14:textId="0BFD3762" w:rsidR="00021E83" w:rsidRDefault="00021E83" w:rsidP="00021E83">
      <w:pPr>
        <w:spacing w:after="120"/>
        <w:ind w:left="360"/>
      </w:pPr>
      <w:r>
        <w:sym w:font="Wingdings" w:char="F071"/>
      </w:r>
      <w:r>
        <w:t xml:space="preserve"> DON’T KNOW </w:t>
      </w:r>
      <w:r>
        <w:sym w:font="Wingdings 3" w:char="F0DA"/>
      </w:r>
      <w:r>
        <w:t xml:space="preserve"> SKIP TO QUESTION </w:t>
      </w:r>
      <w:r w:rsidR="00FA2882">
        <w:t>2</w:t>
      </w:r>
      <w:r w:rsidR="00B06CE4">
        <w:t>3</w:t>
      </w:r>
    </w:p>
    <w:tbl>
      <w:tblPr>
        <w:tblStyle w:val="TableGrid"/>
        <w:tblW w:w="0" w:type="auto"/>
        <w:tblInd w:w="360" w:type="dxa"/>
        <w:tblLook w:val="04A0" w:firstRow="1" w:lastRow="0" w:firstColumn="1" w:lastColumn="0" w:noHBand="0" w:noVBand="1"/>
      </w:tblPr>
      <w:tblGrid>
        <w:gridCol w:w="9936"/>
      </w:tblGrid>
      <w:tr w:rsidR="00C16B80" w14:paraId="4C256B84" w14:textId="77777777" w:rsidTr="00C570E1">
        <w:tc>
          <w:tcPr>
            <w:tcW w:w="9936" w:type="dxa"/>
            <w:shd w:val="clear" w:color="auto" w:fill="auto"/>
          </w:tcPr>
          <w:p w14:paraId="6FF652E6" w14:textId="2A781165" w:rsidR="00C16B80" w:rsidRDefault="00E93F3D" w:rsidP="00C16B80">
            <w:pPr>
              <w:pStyle w:val="BodyText"/>
              <w:ind w:left="360" w:hanging="360"/>
            </w:pPr>
            <w:r>
              <w:t xml:space="preserve">QUESTIONS </w:t>
            </w:r>
            <w:r w:rsidR="00C16B80">
              <w:t xml:space="preserve">FOR DISTRIBUTORS WHO </w:t>
            </w:r>
            <w:r w:rsidR="00C16B80" w:rsidRPr="00E63B18">
              <w:rPr>
                <w:b/>
              </w:rPr>
              <w:t>HAVE RECEIVED</w:t>
            </w:r>
            <w:r w:rsidR="00C16B80">
              <w:t xml:space="preserve"> REPORT REQUESTS FROM SCHOOL DISTRICTS</w:t>
            </w:r>
          </w:p>
          <w:p w14:paraId="321F6E6C" w14:textId="3F0B239A" w:rsidR="00C16B80" w:rsidRDefault="00B06CE4" w:rsidP="00272BCA">
            <w:pPr>
              <w:pStyle w:val="BodyText"/>
              <w:ind w:left="360" w:hanging="360"/>
            </w:pPr>
            <w:r>
              <w:rPr>
                <w:b/>
              </w:rPr>
              <w:t>21</w:t>
            </w:r>
            <w:r w:rsidR="00447704" w:rsidRPr="00A27BD5">
              <w:rPr>
                <w:b/>
              </w:rPr>
              <w:t>.</w:t>
            </w:r>
            <w:r w:rsidR="00E521D5">
              <w:rPr>
                <w:b/>
              </w:rPr>
              <w:t xml:space="preserve"> </w:t>
            </w:r>
            <w:r w:rsidR="00C16B80">
              <w:t xml:space="preserve">When these types of reports are requested by </w:t>
            </w:r>
            <w:r w:rsidR="00755570">
              <w:t>school district</w:t>
            </w:r>
            <w:r w:rsidR="00C16B80">
              <w:t>s, are you able to provide them?  [IF NECESSARY: Reports on the volume and/or price of locally-sourced products</w:t>
            </w:r>
            <w:r w:rsidR="00841001">
              <w:t>.</w:t>
            </w:r>
            <w:r w:rsidR="00C16B80">
              <w:t>]</w:t>
            </w:r>
            <w:r w:rsidR="00BB5BF2">
              <w:t xml:space="preserve"> [IF NO PROBE:</w:t>
            </w:r>
            <w:r w:rsidR="00BB5BF2">
              <w:br/>
            </w:r>
            <w:r w:rsidR="00447704">
              <w:t>Why not?]</w:t>
            </w:r>
          </w:p>
          <w:p w14:paraId="3A182A8E" w14:textId="699E713F" w:rsidR="00C16B80" w:rsidRDefault="004415BC" w:rsidP="00B06CE4">
            <w:pPr>
              <w:spacing w:after="120"/>
            </w:pPr>
            <w:r>
              <w:t xml:space="preserve">SKIP TO QUESTION </w:t>
            </w:r>
            <w:r w:rsidR="00FA2882">
              <w:t>2</w:t>
            </w:r>
            <w:r w:rsidR="00B06CE4">
              <w:t>3</w:t>
            </w:r>
          </w:p>
        </w:tc>
      </w:tr>
    </w:tbl>
    <w:p w14:paraId="6DE1D05A" w14:textId="77777777" w:rsidR="00C16B80" w:rsidRDefault="00C16B80" w:rsidP="00021E83">
      <w:pPr>
        <w:spacing w:after="120"/>
        <w:ind w:left="360"/>
      </w:pPr>
    </w:p>
    <w:tbl>
      <w:tblPr>
        <w:tblStyle w:val="TableGrid"/>
        <w:tblW w:w="0" w:type="auto"/>
        <w:tblInd w:w="360" w:type="dxa"/>
        <w:tblLook w:val="04A0" w:firstRow="1" w:lastRow="0" w:firstColumn="1" w:lastColumn="0" w:noHBand="0" w:noVBand="1"/>
      </w:tblPr>
      <w:tblGrid>
        <w:gridCol w:w="9936"/>
      </w:tblGrid>
      <w:tr w:rsidR="0014440E" w14:paraId="0564B3D9" w14:textId="77777777" w:rsidTr="004415BC">
        <w:trPr>
          <w:trHeight w:val="2015"/>
        </w:trPr>
        <w:tc>
          <w:tcPr>
            <w:tcW w:w="10296" w:type="dxa"/>
          </w:tcPr>
          <w:p w14:paraId="0549384D" w14:textId="0DCD199D" w:rsidR="0014440E" w:rsidRDefault="0014440E" w:rsidP="00021E83">
            <w:pPr>
              <w:spacing w:after="120"/>
            </w:pPr>
            <w:r>
              <w:t xml:space="preserve">QUESTIONS FOR DISTRIBUTORS </w:t>
            </w:r>
            <w:r w:rsidRPr="00E63B18">
              <w:rPr>
                <w:b/>
                <w:u w:val="single"/>
              </w:rPr>
              <w:t>WHO HAVE NOT RECEIVED</w:t>
            </w:r>
            <w:r>
              <w:t xml:space="preserve"> REPORTING REQUESTS FROM SCHOOL DISTRICTS</w:t>
            </w:r>
          </w:p>
          <w:p w14:paraId="000971F0" w14:textId="3A870574" w:rsidR="0014440E" w:rsidRDefault="00FA2882" w:rsidP="00C570E1">
            <w:pPr>
              <w:spacing w:after="120"/>
              <w:ind w:left="270" w:hanging="270"/>
            </w:pPr>
            <w:r>
              <w:rPr>
                <w:b/>
              </w:rPr>
              <w:t>2</w:t>
            </w:r>
            <w:r w:rsidR="00B06CE4">
              <w:rPr>
                <w:b/>
              </w:rPr>
              <w:t>2</w:t>
            </w:r>
            <w:r w:rsidR="0014440E" w:rsidRPr="00A27BD5">
              <w:rPr>
                <w:b/>
              </w:rPr>
              <w:t>.</w:t>
            </w:r>
            <w:r w:rsidR="0014440E">
              <w:t xml:space="preserve"> What type of information or reporting do you provide for school districts on locally sourced products?  [PROBE: </w:t>
            </w:r>
            <w:r w:rsidR="00841001">
              <w:t>P</w:t>
            </w:r>
            <w:r w:rsidR="0014440E">
              <w:t xml:space="preserve">lease describe in detail the elements of these reports. </w:t>
            </w:r>
            <w:r w:rsidR="00841001">
              <w:t>E</w:t>
            </w:r>
            <w:r w:rsidR="0014440E">
              <w:t>xamples could include volume, list of local items, and price</w:t>
            </w:r>
            <w:r w:rsidR="00841001">
              <w:t>.</w:t>
            </w:r>
            <w:r w:rsidR="0014440E">
              <w:t xml:space="preserve">]  [PROBE: </w:t>
            </w:r>
            <w:r w:rsidR="00841001">
              <w:t>E</w:t>
            </w:r>
            <w:r w:rsidR="0014440E">
              <w:t>ven if you do not regularly provide information on locally sourced products to school districts, what information would you be able to provide if requested?]</w:t>
            </w:r>
          </w:p>
        </w:tc>
      </w:tr>
    </w:tbl>
    <w:p w14:paraId="439678E8" w14:textId="5C02949B" w:rsidR="004415BC" w:rsidRDefault="00B06CE4" w:rsidP="00C570E1">
      <w:pPr>
        <w:pStyle w:val="BodyText"/>
        <w:spacing w:before="240"/>
        <w:ind w:left="360" w:hanging="360"/>
        <w:rPr>
          <w:b/>
          <w:u w:val="single"/>
        </w:rPr>
      </w:pPr>
      <w:r w:rsidRPr="00206C28">
        <w:rPr>
          <w:b/>
        </w:rPr>
        <w:t>23</w:t>
      </w:r>
      <w:r>
        <w:t>.</w:t>
      </w:r>
      <w:r w:rsidR="00C570E1">
        <w:tab/>
      </w:r>
      <w:r>
        <w:t xml:space="preserve">How do you track velocity information? </w:t>
      </w:r>
      <w:r w:rsidR="00E521D5">
        <w:t xml:space="preserve">Is that process specific to local products? </w:t>
      </w:r>
    </w:p>
    <w:p w14:paraId="1C348A1C" w14:textId="1A0154AE" w:rsidR="00021E83" w:rsidRPr="00B61177" w:rsidRDefault="00663AC4" w:rsidP="001E52C4">
      <w:pPr>
        <w:pStyle w:val="BodyText"/>
        <w:rPr>
          <w:b/>
          <w:u w:val="single"/>
        </w:rPr>
      </w:pPr>
      <w:r w:rsidRPr="00B61177">
        <w:rPr>
          <w:b/>
          <w:u w:val="single"/>
        </w:rPr>
        <w:t>DEMOGRAPHICS</w:t>
      </w:r>
    </w:p>
    <w:p w14:paraId="191A36E4" w14:textId="1125961C" w:rsidR="00AF007A" w:rsidRDefault="00FA2882" w:rsidP="00590CB6">
      <w:pPr>
        <w:spacing w:line="240" w:lineRule="auto"/>
        <w:ind w:left="360" w:hanging="360"/>
      </w:pPr>
      <w:r>
        <w:rPr>
          <w:b/>
        </w:rPr>
        <w:t>2</w:t>
      </w:r>
      <w:r w:rsidR="00F02055">
        <w:rPr>
          <w:b/>
        </w:rPr>
        <w:t>4</w:t>
      </w:r>
      <w:r w:rsidR="00590CB6" w:rsidRPr="00A27BD5">
        <w:rPr>
          <w:b/>
        </w:rPr>
        <w:t>.</w:t>
      </w:r>
      <w:r w:rsidR="00C570E1">
        <w:rPr>
          <w:b/>
        </w:rPr>
        <w:tab/>
      </w:r>
      <w:r w:rsidR="002B282E">
        <w:t xml:space="preserve">Please estimate the total number of school districts </w:t>
      </w:r>
      <w:r w:rsidR="00CA2282">
        <w:t xml:space="preserve">with whom </w:t>
      </w:r>
      <w:r w:rsidR="002B282E">
        <w:t>you work.</w:t>
      </w:r>
      <w:r w:rsidR="00B31EA7">
        <w:t xml:space="preserve"> </w:t>
      </w:r>
    </w:p>
    <w:p w14:paraId="4CE9A6F3" w14:textId="74E0324F" w:rsidR="00AF007A" w:rsidRDefault="004415BC" w:rsidP="00EA4287">
      <w:pPr>
        <w:spacing w:line="240" w:lineRule="auto"/>
        <w:ind w:left="360" w:hanging="360"/>
      </w:pPr>
      <w:r>
        <w:t xml:space="preserve"> </w:t>
      </w:r>
      <w:r w:rsidR="00802F51">
        <w:t xml:space="preserve">[Note to Interviewer, for Q24., record numbers here.] </w:t>
      </w:r>
      <w:r w:rsidR="002B282E">
        <w:t xml:space="preserve">TOTAL NUMBER </w:t>
      </w:r>
      <w:r w:rsidR="00F02055">
        <w:t xml:space="preserve">of </w:t>
      </w:r>
      <w:r w:rsidR="00764D3C">
        <w:t>school dist</w:t>
      </w:r>
      <w:r w:rsidR="00841001">
        <w:t>r</w:t>
      </w:r>
      <w:r w:rsidR="00764D3C">
        <w:t>icts</w:t>
      </w:r>
      <w:r w:rsidR="002B282E">
        <w:t xml:space="preserve">: </w:t>
      </w:r>
      <w:r w:rsidR="002B282E">
        <w:rPr>
          <w:u w:val="single"/>
        </w:rPr>
        <w:tab/>
      </w:r>
      <w:r w:rsidR="002B282E">
        <w:rPr>
          <w:u w:val="single"/>
        </w:rPr>
        <w:tab/>
      </w:r>
      <w:r w:rsidR="00CA2282">
        <w:rPr>
          <w:u w:val="single"/>
        </w:rPr>
        <w:t>.</w:t>
      </w:r>
      <w:r w:rsidR="00CA2282" w:rsidRPr="004415BC">
        <w:t xml:space="preserve"> </w:t>
      </w:r>
      <w:r w:rsidRPr="004415BC">
        <w:t xml:space="preserve"> </w:t>
      </w:r>
    </w:p>
    <w:p w14:paraId="2EA7D86D" w14:textId="08420FB8" w:rsidR="00AF007A" w:rsidRDefault="00AF007A" w:rsidP="0060490F">
      <w:pPr>
        <w:spacing w:after="180" w:line="240" w:lineRule="auto"/>
        <w:ind w:left="720" w:hanging="360"/>
      </w:pPr>
      <w:r w:rsidRPr="00EA4287">
        <w:rPr>
          <w:b/>
        </w:rPr>
        <w:t>24a</w:t>
      </w:r>
      <w:r>
        <w:t>. Within these districts, about how many schools does this represent?</w:t>
      </w:r>
    </w:p>
    <w:p w14:paraId="60CB9770" w14:textId="3AD62510" w:rsidR="00802F51" w:rsidRDefault="00AF007A" w:rsidP="0060490F">
      <w:pPr>
        <w:spacing w:after="180" w:line="240" w:lineRule="auto"/>
        <w:ind w:left="720" w:hanging="360"/>
      </w:pPr>
      <w:r>
        <w:t>[Note to Interviewer, for Q24a, record number here.]</w:t>
      </w:r>
      <w:r w:rsidR="00206C28">
        <w:t xml:space="preserve">TOTAL </w:t>
      </w:r>
      <w:r w:rsidR="00F02055">
        <w:t xml:space="preserve">NUMBER of schools:__________. </w:t>
      </w:r>
    </w:p>
    <w:p w14:paraId="1882F606" w14:textId="44589826" w:rsidR="00EA4287" w:rsidRDefault="00EA4287" w:rsidP="00EA4287">
      <w:pPr>
        <w:spacing w:after="180" w:line="240" w:lineRule="auto"/>
        <w:ind w:left="360"/>
      </w:pPr>
      <w:r>
        <w:rPr>
          <w:b/>
        </w:rPr>
        <w:t xml:space="preserve">24b.  </w:t>
      </w:r>
      <w:r w:rsidR="00802F51">
        <w:rPr>
          <w:b/>
        </w:rPr>
        <w:t xml:space="preserve">For these schools, </w:t>
      </w:r>
      <w:r w:rsidR="00802F51">
        <w:t>d</w:t>
      </w:r>
      <w:r w:rsidR="00CA2282" w:rsidRPr="004415BC">
        <w:t>o you have an estimate of how many of these are urban, suburban and rural?</w:t>
      </w:r>
      <w:r w:rsidR="0060490F">
        <w:t xml:space="preserve"> [IF NECESSARY: By urban, we mean an area with high population and infrastructure density. By suburban, we mean a smaller community</w:t>
      </w:r>
      <w:r w:rsidR="00394CD3">
        <w:t xml:space="preserve"> outside of, but</w:t>
      </w:r>
      <w:r w:rsidR="0060490F">
        <w:t xml:space="preserve"> within </w:t>
      </w:r>
      <w:r w:rsidR="009916D7">
        <w:t>the</w:t>
      </w:r>
      <w:r w:rsidR="0060490F">
        <w:t xml:space="preserve"> vicinity of</w:t>
      </w:r>
      <w:r w:rsidR="004D2B9E">
        <w:t>,</w:t>
      </w:r>
      <w:r w:rsidR="0060490F">
        <w:t xml:space="preserve"> an urban area. By rural, we mean non-metro areas, located </w:t>
      </w:r>
      <w:r w:rsidR="009916D7">
        <w:t>in areas with low populations of people</w:t>
      </w:r>
      <w:r w:rsidR="0060490F">
        <w:t>.]</w:t>
      </w:r>
    </w:p>
    <w:p w14:paraId="7324F268" w14:textId="6B7482C1" w:rsidR="00EA4287" w:rsidRPr="00EA4287" w:rsidRDefault="00EA4287" w:rsidP="00EA4287">
      <w:pPr>
        <w:spacing w:after="180" w:line="240" w:lineRule="auto"/>
        <w:ind w:left="360"/>
      </w:pPr>
      <w:r w:rsidRPr="00EA4287">
        <w:t>Percent urban_________________.</w:t>
      </w:r>
    </w:p>
    <w:p w14:paraId="6FC9136E" w14:textId="4960C55A" w:rsidR="00EA4287" w:rsidRPr="00EA4287" w:rsidRDefault="00EA4287" w:rsidP="00EA4287">
      <w:pPr>
        <w:spacing w:after="180" w:line="240" w:lineRule="auto"/>
        <w:ind w:left="360"/>
      </w:pPr>
      <w:r w:rsidRPr="00EA4287">
        <w:t>Percent suburban________________.</w:t>
      </w:r>
    </w:p>
    <w:p w14:paraId="6AD7C81A" w14:textId="19D8DFE6" w:rsidR="00EA4287" w:rsidRDefault="00EA4287" w:rsidP="00695950">
      <w:pPr>
        <w:spacing w:after="180" w:line="240" w:lineRule="auto"/>
        <w:ind w:left="360"/>
      </w:pPr>
      <w:r w:rsidRPr="00EA4287">
        <w:t>Percent rural____________________.</w:t>
      </w:r>
    </w:p>
    <w:p w14:paraId="5DA2C594" w14:textId="30123B25" w:rsidR="00EA4287" w:rsidRDefault="00FA2882" w:rsidP="00695950">
      <w:pPr>
        <w:spacing w:after="180" w:line="240" w:lineRule="auto"/>
        <w:ind w:left="360"/>
      </w:pPr>
      <w:r w:rsidRPr="005A15F4">
        <w:rPr>
          <w:b/>
        </w:rPr>
        <w:t>2</w:t>
      </w:r>
      <w:r w:rsidR="00F02055">
        <w:rPr>
          <w:b/>
        </w:rPr>
        <w:t>4</w:t>
      </w:r>
      <w:r w:rsidR="00EA4287">
        <w:rPr>
          <w:b/>
        </w:rPr>
        <w:t>c</w:t>
      </w:r>
      <w:r w:rsidR="004415BC" w:rsidRPr="004415BC">
        <w:t xml:space="preserve">. </w:t>
      </w:r>
      <w:r w:rsidR="00F02055">
        <w:t xml:space="preserve">What </w:t>
      </w:r>
      <w:r w:rsidR="00CA2282" w:rsidRPr="004415BC">
        <w:t xml:space="preserve">TOTAL NUMBER </w:t>
      </w:r>
      <w:r w:rsidR="00F02055">
        <w:t>of</w:t>
      </w:r>
      <w:r w:rsidR="00F02055" w:rsidRPr="004415BC">
        <w:t xml:space="preserve"> </w:t>
      </w:r>
      <w:r w:rsidR="00CA2282" w:rsidRPr="004415BC">
        <w:t>States</w:t>
      </w:r>
      <w:r w:rsidR="00F02055">
        <w:t xml:space="preserve"> </w:t>
      </w:r>
      <w:r w:rsidR="00802F51">
        <w:t>do</w:t>
      </w:r>
      <w:r w:rsidR="00F02055">
        <w:t xml:space="preserve"> th</w:t>
      </w:r>
      <w:r w:rsidR="00802F51">
        <w:t>e</w:t>
      </w:r>
      <w:r w:rsidR="00F02055">
        <w:t>s</w:t>
      </w:r>
      <w:r w:rsidR="00802F51">
        <w:t>e</w:t>
      </w:r>
      <w:r w:rsidR="00F02055">
        <w:t xml:space="preserve"> </w:t>
      </w:r>
      <w:r w:rsidR="00802F51">
        <w:t xml:space="preserve">districts/schools </w:t>
      </w:r>
      <w:r w:rsidR="00F02055">
        <w:t>represent?</w:t>
      </w:r>
      <w:r w:rsidR="00CA2282" w:rsidRPr="004415BC">
        <w:t xml:space="preserve"> ___________________</w:t>
      </w:r>
    </w:p>
    <w:p w14:paraId="4673C3F2" w14:textId="77777777" w:rsidR="00695950" w:rsidRDefault="00695950" w:rsidP="00695950">
      <w:pPr>
        <w:spacing w:after="180" w:line="240" w:lineRule="auto"/>
        <w:ind w:left="360"/>
      </w:pPr>
    </w:p>
    <w:p w14:paraId="71AD1F2F" w14:textId="0FB45BE5" w:rsidR="002B282E" w:rsidRDefault="002B282E" w:rsidP="00AC6A83">
      <w:pPr>
        <w:spacing w:after="180" w:line="240" w:lineRule="auto"/>
      </w:pPr>
      <w:r>
        <w:t>Thinking about your definition of local, how many of the following do you directly source from?</w:t>
      </w:r>
    </w:p>
    <w:p w14:paraId="1992454A" w14:textId="48F10988" w:rsidR="002B282E" w:rsidRDefault="00FA2882" w:rsidP="00B61177">
      <w:pPr>
        <w:spacing w:line="240" w:lineRule="auto"/>
        <w:ind w:left="360" w:hanging="360"/>
      </w:pPr>
      <w:r>
        <w:rPr>
          <w:b/>
        </w:rPr>
        <w:t>2</w:t>
      </w:r>
      <w:r w:rsidR="003C2D06">
        <w:rPr>
          <w:b/>
        </w:rPr>
        <w:t>5</w:t>
      </w:r>
      <w:r w:rsidR="002B282E" w:rsidRPr="00A27BD5">
        <w:rPr>
          <w:b/>
        </w:rPr>
        <w:t>.</w:t>
      </w:r>
      <w:r w:rsidR="00C570E1">
        <w:rPr>
          <w:b/>
        </w:rPr>
        <w:tab/>
      </w:r>
      <w:r w:rsidR="002B282E">
        <w:t>How many</w:t>
      </w:r>
      <w:r w:rsidR="00E521D5">
        <w:t xml:space="preserve"> are</w:t>
      </w:r>
      <w:r w:rsidR="002B282E">
        <w:t xml:space="preserve"> </w:t>
      </w:r>
      <w:r w:rsidR="002B282E" w:rsidRPr="00044013">
        <w:rPr>
          <w:u w:val="single"/>
        </w:rPr>
        <w:t>local</w:t>
      </w:r>
      <w:r w:rsidR="002B282E">
        <w:t xml:space="preserve"> individual producers, farmers, ranchers or fishers?</w:t>
      </w:r>
      <w:r w:rsidR="00F02055">
        <w:t xml:space="preserve"> Please let me know if these are actuals or estimates.</w:t>
      </w:r>
      <w:r w:rsidR="002B282E">
        <w:t xml:space="preserve">  </w:t>
      </w:r>
    </w:p>
    <w:p w14:paraId="4FB3761D" w14:textId="5907FA16" w:rsidR="002B282E" w:rsidRDefault="00590CB6" w:rsidP="00B61177">
      <w:pPr>
        <w:spacing w:after="180" w:line="240" w:lineRule="auto"/>
        <w:ind w:firstLine="360"/>
      </w:pPr>
      <w:r>
        <w:t xml:space="preserve">NUMBER OF </w:t>
      </w:r>
      <w:r w:rsidR="00CA2282">
        <w:t>Farmers</w:t>
      </w:r>
      <w:r>
        <w:t xml:space="preserve">: </w:t>
      </w:r>
      <w:r>
        <w:rPr>
          <w:u w:val="single"/>
        </w:rPr>
        <w:tab/>
      </w:r>
      <w:r>
        <w:rPr>
          <w:u w:val="single"/>
        </w:rPr>
        <w:tab/>
      </w:r>
      <w:r>
        <w:t xml:space="preserve"> </w:t>
      </w:r>
      <w:r w:rsidR="00802F51">
        <w:t xml:space="preserve"> Actuals? (Y/N)</w:t>
      </w:r>
      <w:r>
        <w:t xml:space="preserve"> </w:t>
      </w:r>
      <w:r w:rsidR="00802F51">
        <w:tab/>
      </w:r>
      <w:r w:rsidR="00802F51">
        <w:tab/>
      </w:r>
      <w:r>
        <w:sym w:font="Wingdings" w:char="F071"/>
      </w:r>
      <w:r>
        <w:t xml:space="preserve"> DON’T KNOW</w:t>
      </w:r>
    </w:p>
    <w:p w14:paraId="030564B0" w14:textId="28D5DB9A" w:rsidR="00CA2282" w:rsidRDefault="00CA2282" w:rsidP="00B61177">
      <w:pPr>
        <w:spacing w:after="180" w:line="240" w:lineRule="auto"/>
        <w:ind w:firstLine="360"/>
      </w:pPr>
      <w:r>
        <w:t xml:space="preserve">NUMBER OF Ranchers: </w:t>
      </w:r>
      <w:r>
        <w:rPr>
          <w:u w:val="single"/>
        </w:rPr>
        <w:tab/>
      </w:r>
      <w:r>
        <w:rPr>
          <w:u w:val="single"/>
        </w:rPr>
        <w:tab/>
      </w:r>
      <w:r>
        <w:t xml:space="preserve">  </w:t>
      </w:r>
      <w:r w:rsidR="00802F51">
        <w:t xml:space="preserve">Actuals? (Y/N) </w:t>
      </w:r>
      <w:r w:rsidR="00802F51">
        <w:tab/>
      </w:r>
      <w:r w:rsidR="00802F51">
        <w:tab/>
      </w:r>
      <w:r>
        <w:sym w:font="Wingdings" w:char="F071"/>
      </w:r>
      <w:r>
        <w:t xml:space="preserve"> DON’T KNOW</w:t>
      </w:r>
    </w:p>
    <w:p w14:paraId="316178B0" w14:textId="2049675F" w:rsidR="00CA2282" w:rsidRDefault="00CA2282" w:rsidP="00B61177">
      <w:pPr>
        <w:spacing w:after="180" w:line="240" w:lineRule="auto"/>
        <w:ind w:firstLine="360"/>
      </w:pPr>
      <w:r>
        <w:t xml:space="preserve">NUMBER OF Fishers: </w:t>
      </w:r>
      <w:r>
        <w:rPr>
          <w:u w:val="single"/>
        </w:rPr>
        <w:tab/>
      </w:r>
      <w:r>
        <w:rPr>
          <w:u w:val="single"/>
        </w:rPr>
        <w:tab/>
      </w:r>
      <w:r>
        <w:t xml:space="preserve">  </w:t>
      </w:r>
      <w:r w:rsidR="00802F51">
        <w:t xml:space="preserve">Actuals? (Y/N) </w:t>
      </w:r>
      <w:r w:rsidR="00802F51">
        <w:tab/>
      </w:r>
      <w:r w:rsidR="00802F51">
        <w:tab/>
      </w:r>
      <w:r>
        <w:sym w:font="Wingdings" w:char="F071"/>
      </w:r>
      <w:r>
        <w:t xml:space="preserve"> DON’T KNOW</w:t>
      </w:r>
    </w:p>
    <w:p w14:paraId="2D4ED15F" w14:textId="0A9D1A9B" w:rsidR="00E76F20" w:rsidRDefault="00E76F20" w:rsidP="00B61177">
      <w:pPr>
        <w:spacing w:after="180" w:line="240" w:lineRule="auto"/>
        <w:ind w:firstLine="360"/>
      </w:pPr>
      <w:r>
        <w:t>[Note to Interviewer:  Use “other” if another type of producer is mentioned by R.]</w:t>
      </w:r>
    </w:p>
    <w:p w14:paraId="3CF003C3" w14:textId="5FBB3E38" w:rsidR="009D3BEC" w:rsidRDefault="009D3BEC" w:rsidP="00B61177">
      <w:pPr>
        <w:spacing w:after="180" w:line="240" w:lineRule="auto"/>
        <w:ind w:firstLine="360"/>
      </w:pPr>
      <w:r>
        <w:t>Other: _____________________</w:t>
      </w:r>
      <w:r w:rsidR="00E76F20">
        <w:tab/>
        <w:t xml:space="preserve"> Actuals? (Y/N) </w:t>
      </w:r>
      <w:r w:rsidR="00E76F20">
        <w:tab/>
      </w:r>
      <w:r w:rsidR="00E76F20">
        <w:tab/>
      </w:r>
      <w:r w:rsidR="00E76F20">
        <w:sym w:font="Wingdings" w:char="F071"/>
      </w:r>
      <w:r w:rsidR="00E76F20">
        <w:t xml:space="preserve"> DON’T KNOW </w:t>
      </w:r>
    </w:p>
    <w:p w14:paraId="7AC8E042" w14:textId="19944209" w:rsidR="003C2D06" w:rsidRDefault="003C2D06" w:rsidP="00B61177">
      <w:pPr>
        <w:spacing w:line="240" w:lineRule="auto"/>
        <w:ind w:left="360" w:hanging="360"/>
      </w:pPr>
      <w:r>
        <w:rPr>
          <w:b/>
        </w:rPr>
        <w:t>26</w:t>
      </w:r>
      <w:r w:rsidR="002B282E" w:rsidRPr="00A27BD5">
        <w:rPr>
          <w:b/>
        </w:rPr>
        <w:t>.</w:t>
      </w:r>
      <w:r w:rsidR="00C570E1">
        <w:tab/>
      </w:r>
      <w:r w:rsidR="002B282E">
        <w:t>How many</w:t>
      </w:r>
      <w:r w:rsidR="00E521D5">
        <w:t xml:space="preserve"> are</w:t>
      </w:r>
      <w:r w:rsidR="002B282E">
        <w:t xml:space="preserve"> </w:t>
      </w:r>
      <w:r w:rsidR="002B282E" w:rsidRPr="00044013">
        <w:rPr>
          <w:u w:val="single"/>
        </w:rPr>
        <w:t>local</w:t>
      </w:r>
      <w:r w:rsidR="002B282E">
        <w:t xml:space="preserve"> producer cooperatives, including farmer, rancher</w:t>
      </w:r>
      <w:r w:rsidR="00841001">
        <w:t>,</w:t>
      </w:r>
      <w:r w:rsidR="002B282E">
        <w:t xml:space="preserve"> or fisher cooperatives? </w:t>
      </w:r>
      <w:r w:rsidR="00F02055">
        <w:t>Do you know how many producers each cooperative represents? Please let me know if these are actuals or estimates.</w:t>
      </w:r>
    </w:p>
    <w:tbl>
      <w:tblPr>
        <w:tblStyle w:val="TableGrid"/>
        <w:tblW w:w="0" w:type="auto"/>
        <w:tblInd w:w="360" w:type="dxa"/>
        <w:tblLook w:val="04A0" w:firstRow="1" w:lastRow="0" w:firstColumn="1" w:lastColumn="0" w:noHBand="0" w:noVBand="1"/>
      </w:tblPr>
      <w:tblGrid>
        <w:gridCol w:w="3317"/>
        <w:gridCol w:w="3307"/>
        <w:gridCol w:w="3312"/>
      </w:tblGrid>
      <w:tr w:rsidR="00206C28" w14:paraId="0D10A634" w14:textId="77777777" w:rsidTr="00206C28">
        <w:tc>
          <w:tcPr>
            <w:tcW w:w="3432" w:type="dxa"/>
            <w:shd w:val="clear" w:color="auto" w:fill="D9D9D9" w:themeFill="background1" w:themeFillShade="D9"/>
          </w:tcPr>
          <w:p w14:paraId="00D34162" w14:textId="69631261" w:rsidR="003C2D06" w:rsidRPr="00206C28" w:rsidRDefault="003C2D06" w:rsidP="00B61177">
            <w:pPr>
              <w:rPr>
                <w:b/>
              </w:rPr>
            </w:pPr>
            <w:r w:rsidRPr="00206C28">
              <w:rPr>
                <w:b/>
              </w:rPr>
              <w:t>Cooperative Name/Type</w:t>
            </w:r>
          </w:p>
        </w:tc>
        <w:tc>
          <w:tcPr>
            <w:tcW w:w="3432" w:type="dxa"/>
            <w:shd w:val="clear" w:color="auto" w:fill="D9D9D9" w:themeFill="background1" w:themeFillShade="D9"/>
          </w:tcPr>
          <w:p w14:paraId="438006D2" w14:textId="7A52C748" w:rsidR="003C2D06" w:rsidRPr="00206C28" w:rsidRDefault="003C2D06" w:rsidP="00B61177">
            <w:pPr>
              <w:rPr>
                <w:b/>
              </w:rPr>
            </w:pPr>
            <w:r w:rsidRPr="00206C28">
              <w:rPr>
                <w:b/>
              </w:rPr>
              <w:t>Number of Producers</w:t>
            </w:r>
          </w:p>
        </w:tc>
        <w:tc>
          <w:tcPr>
            <w:tcW w:w="3432" w:type="dxa"/>
            <w:shd w:val="clear" w:color="auto" w:fill="D9D9D9" w:themeFill="background1" w:themeFillShade="D9"/>
          </w:tcPr>
          <w:p w14:paraId="2192854D" w14:textId="54B40A1E" w:rsidR="003C2D06" w:rsidRPr="00206C28" w:rsidRDefault="003C2D06" w:rsidP="00B61177">
            <w:pPr>
              <w:rPr>
                <w:b/>
              </w:rPr>
            </w:pPr>
            <w:r w:rsidRPr="00206C28">
              <w:rPr>
                <w:b/>
              </w:rPr>
              <w:t>Estimated?</w:t>
            </w:r>
          </w:p>
        </w:tc>
      </w:tr>
      <w:tr w:rsidR="003C2D06" w14:paraId="79338F8E" w14:textId="77777777" w:rsidTr="003C2D06">
        <w:tc>
          <w:tcPr>
            <w:tcW w:w="3432" w:type="dxa"/>
          </w:tcPr>
          <w:p w14:paraId="6855D4E7" w14:textId="77777777" w:rsidR="003C2D06" w:rsidRDefault="003C2D06" w:rsidP="00B61177"/>
          <w:p w14:paraId="52C4DA74" w14:textId="77777777" w:rsidR="006E39DC" w:rsidRDefault="006E39DC" w:rsidP="00B61177"/>
        </w:tc>
        <w:tc>
          <w:tcPr>
            <w:tcW w:w="3432" w:type="dxa"/>
          </w:tcPr>
          <w:p w14:paraId="64FD6B81" w14:textId="77777777" w:rsidR="003C2D06" w:rsidRDefault="003C2D06" w:rsidP="00B61177"/>
        </w:tc>
        <w:tc>
          <w:tcPr>
            <w:tcW w:w="3432" w:type="dxa"/>
          </w:tcPr>
          <w:p w14:paraId="69122C1F" w14:textId="77777777" w:rsidR="003C2D06" w:rsidRDefault="003C2D06" w:rsidP="00B61177"/>
        </w:tc>
      </w:tr>
      <w:tr w:rsidR="003C2D06" w14:paraId="29EF5AB4" w14:textId="77777777" w:rsidTr="003C2D06">
        <w:tc>
          <w:tcPr>
            <w:tcW w:w="3432" w:type="dxa"/>
          </w:tcPr>
          <w:p w14:paraId="3FD58845" w14:textId="77777777" w:rsidR="003C2D06" w:rsidRDefault="003C2D06" w:rsidP="00B61177"/>
          <w:p w14:paraId="4A1722D0" w14:textId="77777777" w:rsidR="006E39DC" w:rsidRDefault="006E39DC" w:rsidP="00B61177"/>
        </w:tc>
        <w:tc>
          <w:tcPr>
            <w:tcW w:w="3432" w:type="dxa"/>
          </w:tcPr>
          <w:p w14:paraId="749F5283" w14:textId="77777777" w:rsidR="003C2D06" w:rsidRDefault="003C2D06" w:rsidP="00B61177"/>
        </w:tc>
        <w:tc>
          <w:tcPr>
            <w:tcW w:w="3432" w:type="dxa"/>
          </w:tcPr>
          <w:p w14:paraId="1F2D5A56" w14:textId="77777777" w:rsidR="003C2D06" w:rsidRDefault="003C2D06" w:rsidP="00B61177"/>
        </w:tc>
      </w:tr>
      <w:tr w:rsidR="003C2D06" w14:paraId="0CBA9D7B" w14:textId="77777777" w:rsidTr="003C2D06">
        <w:tc>
          <w:tcPr>
            <w:tcW w:w="3432" w:type="dxa"/>
          </w:tcPr>
          <w:p w14:paraId="7DD99D8C" w14:textId="77777777" w:rsidR="003C2D06" w:rsidRDefault="003C2D06" w:rsidP="00B61177"/>
          <w:p w14:paraId="5E776D7A" w14:textId="77777777" w:rsidR="006E39DC" w:rsidRDefault="006E39DC" w:rsidP="00B61177"/>
        </w:tc>
        <w:tc>
          <w:tcPr>
            <w:tcW w:w="3432" w:type="dxa"/>
          </w:tcPr>
          <w:p w14:paraId="26AFC31B" w14:textId="77777777" w:rsidR="003C2D06" w:rsidRDefault="003C2D06" w:rsidP="00B61177"/>
        </w:tc>
        <w:tc>
          <w:tcPr>
            <w:tcW w:w="3432" w:type="dxa"/>
          </w:tcPr>
          <w:p w14:paraId="3FDC97DC" w14:textId="77777777" w:rsidR="003C2D06" w:rsidRDefault="003C2D06" w:rsidP="00B61177"/>
        </w:tc>
      </w:tr>
    </w:tbl>
    <w:p w14:paraId="469DE72D" w14:textId="14BC2D37" w:rsidR="004415BC" w:rsidRDefault="003C2D06" w:rsidP="00C570E1">
      <w:pPr>
        <w:spacing w:before="240" w:after="180" w:line="240" w:lineRule="auto"/>
        <w:ind w:left="360" w:hanging="360"/>
        <w:rPr>
          <w:b/>
        </w:rPr>
      </w:pPr>
      <w:r w:rsidRPr="003C2D06">
        <w:rPr>
          <w:b/>
        </w:rPr>
        <w:t>27</w:t>
      </w:r>
      <w:r>
        <w:t>.</w:t>
      </w:r>
      <w:r w:rsidR="00C570E1">
        <w:tab/>
      </w:r>
      <w:r>
        <w:t>Do you source from</w:t>
      </w:r>
      <w:r w:rsidR="00F02055">
        <w:t xml:space="preserve"> “food hubs”</w:t>
      </w:r>
      <w:r>
        <w:t xml:space="preserve">? </w:t>
      </w:r>
      <w:r w:rsidR="00E521D5">
        <w:t>Please describe your relationship with the food hubs and what kinds of items you source in that manner.</w:t>
      </w:r>
    </w:p>
    <w:p w14:paraId="5FE1F984" w14:textId="54EE85D8" w:rsidR="002B282E" w:rsidRDefault="003C2D06" w:rsidP="00B61177">
      <w:pPr>
        <w:spacing w:line="240" w:lineRule="auto"/>
        <w:ind w:left="360" w:hanging="360"/>
      </w:pPr>
      <w:r>
        <w:rPr>
          <w:b/>
        </w:rPr>
        <w:t>28</w:t>
      </w:r>
      <w:r w:rsidR="00B61177" w:rsidRPr="00A27BD5">
        <w:rPr>
          <w:b/>
        </w:rPr>
        <w:t>.</w:t>
      </w:r>
      <w:r w:rsidR="00C570E1">
        <w:rPr>
          <w:b/>
        </w:rPr>
        <w:tab/>
      </w:r>
      <w:r w:rsidR="002B282E">
        <w:t xml:space="preserve">What </w:t>
      </w:r>
      <w:r w:rsidR="00CC76A7">
        <w:t>were</w:t>
      </w:r>
      <w:r w:rsidR="002B282E">
        <w:t xml:space="preserve"> your </w:t>
      </w:r>
      <w:r w:rsidR="00386CEA">
        <w:t>company</w:t>
      </w:r>
      <w:r w:rsidR="002B282E">
        <w:t xml:space="preserve">’s estimated total sales for all customers in 2018?  Please include all customers, and not just </w:t>
      </w:r>
      <w:r w:rsidR="00755570">
        <w:t>school district</w:t>
      </w:r>
      <w:r w:rsidR="002B282E">
        <w:t>s.</w:t>
      </w:r>
      <w:r w:rsidR="00B31EA7">
        <w:t xml:space="preserve"> </w:t>
      </w:r>
    </w:p>
    <w:p w14:paraId="7B2E19DC" w14:textId="77777777" w:rsidR="002B282E" w:rsidRPr="00B14CA1" w:rsidRDefault="002B282E" w:rsidP="002B282E">
      <w:pPr>
        <w:pStyle w:val="BodyText"/>
        <w:ind w:left="270"/>
      </w:pPr>
      <w:r>
        <w:t xml:space="preserve">TOTAL SALES ($) </w:t>
      </w:r>
      <w:r>
        <w:rPr>
          <w:u w:val="single"/>
        </w:rPr>
        <w:tab/>
      </w:r>
      <w:r>
        <w:rPr>
          <w:u w:val="single"/>
        </w:rPr>
        <w:tab/>
      </w:r>
      <w:r>
        <w:rPr>
          <w:u w:val="single"/>
        </w:rPr>
        <w:tab/>
      </w:r>
    </w:p>
    <w:p w14:paraId="32A3161E" w14:textId="62EF8430" w:rsidR="002B282E" w:rsidRDefault="003C2D06" w:rsidP="00B61177">
      <w:pPr>
        <w:spacing w:line="240" w:lineRule="auto"/>
        <w:ind w:left="360" w:hanging="360"/>
      </w:pPr>
      <w:r>
        <w:rPr>
          <w:b/>
        </w:rPr>
        <w:t>29</w:t>
      </w:r>
      <w:r w:rsidR="00B61177" w:rsidRPr="00A27BD5">
        <w:rPr>
          <w:b/>
        </w:rPr>
        <w:t>.</w:t>
      </w:r>
      <w:r w:rsidR="00C570E1">
        <w:rPr>
          <w:b/>
        </w:rPr>
        <w:tab/>
      </w:r>
      <w:r w:rsidR="002B282E">
        <w:t xml:space="preserve">What percentage of your </w:t>
      </w:r>
      <w:r w:rsidR="00386CEA">
        <w:t>company</w:t>
      </w:r>
      <w:r w:rsidR="002B282E">
        <w:t>’s total sales was accounted for by sales to school districts in 2018?</w:t>
      </w:r>
      <w:r w:rsidR="00B31EA7">
        <w:t xml:space="preserve"> </w:t>
      </w:r>
    </w:p>
    <w:p w14:paraId="359446DB" w14:textId="04A6D993" w:rsidR="002B282E" w:rsidRPr="00B14CA1" w:rsidRDefault="002B282E" w:rsidP="002B282E">
      <w:pPr>
        <w:pStyle w:val="BodyText"/>
        <w:ind w:left="270"/>
      </w:pPr>
      <w:r>
        <w:t xml:space="preserve">PERCENTAGE TO school districts (%) </w:t>
      </w:r>
      <w:r>
        <w:rPr>
          <w:u w:val="single"/>
        </w:rPr>
        <w:tab/>
      </w:r>
      <w:r>
        <w:rPr>
          <w:u w:val="single"/>
        </w:rPr>
        <w:tab/>
      </w:r>
      <w:r>
        <w:rPr>
          <w:u w:val="single"/>
        </w:rPr>
        <w:tab/>
      </w:r>
      <w:r>
        <w:rPr>
          <w:u w:val="single"/>
        </w:rPr>
        <w:tab/>
      </w:r>
    </w:p>
    <w:p w14:paraId="2DD17B7B" w14:textId="5732F00B" w:rsidR="00954A00" w:rsidRDefault="00523F49" w:rsidP="00B61177">
      <w:pPr>
        <w:spacing w:line="240" w:lineRule="auto"/>
        <w:ind w:left="360" w:hanging="360"/>
      </w:pPr>
      <w:r>
        <w:rPr>
          <w:b/>
        </w:rPr>
        <w:t>3</w:t>
      </w:r>
      <w:r w:rsidR="003C2D06">
        <w:rPr>
          <w:b/>
        </w:rPr>
        <w:t>0</w:t>
      </w:r>
      <w:r w:rsidR="00B61177" w:rsidRPr="00A27BD5">
        <w:rPr>
          <w:b/>
        </w:rPr>
        <w:t>.</w:t>
      </w:r>
      <w:r w:rsidR="00C570E1">
        <w:rPr>
          <w:b/>
        </w:rPr>
        <w:tab/>
      </w:r>
      <w:r w:rsidR="009D3BEC">
        <w:rPr>
          <w:b/>
        </w:rPr>
        <w:t xml:space="preserve">Earlier, you defined local as: [insert response from Q2.] </w:t>
      </w:r>
      <w:r w:rsidR="009D3BEC">
        <w:t>Using that</w:t>
      </w:r>
      <w:r w:rsidR="002B282E">
        <w:t xml:space="preserve"> definition of local, what is the estimated percentage of your total school district sales that were local food in 2018?  [IF NECESSARY: For this question, the term local is defined as ANSWER TO QUESTION </w:t>
      </w:r>
      <w:r w:rsidR="00A2332D">
        <w:t>2</w:t>
      </w:r>
      <w:r w:rsidR="002B282E">
        <w:t xml:space="preserve">] </w:t>
      </w:r>
    </w:p>
    <w:p w14:paraId="146EFDC1" w14:textId="4A184079" w:rsidR="002B282E" w:rsidRDefault="00AC6A83" w:rsidP="00954A00">
      <w:pPr>
        <w:ind w:left="180"/>
        <w:rPr>
          <w:u w:val="single"/>
        </w:rPr>
      </w:pPr>
      <w:r>
        <w:t xml:space="preserve">PERCENTAGE LOCAL SALES </w:t>
      </w:r>
      <w:r w:rsidR="002B282E">
        <w:t xml:space="preserve">(%) </w:t>
      </w:r>
      <w:r w:rsidR="002B282E" w:rsidRPr="00954A00">
        <w:rPr>
          <w:u w:val="single"/>
        </w:rPr>
        <w:tab/>
      </w:r>
      <w:r w:rsidR="002B282E" w:rsidRPr="00954A00">
        <w:rPr>
          <w:u w:val="single"/>
        </w:rPr>
        <w:tab/>
      </w:r>
      <w:r w:rsidR="002B282E" w:rsidRPr="00954A00">
        <w:rPr>
          <w:u w:val="single"/>
        </w:rPr>
        <w:tab/>
      </w:r>
      <w:r w:rsidR="002B282E" w:rsidRPr="00954A00">
        <w:rPr>
          <w:u w:val="single"/>
        </w:rPr>
        <w:tab/>
      </w:r>
    </w:p>
    <w:p w14:paraId="67EF4897" w14:textId="37FD2384" w:rsidR="00E76F20" w:rsidRPr="00EA4287" w:rsidRDefault="00E76F20" w:rsidP="00E76F20">
      <w:pPr>
        <w:rPr>
          <w:b/>
          <w:u w:val="single"/>
        </w:rPr>
      </w:pPr>
      <w:r w:rsidRPr="00EA4287">
        <w:rPr>
          <w:b/>
          <w:u w:val="single"/>
        </w:rPr>
        <w:t>Final Thoughts</w:t>
      </w:r>
    </w:p>
    <w:p w14:paraId="61C0AEC2" w14:textId="23795FBC" w:rsidR="00E76F20" w:rsidRPr="00EA4287" w:rsidRDefault="00E76F20" w:rsidP="00E76F20">
      <w:r w:rsidRPr="00EA4287">
        <w:t>Now, we’d like to find out from you if there are things we may have left out or you think are important for us to know about farm to school efforts or local food sourcing.</w:t>
      </w:r>
    </w:p>
    <w:p w14:paraId="458C4302" w14:textId="627AF508" w:rsidR="00E76F20" w:rsidRDefault="00E76F20" w:rsidP="00E76F20">
      <w:pPr>
        <w:pStyle w:val="CommentText"/>
        <w:rPr>
          <w:sz w:val="22"/>
          <w:szCs w:val="22"/>
        </w:rPr>
      </w:pPr>
      <w:r w:rsidRPr="00E76F20">
        <w:rPr>
          <w:b/>
          <w:sz w:val="22"/>
          <w:szCs w:val="22"/>
        </w:rPr>
        <w:t>31</w:t>
      </w:r>
      <w:r>
        <w:rPr>
          <w:sz w:val="22"/>
          <w:szCs w:val="22"/>
        </w:rPr>
        <w:t xml:space="preserve">. </w:t>
      </w:r>
      <w:r w:rsidRPr="004415BC">
        <w:rPr>
          <w:sz w:val="22"/>
          <w:szCs w:val="22"/>
        </w:rPr>
        <w:t xml:space="preserve">From your perspective, what action(s) could schools and/or school districts take to make it easier to fulfill their local (product) requests? </w:t>
      </w:r>
    </w:p>
    <w:p w14:paraId="79E0F10C" w14:textId="137D5629" w:rsidR="00E76F20" w:rsidRPr="00DA1645" w:rsidRDefault="00E76F20" w:rsidP="00E76F20">
      <w:r>
        <w:rPr>
          <w:b/>
        </w:rPr>
        <w:t>32</w:t>
      </w:r>
      <w:r>
        <w:t xml:space="preserve">. </w:t>
      </w:r>
      <w:r w:rsidRPr="004415BC">
        <w:t>What resources, if any, could your company (or the industry) use to better meet local product requests?</w:t>
      </w:r>
    </w:p>
    <w:p w14:paraId="728FB56E" w14:textId="434D71AC" w:rsidR="00A67ED2" w:rsidRDefault="00523F49" w:rsidP="00E76F20">
      <w:pPr>
        <w:pStyle w:val="CommentText"/>
        <w:ind w:left="360" w:hanging="360"/>
        <w:rPr>
          <w:b/>
          <w:u w:val="single"/>
        </w:rPr>
      </w:pPr>
      <w:r>
        <w:rPr>
          <w:rFonts w:cstheme="minorHAnsi"/>
          <w:b/>
          <w:sz w:val="22"/>
          <w:szCs w:val="22"/>
        </w:rPr>
        <w:t>3</w:t>
      </w:r>
      <w:r w:rsidR="00E76F20">
        <w:rPr>
          <w:rFonts w:cstheme="minorHAnsi"/>
          <w:b/>
          <w:sz w:val="22"/>
          <w:szCs w:val="22"/>
        </w:rPr>
        <w:t>3</w:t>
      </w:r>
      <w:r w:rsidR="00590CB6" w:rsidRPr="004415BC">
        <w:rPr>
          <w:rFonts w:cstheme="minorHAnsi"/>
          <w:sz w:val="22"/>
          <w:szCs w:val="22"/>
        </w:rPr>
        <w:t>.</w:t>
      </w:r>
      <w:r w:rsidR="00E76F20">
        <w:rPr>
          <w:rFonts w:cstheme="minorHAnsi"/>
          <w:sz w:val="22"/>
          <w:szCs w:val="22"/>
        </w:rPr>
        <w:t xml:space="preserve">  </w:t>
      </w:r>
      <w:r w:rsidR="00A67ED2" w:rsidRPr="004415BC">
        <w:rPr>
          <w:sz w:val="22"/>
          <w:szCs w:val="22"/>
        </w:rPr>
        <w:t>Is there anything else you would like to tell us about farm to school</w:t>
      </w:r>
      <w:r w:rsidR="00F30B50" w:rsidRPr="004415BC">
        <w:rPr>
          <w:sz w:val="22"/>
          <w:szCs w:val="22"/>
        </w:rPr>
        <w:t xml:space="preserve"> or local food sourcing</w:t>
      </w:r>
      <w:r w:rsidR="00A67ED2" w:rsidRPr="004415BC">
        <w:rPr>
          <w:sz w:val="22"/>
          <w:szCs w:val="22"/>
        </w:rPr>
        <w:t>?</w:t>
      </w:r>
      <w:r w:rsidR="00CA2282" w:rsidRPr="004415BC">
        <w:rPr>
          <w:sz w:val="22"/>
          <w:szCs w:val="22"/>
        </w:rPr>
        <w:t xml:space="preserve"> </w:t>
      </w:r>
    </w:p>
    <w:p w14:paraId="5C21CB7D" w14:textId="0654DA38" w:rsidR="004C12BB" w:rsidRPr="00B61177" w:rsidRDefault="004C12BB" w:rsidP="004251B6">
      <w:pPr>
        <w:pStyle w:val="BodyText"/>
        <w:rPr>
          <w:b/>
          <w:u w:val="single"/>
        </w:rPr>
      </w:pPr>
      <w:r w:rsidRPr="00B61177">
        <w:rPr>
          <w:b/>
          <w:u w:val="single"/>
        </w:rPr>
        <w:t>CLOSING</w:t>
      </w:r>
    </w:p>
    <w:p w14:paraId="47071836" w14:textId="08A5A266" w:rsidR="000B6CA3" w:rsidRPr="004251B6" w:rsidRDefault="000B6CA3" w:rsidP="004251B6">
      <w:pPr>
        <w:pStyle w:val="BodyText"/>
        <w:rPr>
          <w:b/>
        </w:rPr>
      </w:pPr>
      <w:r w:rsidRPr="004251B6">
        <w:rPr>
          <w:b/>
        </w:rPr>
        <w:t>T</w:t>
      </w:r>
      <w:r w:rsidR="00A8412A" w:rsidRPr="004251B6">
        <w:rPr>
          <w:b/>
        </w:rPr>
        <w:t xml:space="preserve">hank you </w:t>
      </w:r>
      <w:r w:rsidRPr="004251B6">
        <w:rPr>
          <w:b/>
        </w:rPr>
        <w:t xml:space="preserve">for completing </w:t>
      </w:r>
      <w:r w:rsidR="00E50713" w:rsidRPr="004251B6">
        <w:rPr>
          <w:b/>
        </w:rPr>
        <w:t xml:space="preserve">the </w:t>
      </w:r>
      <w:r w:rsidR="00CE20C4" w:rsidRPr="004251B6">
        <w:rPr>
          <w:b/>
        </w:rPr>
        <w:t xml:space="preserve">Distributor </w:t>
      </w:r>
      <w:r w:rsidR="003266AE">
        <w:rPr>
          <w:b/>
        </w:rPr>
        <w:t>Interview</w:t>
      </w:r>
      <w:r w:rsidR="00E50713" w:rsidRPr="004251B6">
        <w:rPr>
          <w:b/>
        </w:rPr>
        <w:t xml:space="preserve">! </w:t>
      </w:r>
      <w:r w:rsidR="00E521D5">
        <w:rPr>
          <w:b/>
        </w:rPr>
        <w:t xml:space="preserve">Do you have any questions for me? </w:t>
      </w:r>
    </w:p>
    <w:p w14:paraId="14BA7ED1" w14:textId="7F7FD262" w:rsidR="004251B6" w:rsidRDefault="00C527A6" w:rsidP="004251B6">
      <w:pPr>
        <w:pStyle w:val="BodyText"/>
      </w:pPr>
      <w:r>
        <w:t>If you have any additional questions or comments, p</w:t>
      </w:r>
      <w:r w:rsidRPr="009D23B4">
        <w:t xml:space="preserve">lease </w:t>
      </w:r>
      <w:hyperlink r:id="rId12" w:history="1">
        <w:r w:rsidR="00C5650B" w:rsidRPr="00AC6A83">
          <w:rPr>
            <w:rStyle w:val="Hyperlink"/>
            <w:color w:val="000000" w:themeColor="text1"/>
            <w:u w:val="none"/>
          </w:rPr>
          <w:t>feel</w:t>
        </w:r>
      </w:hyperlink>
      <w:r w:rsidR="00C5650B" w:rsidRPr="00AC6A83">
        <w:rPr>
          <w:color w:val="000000" w:themeColor="text1"/>
        </w:rPr>
        <w:t xml:space="preserve"> </w:t>
      </w:r>
      <w:r w:rsidR="00C5650B">
        <w:t xml:space="preserve">free to contact our project team, toll-free, at </w:t>
      </w:r>
      <w:r w:rsidR="007B79BF">
        <w:t xml:space="preserve">866-778-1316 </w:t>
      </w:r>
      <w:r w:rsidR="00C5650B">
        <w:t>or by email at farmtoschool@abtassoc.com</w:t>
      </w:r>
      <w:r>
        <w:t xml:space="preserve">. </w:t>
      </w:r>
    </w:p>
    <w:sectPr w:rsidR="004251B6" w:rsidSect="00EA713A">
      <w:headerReference w:type="default" r:id="rId13"/>
      <w:footerReference w:type="default" r:id="rId14"/>
      <w:pgSz w:w="12240" w:h="15840"/>
      <w:pgMar w:top="1440" w:right="1080" w:bottom="1440" w:left="1080" w:header="432" w:footer="432"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31EE" w16cid:durableId="1E84512C"/>
  <w16cid:commentId w16cid:paraId="63CBF6C2" w16cid:durableId="1E845346"/>
  <w16cid:commentId w16cid:paraId="2AB316D8" w16cid:durableId="1E845349"/>
  <w16cid:commentId w16cid:paraId="0EAD7E58" w16cid:durableId="1E8452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D71285" w14:textId="77777777" w:rsidR="00B63D0B" w:rsidRDefault="00B63D0B" w:rsidP="00667426">
      <w:pPr>
        <w:spacing w:after="0" w:line="240" w:lineRule="auto"/>
      </w:pPr>
      <w:r>
        <w:separator/>
      </w:r>
    </w:p>
  </w:endnote>
  <w:endnote w:type="continuationSeparator" w:id="0">
    <w:p w14:paraId="120B953D" w14:textId="77777777" w:rsidR="00B63D0B" w:rsidRDefault="00B63D0B" w:rsidP="00667426">
      <w:pPr>
        <w:spacing w:after="0" w:line="240" w:lineRule="auto"/>
      </w:pPr>
      <w:r>
        <w:continuationSeparator/>
      </w:r>
    </w:p>
  </w:endnote>
  <w:endnote w:type="continuationNotice" w:id="1">
    <w:p w14:paraId="1616D45C" w14:textId="77777777" w:rsidR="00B63D0B" w:rsidRDefault="00B63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1550C" w14:textId="77777777" w:rsidR="00775843" w:rsidRPr="007A7491" w:rsidRDefault="00775843" w:rsidP="007A7491">
    <w:pPr>
      <w:pStyle w:val="Footer"/>
      <w:pBdr>
        <w:top w:val="thinThickSmallGap" w:sz="24" w:space="0" w:color="622423" w:themeColor="accent2" w:themeShade="7F"/>
      </w:pBdr>
      <w:rPr>
        <w:rFonts w:eastAsiaTheme="majorEastAsia" w:cstheme="minorHAnsi"/>
        <w:b/>
        <w:sz w:val="20"/>
      </w:rPr>
    </w:pPr>
    <w:r>
      <w:rPr>
        <w:rFonts w:eastAsiaTheme="majorEastAsia" w:cstheme="minorHAnsi"/>
        <w:b/>
        <w:sz w:val="20"/>
      </w:rPr>
      <w:t xml:space="preserve">2019 USDA </w:t>
    </w:r>
    <w:r w:rsidRPr="00D3093D">
      <w:rPr>
        <w:rFonts w:eastAsiaTheme="majorEastAsia" w:cstheme="minorHAnsi"/>
        <w:b/>
        <w:sz w:val="20"/>
      </w:rPr>
      <w:t>FARM TO SCHOOL CENSUS</w:t>
    </w:r>
    <w:r w:rsidRPr="00D3093D">
      <w:rPr>
        <w:rFonts w:eastAsiaTheme="majorEastAsia" w:cstheme="majorBidi"/>
        <w:b/>
        <w:sz w:val="20"/>
      </w:rPr>
      <w:ptab w:relativeTo="margin" w:alignment="right" w:leader="none"/>
    </w:r>
    <w:r w:rsidRPr="00D3093D">
      <w:rPr>
        <w:rFonts w:eastAsiaTheme="majorEastAsia" w:cstheme="majorBidi"/>
        <w:b/>
        <w:sz w:val="20"/>
      </w:rPr>
      <w:t xml:space="preserve">Page </w:t>
    </w:r>
    <w:r w:rsidRPr="00D3093D">
      <w:rPr>
        <w:b/>
        <w:sz w:val="20"/>
      </w:rPr>
      <w:fldChar w:fldCharType="begin"/>
    </w:r>
    <w:r w:rsidRPr="00D3093D">
      <w:rPr>
        <w:b/>
        <w:sz w:val="20"/>
      </w:rPr>
      <w:instrText xml:space="preserve"> PAGE   \* MERGEFORMAT </w:instrText>
    </w:r>
    <w:r w:rsidRPr="00D3093D">
      <w:rPr>
        <w:b/>
        <w:sz w:val="20"/>
      </w:rPr>
      <w:fldChar w:fldCharType="separate"/>
    </w:r>
    <w:r w:rsidRPr="00EA713A">
      <w:rPr>
        <w:rFonts w:eastAsiaTheme="majorEastAsia" w:cstheme="majorBidi"/>
        <w:b/>
        <w:noProof/>
        <w:sz w:val="20"/>
      </w:rPr>
      <w:t>2</w:t>
    </w:r>
    <w:r w:rsidRPr="00D3093D">
      <w:rPr>
        <w:rFonts w:eastAsiaTheme="majorEastAsia" w:cstheme="majorBidi"/>
        <w:b/>
        <w:noProof/>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16A4A9" w14:textId="3BB0ED8D" w:rsidR="00775843" w:rsidRPr="007A7491" w:rsidRDefault="00775843" w:rsidP="007A7491">
    <w:pPr>
      <w:pStyle w:val="Footer"/>
      <w:pBdr>
        <w:top w:val="thinThickSmallGap" w:sz="24" w:space="0" w:color="622423" w:themeColor="accent2" w:themeShade="7F"/>
      </w:pBdr>
      <w:rPr>
        <w:rFonts w:eastAsiaTheme="majorEastAsia" w:cstheme="minorHAnsi"/>
        <w:b/>
        <w:sz w:val="20"/>
      </w:rPr>
    </w:pPr>
    <w:r>
      <w:rPr>
        <w:rFonts w:eastAsiaTheme="majorEastAsia" w:cstheme="minorHAnsi"/>
        <w:b/>
        <w:sz w:val="20"/>
      </w:rPr>
      <w:t xml:space="preserve">USDA </w:t>
    </w:r>
    <w:r w:rsidRPr="00D3093D">
      <w:rPr>
        <w:rFonts w:eastAsiaTheme="majorEastAsia" w:cstheme="minorHAnsi"/>
        <w:b/>
        <w:sz w:val="20"/>
      </w:rPr>
      <w:t xml:space="preserve">FARM TO SCHOOL </w:t>
    </w:r>
    <w:r>
      <w:rPr>
        <w:rFonts w:eastAsiaTheme="majorEastAsia" w:cstheme="minorHAnsi"/>
        <w:b/>
        <w:sz w:val="20"/>
      </w:rPr>
      <w:t>DISTRIBUTOR INTERVIEW</w:t>
    </w:r>
    <w:r w:rsidRPr="00D3093D">
      <w:rPr>
        <w:rFonts w:eastAsiaTheme="majorEastAsia" w:cstheme="majorBidi"/>
        <w:b/>
        <w:sz w:val="20"/>
      </w:rPr>
      <w:ptab w:relativeTo="margin" w:alignment="right" w:leader="none"/>
    </w:r>
    <w:r w:rsidRPr="00D3093D">
      <w:rPr>
        <w:rFonts w:eastAsiaTheme="majorEastAsia" w:cstheme="majorBidi"/>
        <w:b/>
        <w:sz w:val="20"/>
      </w:rPr>
      <w:t xml:space="preserve">Page </w:t>
    </w:r>
    <w:r w:rsidRPr="00D3093D">
      <w:rPr>
        <w:b/>
        <w:sz w:val="20"/>
      </w:rPr>
      <w:fldChar w:fldCharType="begin"/>
    </w:r>
    <w:r w:rsidRPr="00D3093D">
      <w:rPr>
        <w:b/>
        <w:sz w:val="20"/>
      </w:rPr>
      <w:instrText xml:space="preserve"> PAGE   \* MERGEFORMAT </w:instrText>
    </w:r>
    <w:r w:rsidRPr="00D3093D">
      <w:rPr>
        <w:b/>
        <w:sz w:val="20"/>
      </w:rPr>
      <w:fldChar w:fldCharType="separate"/>
    </w:r>
    <w:r w:rsidR="005F5F27" w:rsidRPr="005F5F27">
      <w:rPr>
        <w:rFonts w:eastAsiaTheme="majorEastAsia" w:cstheme="majorBidi"/>
        <w:b/>
        <w:noProof/>
        <w:sz w:val="20"/>
      </w:rPr>
      <w:t>2</w:t>
    </w:r>
    <w:r w:rsidRPr="00D3093D">
      <w:rPr>
        <w:rFonts w:eastAsiaTheme="majorEastAsia" w:cstheme="majorBidi"/>
        <w:b/>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6C966D" w14:textId="77777777" w:rsidR="00B63D0B" w:rsidRDefault="00B63D0B" w:rsidP="00667426">
      <w:pPr>
        <w:spacing w:after="0" w:line="240" w:lineRule="auto"/>
      </w:pPr>
      <w:r>
        <w:separator/>
      </w:r>
    </w:p>
  </w:footnote>
  <w:footnote w:type="continuationSeparator" w:id="0">
    <w:p w14:paraId="3F61FC0B" w14:textId="77777777" w:rsidR="00B63D0B" w:rsidRDefault="00B63D0B" w:rsidP="00667426">
      <w:pPr>
        <w:spacing w:after="0" w:line="240" w:lineRule="auto"/>
      </w:pPr>
      <w:r>
        <w:continuationSeparator/>
      </w:r>
    </w:p>
  </w:footnote>
  <w:footnote w:type="continuationNotice" w:id="1">
    <w:p w14:paraId="35098522" w14:textId="77777777" w:rsidR="00B63D0B" w:rsidRDefault="00B63D0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F0462" w14:textId="77777777" w:rsidR="00775843" w:rsidRPr="00D3093D" w:rsidRDefault="00775843">
    <w:pPr>
      <w:pStyle w:val="Header"/>
      <w:rPr>
        <w:rFonts w:cs="Times New Roman"/>
        <w:sz w:val="24"/>
        <w:szCs w:val="24"/>
      </w:rPr>
    </w:pPr>
    <w:r w:rsidRPr="00D3093D">
      <w:rPr>
        <w:rFonts w:cs="Times New Roman"/>
        <w:sz w:val="24"/>
        <w:szCs w:val="24"/>
      </w:rPr>
      <w:ptab w:relativeTo="margin" w:alignment="right" w:leader="none"/>
    </w:r>
    <w:r w:rsidRPr="00D3093D">
      <w:rPr>
        <w:noProof/>
      </w:rPr>
      <w:drawing>
        <wp:inline distT="0" distB="0" distL="0" distR="0" wp14:anchorId="65BCD1AF" wp14:editId="17C5171F">
          <wp:extent cx="778246" cy="550150"/>
          <wp:effectExtent l="0" t="0" r="3175" b="2540"/>
          <wp:docPr id="4" name="Picture 4" descr="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D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111" cy="552175"/>
                  </a:xfrm>
                  <a:prstGeom prst="rect">
                    <a:avLst/>
                  </a:prstGeom>
                  <a:noFill/>
                  <a:ln>
                    <a:noFill/>
                  </a:ln>
                </pic:spPr>
              </pic:pic>
            </a:graphicData>
          </a:graphic>
        </wp:inline>
      </w:drawing>
    </w:r>
  </w:p>
  <w:p w14:paraId="65381A83" w14:textId="77777777" w:rsidR="00775843" w:rsidRPr="00D3093D" w:rsidRDefault="00775843">
    <w:pPr>
      <w:pStyle w:val="Header"/>
      <w:rPr>
        <w:rFonts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3CF23" w14:textId="443A9C02" w:rsidR="00775843" w:rsidRPr="00D3093D" w:rsidRDefault="00775843">
    <w:pPr>
      <w:pStyle w:val="Header"/>
      <w:rPr>
        <w:rFonts w:cs="Times New Roman"/>
        <w:sz w:val="24"/>
        <w:szCs w:val="24"/>
      </w:rPr>
    </w:pPr>
    <w:r w:rsidRPr="00D3093D">
      <w:rPr>
        <w:rFonts w:cs="Times New Roman"/>
        <w:sz w:val="24"/>
        <w:szCs w:val="24"/>
      </w:rPr>
      <w:ptab w:relativeTo="margin" w:alignment="right" w:leader="none"/>
    </w:r>
  </w:p>
  <w:p w14:paraId="0E934C84" w14:textId="59CC2519" w:rsidR="009B7000" w:rsidRPr="009B7000" w:rsidRDefault="009B7000" w:rsidP="009B7000">
    <w:pPr>
      <w:spacing w:after="0" w:line="240" w:lineRule="auto"/>
      <w:jc w:val="right"/>
      <w:rPr>
        <w:rFonts w:ascii="Times New Roman" w:eastAsia="Times New Roman" w:hAnsi="Times New Roman" w:cs="Times New Roman"/>
        <w:sz w:val="18"/>
        <w:szCs w:val="18"/>
      </w:rPr>
    </w:pPr>
    <w:r w:rsidRPr="009B7000">
      <w:rPr>
        <w:rFonts w:ascii="Times New Roman" w:eastAsia="Times New Roman" w:hAnsi="Times New Roman" w:cs="Times New Roman"/>
        <w:sz w:val="18"/>
        <w:szCs w:val="18"/>
      </w:rPr>
      <w:t>OMB Number:  0</w:t>
    </w:r>
    <w:r w:rsidR="00341A9A">
      <w:rPr>
        <w:rFonts w:ascii="Times New Roman" w:eastAsia="Times New Roman" w:hAnsi="Times New Roman" w:cs="Times New Roman"/>
        <w:sz w:val="18"/>
        <w:szCs w:val="18"/>
      </w:rPr>
      <w:t>5</w:t>
    </w:r>
    <w:r w:rsidRPr="009B7000">
      <w:rPr>
        <w:rFonts w:ascii="Times New Roman" w:eastAsia="Times New Roman" w:hAnsi="Times New Roman" w:cs="Times New Roman"/>
        <w:sz w:val="18"/>
        <w:szCs w:val="18"/>
      </w:rPr>
      <w:t>84-XXXX</w:t>
    </w:r>
  </w:p>
  <w:p w14:paraId="43EB236B" w14:textId="77777777" w:rsidR="009B7000" w:rsidRPr="009B7000" w:rsidRDefault="009B7000" w:rsidP="009B7000">
    <w:pPr>
      <w:spacing w:after="0" w:line="240" w:lineRule="auto"/>
      <w:jc w:val="right"/>
      <w:rPr>
        <w:rFonts w:ascii="Times New Roman" w:eastAsia="Times New Roman" w:hAnsi="Times New Roman" w:cs="Times New Roman"/>
        <w:sz w:val="18"/>
        <w:szCs w:val="18"/>
      </w:rPr>
    </w:pPr>
    <w:r w:rsidRPr="009B7000">
      <w:rPr>
        <w:rFonts w:ascii="Times New Roman" w:eastAsia="Times New Roman" w:hAnsi="Times New Roman" w:cs="Times New Roman"/>
        <w:sz w:val="18"/>
        <w:szCs w:val="18"/>
      </w:rPr>
      <w:t>Expiration Date:  xx/xx/20xx</w:t>
    </w:r>
  </w:p>
  <w:p w14:paraId="29AE342E" w14:textId="77777777" w:rsidR="00775843" w:rsidRPr="00D3093D" w:rsidRDefault="00775843">
    <w:pPr>
      <w:pStyle w:val="Header"/>
      <w:rPr>
        <w:rFonts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C154E"/>
    <w:multiLevelType w:val="hybridMultilevel"/>
    <w:tmpl w:val="2D209D80"/>
    <w:lvl w:ilvl="0" w:tplc="AA18D3EE">
      <w:start w:val="42"/>
      <w:numFmt w:val="decimal"/>
      <w:lvlText w:val="%1."/>
      <w:lvlJc w:val="left"/>
      <w:pPr>
        <w:ind w:left="5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827682"/>
    <w:multiLevelType w:val="hybridMultilevel"/>
    <w:tmpl w:val="A7E464AA"/>
    <w:lvl w:ilvl="0" w:tplc="A200566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3986165"/>
    <w:multiLevelType w:val="hybridMultilevel"/>
    <w:tmpl w:val="DF0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F43E61"/>
    <w:multiLevelType w:val="hybridMultilevel"/>
    <w:tmpl w:val="BE8EC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B80DE9"/>
    <w:multiLevelType w:val="hybridMultilevel"/>
    <w:tmpl w:val="9AC84F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114B28"/>
    <w:multiLevelType w:val="hybridMultilevel"/>
    <w:tmpl w:val="20BC1A72"/>
    <w:lvl w:ilvl="0" w:tplc="21B8F348">
      <w:start w:val="1"/>
      <w:numFmt w:val="lowerLetter"/>
      <w:lvlText w:val="7%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nsid w:val="164C1021"/>
    <w:multiLevelType w:val="hybridMultilevel"/>
    <w:tmpl w:val="FBA8E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nsid w:val="1E00136B"/>
    <w:multiLevelType w:val="hybridMultilevel"/>
    <w:tmpl w:val="13DE8D4A"/>
    <w:lvl w:ilvl="0" w:tplc="A200566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594E8C"/>
    <w:multiLevelType w:val="hybridMultilevel"/>
    <w:tmpl w:val="B1BAA2FC"/>
    <w:lvl w:ilvl="0" w:tplc="A200566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2A71273"/>
    <w:multiLevelType w:val="hybridMultilevel"/>
    <w:tmpl w:val="0A50FECE"/>
    <w:lvl w:ilvl="0" w:tplc="A200566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5097746"/>
    <w:multiLevelType w:val="hybridMultilevel"/>
    <w:tmpl w:val="FA52C036"/>
    <w:lvl w:ilvl="0" w:tplc="6D6C2282">
      <w:start w:val="23"/>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401BD8"/>
    <w:multiLevelType w:val="hybridMultilevel"/>
    <w:tmpl w:val="10CCC2D6"/>
    <w:lvl w:ilvl="0" w:tplc="A200566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8A44DAF"/>
    <w:multiLevelType w:val="hybridMultilevel"/>
    <w:tmpl w:val="F85479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035195C"/>
    <w:multiLevelType w:val="hybridMultilevel"/>
    <w:tmpl w:val="6DC0DB24"/>
    <w:lvl w:ilvl="0" w:tplc="A200566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1A849C6"/>
    <w:multiLevelType w:val="hybridMultilevel"/>
    <w:tmpl w:val="74AA42FA"/>
    <w:lvl w:ilvl="0" w:tplc="98104084">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CF752F"/>
    <w:multiLevelType w:val="hybridMultilevel"/>
    <w:tmpl w:val="D3E2469A"/>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3B97B3D"/>
    <w:multiLevelType w:val="hybridMultilevel"/>
    <w:tmpl w:val="3B3005F2"/>
    <w:lvl w:ilvl="0" w:tplc="A20056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8">
    <w:nsid w:val="39B93A63"/>
    <w:multiLevelType w:val="hybridMultilevel"/>
    <w:tmpl w:val="F210F858"/>
    <w:lvl w:ilvl="0" w:tplc="7E2E38CA">
      <w:start w:val="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287A54"/>
    <w:multiLevelType w:val="hybridMultilevel"/>
    <w:tmpl w:val="89B6949A"/>
    <w:lvl w:ilvl="0" w:tplc="688C2B22">
      <w:start w:val="1"/>
      <w:numFmt w:val="decimal"/>
      <w:lvlText w:val="%1."/>
      <w:lvlJc w:val="left"/>
      <w:pPr>
        <w:ind w:left="360" w:hanging="360"/>
      </w:pPr>
      <w:rPr>
        <w:rFonts w:hint="default"/>
        <w:b/>
      </w:rPr>
    </w:lvl>
    <w:lvl w:ilvl="1" w:tplc="2C82FEF4">
      <w:start w:val="1"/>
      <w:numFmt w:val="lowerLetter"/>
      <w:lvlText w:val="15%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D2A3F4B"/>
    <w:multiLevelType w:val="hybridMultilevel"/>
    <w:tmpl w:val="6E2857D8"/>
    <w:lvl w:ilvl="0" w:tplc="A200566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ED10C04"/>
    <w:multiLevelType w:val="hybridMultilevel"/>
    <w:tmpl w:val="37ECB144"/>
    <w:lvl w:ilvl="0" w:tplc="6ED8BA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591480"/>
    <w:multiLevelType w:val="hybridMultilevel"/>
    <w:tmpl w:val="3796FFD6"/>
    <w:lvl w:ilvl="0" w:tplc="32266B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6823778"/>
    <w:multiLevelType w:val="hybridMultilevel"/>
    <w:tmpl w:val="2E76C2E0"/>
    <w:lvl w:ilvl="0" w:tplc="A200566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6EE4CCF"/>
    <w:multiLevelType w:val="hybridMultilevel"/>
    <w:tmpl w:val="5BE26806"/>
    <w:lvl w:ilvl="0" w:tplc="A2005662">
      <w:start w:val="1"/>
      <w:numFmt w:val="bullet"/>
      <w:lvlText w:val=""/>
      <w:lvlJc w:val="left"/>
      <w:pPr>
        <w:ind w:left="-432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1440" w:hanging="360"/>
      </w:pPr>
      <w:rPr>
        <w:rFonts w:ascii="Wingdings" w:hAnsi="Wingdings" w:hint="default"/>
      </w:rPr>
    </w:lvl>
  </w:abstractNum>
  <w:abstractNum w:abstractNumId="25">
    <w:nsid w:val="4CF0584D"/>
    <w:multiLevelType w:val="hybridMultilevel"/>
    <w:tmpl w:val="AB902F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D3072E8"/>
    <w:multiLevelType w:val="hybridMultilevel"/>
    <w:tmpl w:val="FFE80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405C8F"/>
    <w:multiLevelType w:val="hybridMultilevel"/>
    <w:tmpl w:val="27D43CD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527303"/>
    <w:multiLevelType w:val="hybridMultilevel"/>
    <w:tmpl w:val="3796FFD6"/>
    <w:lvl w:ilvl="0" w:tplc="32266B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E006DCF"/>
    <w:multiLevelType w:val="hybridMultilevel"/>
    <w:tmpl w:val="C37E38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EBA4963"/>
    <w:multiLevelType w:val="hybridMultilevel"/>
    <w:tmpl w:val="EAD6CF22"/>
    <w:lvl w:ilvl="0" w:tplc="00226F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38D5A66"/>
    <w:multiLevelType w:val="hybridMultilevel"/>
    <w:tmpl w:val="A942C0B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3D5256"/>
    <w:multiLevelType w:val="hybridMultilevel"/>
    <w:tmpl w:val="AE9066A4"/>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3">
    <w:nsid w:val="6DBC200D"/>
    <w:multiLevelType w:val="hybridMultilevel"/>
    <w:tmpl w:val="0E3EA0B8"/>
    <w:lvl w:ilvl="0" w:tplc="A2005662">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34">
    <w:nsid w:val="70401C56"/>
    <w:multiLevelType w:val="hybridMultilevel"/>
    <w:tmpl w:val="AE14A3F2"/>
    <w:lvl w:ilvl="0" w:tplc="7E3E9F90">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201D29"/>
    <w:multiLevelType w:val="hybridMultilevel"/>
    <w:tmpl w:val="3796FFD6"/>
    <w:lvl w:ilvl="0" w:tplc="32266B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37">
    <w:nsid w:val="77641697"/>
    <w:multiLevelType w:val="hybridMultilevel"/>
    <w:tmpl w:val="8F925966"/>
    <w:lvl w:ilvl="0" w:tplc="71B48404">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413A11"/>
    <w:multiLevelType w:val="hybridMultilevel"/>
    <w:tmpl w:val="A70271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9947929"/>
    <w:multiLevelType w:val="hybridMultilevel"/>
    <w:tmpl w:val="FE64F166"/>
    <w:lvl w:ilvl="0" w:tplc="A2005662">
      <w:start w:val="1"/>
      <w:numFmt w:val="bullet"/>
      <w:lvlText w:val=""/>
      <w:lvlJc w:val="left"/>
      <w:pPr>
        <w:ind w:left="360" w:hanging="360"/>
      </w:pPr>
      <w:rPr>
        <w:rFonts w:ascii="Symbol" w:hAnsi="Symbol" w:hint="default"/>
      </w:rPr>
    </w:lvl>
    <w:lvl w:ilvl="1" w:tplc="A2005662">
      <w:start w:val="1"/>
      <w:numFmt w:val="bullet"/>
      <w:lvlText w:val=""/>
      <w:lvlJc w:val="left"/>
      <w:pPr>
        <w:ind w:left="360" w:hanging="360"/>
      </w:pPr>
      <w:rPr>
        <w:rFonts w:ascii="Symbol" w:hAnsi="Symbol" w:hint="default"/>
      </w:rPr>
    </w:lvl>
    <w:lvl w:ilvl="2" w:tplc="A2005662">
      <w:start w:val="1"/>
      <w:numFmt w:val="bullet"/>
      <w:lvlText w:val=""/>
      <w:lvlJc w:val="left"/>
      <w:pPr>
        <w:ind w:left="1080" w:hanging="360"/>
      </w:pPr>
      <w:rPr>
        <w:rFonts w:ascii="Symbol" w:hAnsi="Symbol"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0">
    <w:nsid w:val="79EE6653"/>
    <w:multiLevelType w:val="hybridMultilevel"/>
    <w:tmpl w:val="D5280DB2"/>
    <w:lvl w:ilvl="0" w:tplc="A2005662">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1">
    <w:nsid w:val="7A6B3845"/>
    <w:multiLevelType w:val="hybridMultilevel"/>
    <w:tmpl w:val="BD505B66"/>
    <w:lvl w:ilvl="0" w:tplc="D2E657D4">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E817B3"/>
    <w:multiLevelType w:val="hybridMultilevel"/>
    <w:tmpl w:val="04B4CCA0"/>
    <w:lvl w:ilvl="0" w:tplc="A200566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F1A64D7"/>
    <w:multiLevelType w:val="hybridMultilevel"/>
    <w:tmpl w:val="08A05A5A"/>
    <w:lvl w:ilvl="0" w:tplc="A20056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39"/>
  </w:num>
  <w:num w:numId="5">
    <w:abstractNumId w:val="24"/>
  </w:num>
  <w:num w:numId="6">
    <w:abstractNumId w:val="33"/>
  </w:num>
  <w:num w:numId="7">
    <w:abstractNumId w:val="32"/>
  </w:num>
  <w:num w:numId="8">
    <w:abstractNumId w:val="14"/>
  </w:num>
  <w:num w:numId="9">
    <w:abstractNumId w:val="9"/>
  </w:num>
  <w:num w:numId="10">
    <w:abstractNumId w:val="10"/>
  </w:num>
  <w:num w:numId="11">
    <w:abstractNumId w:val="12"/>
  </w:num>
  <w:num w:numId="12">
    <w:abstractNumId w:val="17"/>
  </w:num>
  <w:num w:numId="13">
    <w:abstractNumId w:val="2"/>
  </w:num>
  <w:num w:numId="14">
    <w:abstractNumId w:val="40"/>
  </w:num>
  <w:num w:numId="15">
    <w:abstractNumId w:val="43"/>
  </w:num>
  <w:num w:numId="16">
    <w:abstractNumId w:val="42"/>
  </w:num>
  <w:num w:numId="17">
    <w:abstractNumId w:val="8"/>
  </w:num>
  <w:num w:numId="18">
    <w:abstractNumId w:val="23"/>
  </w:num>
  <w:num w:numId="19">
    <w:abstractNumId w:val="20"/>
  </w:num>
  <w:num w:numId="20">
    <w:abstractNumId w:val="19"/>
  </w:num>
  <w:num w:numId="21">
    <w:abstractNumId w:val="26"/>
  </w:num>
  <w:num w:numId="22">
    <w:abstractNumId w:val="37"/>
  </w:num>
  <w:num w:numId="23">
    <w:abstractNumId w:val="34"/>
  </w:num>
  <w:num w:numId="24">
    <w:abstractNumId w:val="41"/>
  </w:num>
  <w:num w:numId="25">
    <w:abstractNumId w:val="22"/>
  </w:num>
  <w:num w:numId="26">
    <w:abstractNumId w:val="28"/>
  </w:num>
  <w:num w:numId="27">
    <w:abstractNumId w:val="35"/>
  </w:num>
  <w:num w:numId="28">
    <w:abstractNumId w:val="5"/>
  </w:num>
  <w:num w:numId="29">
    <w:abstractNumId w:val="29"/>
  </w:num>
  <w:num w:numId="30">
    <w:abstractNumId w:val="27"/>
  </w:num>
  <w:num w:numId="31">
    <w:abstractNumId w:val="38"/>
  </w:num>
  <w:num w:numId="32">
    <w:abstractNumId w:val="31"/>
  </w:num>
  <w:num w:numId="33">
    <w:abstractNumId w:val="25"/>
  </w:num>
  <w:num w:numId="34">
    <w:abstractNumId w:val="6"/>
  </w:num>
  <w:num w:numId="35">
    <w:abstractNumId w:val="15"/>
  </w:num>
  <w:num w:numId="36">
    <w:abstractNumId w:val="4"/>
  </w:num>
  <w:num w:numId="37">
    <w:abstractNumId w:val="13"/>
  </w:num>
  <w:num w:numId="38">
    <w:abstractNumId w:val="11"/>
  </w:num>
  <w:num w:numId="39">
    <w:abstractNumId w:val="0"/>
  </w:num>
  <w:num w:numId="40">
    <w:abstractNumId w:val="21"/>
  </w:num>
  <w:num w:numId="41">
    <w:abstractNumId w:val="18"/>
  </w:num>
  <w:num w:numId="42">
    <w:abstractNumId w:val="16"/>
  </w:num>
  <w:num w:numId="43">
    <w:abstractNumId w:val="30"/>
  </w:num>
  <w:num w:numId="44">
    <w:abstractNumId w:val="3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2MzExMjY3tDC3tDBT0lEKTi0uzszPAykwrgUAE47BMywAAAA="/>
  </w:docVars>
  <w:rsids>
    <w:rsidRoot w:val="00D70C09"/>
    <w:rsid w:val="000014D4"/>
    <w:rsid w:val="00001DE0"/>
    <w:rsid w:val="000052C1"/>
    <w:rsid w:val="000057E6"/>
    <w:rsid w:val="000067F9"/>
    <w:rsid w:val="00007E6A"/>
    <w:rsid w:val="00010845"/>
    <w:rsid w:val="00010963"/>
    <w:rsid w:val="000111C3"/>
    <w:rsid w:val="00014A20"/>
    <w:rsid w:val="00015D3A"/>
    <w:rsid w:val="00016FAA"/>
    <w:rsid w:val="000209C4"/>
    <w:rsid w:val="00021E83"/>
    <w:rsid w:val="00025FFB"/>
    <w:rsid w:val="00026ED9"/>
    <w:rsid w:val="00027DF4"/>
    <w:rsid w:val="000310A9"/>
    <w:rsid w:val="000341A5"/>
    <w:rsid w:val="000348F1"/>
    <w:rsid w:val="00035148"/>
    <w:rsid w:val="000425BA"/>
    <w:rsid w:val="00043ACA"/>
    <w:rsid w:val="00044013"/>
    <w:rsid w:val="000470B8"/>
    <w:rsid w:val="00050AD2"/>
    <w:rsid w:val="00050D15"/>
    <w:rsid w:val="00052128"/>
    <w:rsid w:val="00056E3E"/>
    <w:rsid w:val="00060384"/>
    <w:rsid w:val="00060AE5"/>
    <w:rsid w:val="00061256"/>
    <w:rsid w:val="00066ADD"/>
    <w:rsid w:val="00072912"/>
    <w:rsid w:val="00072918"/>
    <w:rsid w:val="00073133"/>
    <w:rsid w:val="00074E71"/>
    <w:rsid w:val="000815D5"/>
    <w:rsid w:val="00082C60"/>
    <w:rsid w:val="00082FC3"/>
    <w:rsid w:val="000839BC"/>
    <w:rsid w:val="00084815"/>
    <w:rsid w:val="000851EE"/>
    <w:rsid w:val="00091C51"/>
    <w:rsid w:val="000927D9"/>
    <w:rsid w:val="0009430E"/>
    <w:rsid w:val="000959D1"/>
    <w:rsid w:val="000A0FAF"/>
    <w:rsid w:val="000A477C"/>
    <w:rsid w:val="000A6A52"/>
    <w:rsid w:val="000A6B44"/>
    <w:rsid w:val="000B030E"/>
    <w:rsid w:val="000B57BD"/>
    <w:rsid w:val="000B6CA3"/>
    <w:rsid w:val="000C21FD"/>
    <w:rsid w:val="000C526E"/>
    <w:rsid w:val="000D1BF0"/>
    <w:rsid w:val="000D524C"/>
    <w:rsid w:val="000E0608"/>
    <w:rsid w:val="000E2026"/>
    <w:rsid w:val="000E6810"/>
    <w:rsid w:val="000F0032"/>
    <w:rsid w:val="000F2AE7"/>
    <w:rsid w:val="000F315D"/>
    <w:rsid w:val="000F7089"/>
    <w:rsid w:val="000F7160"/>
    <w:rsid w:val="00100782"/>
    <w:rsid w:val="00100A1F"/>
    <w:rsid w:val="00100E10"/>
    <w:rsid w:val="00102F25"/>
    <w:rsid w:val="0010427E"/>
    <w:rsid w:val="001058BC"/>
    <w:rsid w:val="00107453"/>
    <w:rsid w:val="0011145D"/>
    <w:rsid w:val="00111EAC"/>
    <w:rsid w:val="00114965"/>
    <w:rsid w:val="001169DC"/>
    <w:rsid w:val="00117126"/>
    <w:rsid w:val="001206A8"/>
    <w:rsid w:val="00121EA0"/>
    <w:rsid w:val="00123E69"/>
    <w:rsid w:val="00125292"/>
    <w:rsid w:val="00135A20"/>
    <w:rsid w:val="001363F7"/>
    <w:rsid w:val="001373A7"/>
    <w:rsid w:val="00142398"/>
    <w:rsid w:val="0014440E"/>
    <w:rsid w:val="00145919"/>
    <w:rsid w:val="00145D68"/>
    <w:rsid w:val="001520E6"/>
    <w:rsid w:val="00152D05"/>
    <w:rsid w:val="00153420"/>
    <w:rsid w:val="001535E2"/>
    <w:rsid w:val="001543F2"/>
    <w:rsid w:val="001549FC"/>
    <w:rsid w:val="00156AE5"/>
    <w:rsid w:val="00156C72"/>
    <w:rsid w:val="00157F22"/>
    <w:rsid w:val="0016397C"/>
    <w:rsid w:val="001652EB"/>
    <w:rsid w:val="00165C9C"/>
    <w:rsid w:val="00175D05"/>
    <w:rsid w:val="001819DE"/>
    <w:rsid w:val="00183D1A"/>
    <w:rsid w:val="00185651"/>
    <w:rsid w:val="00190451"/>
    <w:rsid w:val="0019153C"/>
    <w:rsid w:val="0019296C"/>
    <w:rsid w:val="001A296A"/>
    <w:rsid w:val="001A2F15"/>
    <w:rsid w:val="001A5AAF"/>
    <w:rsid w:val="001A7FE4"/>
    <w:rsid w:val="001B3520"/>
    <w:rsid w:val="001B6667"/>
    <w:rsid w:val="001C107C"/>
    <w:rsid w:val="001C388F"/>
    <w:rsid w:val="001C4CF7"/>
    <w:rsid w:val="001D00A0"/>
    <w:rsid w:val="001D2611"/>
    <w:rsid w:val="001D4593"/>
    <w:rsid w:val="001D597C"/>
    <w:rsid w:val="001E52C4"/>
    <w:rsid w:val="001F28B6"/>
    <w:rsid w:val="001F46B0"/>
    <w:rsid w:val="002012E4"/>
    <w:rsid w:val="002024EB"/>
    <w:rsid w:val="0020292A"/>
    <w:rsid w:val="00204B5A"/>
    <w:rsid w:val="00206C28"/>
    <w:rsid w:val="002108AF"/>
    <w:rsid w:val="0021309B"/>
    <w:rsid w:val="00215102"/>
    <w:rsid w:val="00215C08"/>
    <w:rsid w:val="00217D23"/>
    <w:rsid w:val="00220222"/>
    <w:rsid w:val="00220C04"/>
    <w:rsid w:val="00223670"/>
    <w:rsid w:val="002251EE"/>
    <w:rsid w:val="0022552D"/>
    <w:rsid w:val="00226373"/>
    <w:rsid w:val="00226572"/>
    <w:rsid w:val="00226A9F"/>
    <w:rsid w:val="00226D39"/>
    <w:rsid w:val="00230986"/>
    <w:rsid w:val="002316EC"/>
    <w:rsid w:val="002356EF"/>
    <w:rsid w:val="0023576C"/>
    <w:rsid w:val="00241C4B"/>
    <w:rsid w:val="00243ACF"/>
    <w:rsid w:val="00244465"/>
    <w:rsid w:val="00244F7F"/>
    <w:rsid w:val="00245253"/>
    <w:rsid w:val="002454D5"/>
    <w:rsid w:val="002460CF"/>
    <w:rsid w:val="00250BC6"/>
    <w:rsid w:val="00251330"/>
    <w:rsid w:val="00251434"/>
    <w:rsid w:val="00254320"/>
    <w:rsid w:val="00255EB4"/>
    <w:rsid w:val="0025791B"/>
    <w:rsid w:val="00261439"/>
    <w:rsid w:val="00267CDC"/>
    <w:rsid w:val="0027028F"/>
    <w:rsid w:val="00270EBE"/>
    <w:rsid w:val="00271191"/>
    <w:rsid w:val="00272BCA"/>
    <w:rsid w:val="00272D68"/>
    <w:rsid w:val="0027309E"/>
    <w:rsid w:val="002741EE"/>
    <w:rsid w:val="00274DC2"/>
    <w:rsid w:val="0027599F"/>
    <w:rsid w:val="002773D8"/>
    <w:rsid w:val="0028206C"/>
    <w:rsid w:val="0028620E"/>
    <w:rsid w:val="002862F0"/>
    <w:rsid w:val="002869F4"/>
    <w:rsid w:val="002874C5"/>
    <w:rsid w:val="0029237D"/>
    <w:rsid w:val="00294099"/>
    <w:rsid w:val="00296A46"/>
    <w:rsid w:val="002A03F7"/>
    <w:rsid w:val="002B0145"/>
    <w:rsid w:val="002B074C"/>
    <w:rsid w:val="002B282E"/>
    <w:rsid w:val="002B36AE"/>
    <w:rsid w:val="002B3E18"/>
    <w:rsid w:val="002B6034"/>
    <w:rsid w:val="002B7397"/>
    <w:rsid w:val="002C0EEC"/>
    <w:rsid w:val="002C2163"/>
    <w:rsid w:val="002C29CB"/>
    <w:rsid w:val="002C5E6D"/>
    <w:rsid w:val="002D05E5"/>
    <w:rsid w:val="002D1E81"/>
    <w:rsid w:val="002D306D"/>
    <w:rsid w:val="002D3F69"/>
    <w:rsid w:val="002E2286"/>
    <w:rsid w:val="002E231D"/>
    <w:rsid w:val="002E273F"/>
    <w:rsid w:val="002F1AB7"/>
    <w:rsid w:val="002F4427"/>
    <w:rsid w:val="002F6EB7"/>
    <w:rsid w:val="00300FE2"/>
    <w:rsid w:val="00301280"/>
    <w:rsid w:val="00301F27"/>
    <w:rsid w:val="00304C4F"/>
    <w:rsid w:val="00305238"/>
    <w:rsid w:val="00306354"/>
    <w:rsid w:val="0030724D"/>
    <w:rsid w:val="00311291"/>
    <w:rsid w:val="003115E5"/>
    <w:rsid w:val="00312933"/>
    <w:rsid w:val="00314115"/>
    <w:rsid w:val="003145EE"/>
    <w:rsid w:val="00314915"/>
    <w:rsid w:val="00320F8D"/>
    <w:rsid w:val="003244AC"/>
    <w:rsid w:val="003266AE"/>
    <w:rsid w:val="003307ED"/>
    <w:rsid w:val="00337A77"/>
    <w:rsid w:val="00337FFA"/>
    <w:rsid w:val="00340620"/>
    <w:rsid w:val="00341A9A"/>
    <w:rsid w:val="00341CC6"/>
    <w:rsid w:val="00341D4D"/>
    <w:rsid w:val="003424F4"/>
    <w:rsid w:val="00343090"/>
    <w:rsid w:val="00344999"/>
    <w:rsid w:val="003500B6"/>
    <w:rsid w:val="00352A40"/>
    <w:rsid w:val="00356031"/>
    <w:rsid w:val="0036038F"/>
    <w:rsid w:val="00362818"/>
    <w:rsid w:val="00362F09"/>
    <w:rsid w:val="00365F66"/>
    <w:rsid w:val="00365FAE"/>
    <w:rsid w:val="00367583"/>
    <w:rsid w:val="00367AA5"/>
    <w:rsid w:val="003741D7"/>
    <w:rsid w:val="0037499B"/>
    <w:rsid w:val="00374E19"/>
    <w:rsid w:val="00375274"/>
    <w:rsid w:val="0038465A"/>
    <w:rsid w:val="003852DA"/>
    <w:rsid w:val="00386CEA"/>
    <w:rsid w:val="00390EA3"/>
    <w:rsid w:val="003913FF"/>
    <w:rsid w:val="003932A6"/>
    <w:rsid w:val="00393D17"/>
    <w:rsid w:val="00394CD3"/>
    <w:rsid w:val="00394DED"/>
    <w:rsid w:val="00395FB4"/>
    <w:rsid w:val="003A08D4"/>
    <w:rsid w:val="003A1691"/>
    <w:rsid w:val="003A3369"/>
    <w:rsid w:val="003A3EBE"/>
    <w:rsid w:val="003A407E"/>
    <w:rsid w:val="003A408F"/>
    <w:rsid w:val="003A4093"/>
    <w:rsid w:val="003A4D00"/>
    <w:rsid w:val="003A77EB"/>
    <w:rsid w:val="003B026C"/>
    <w:rsid w:val="003B3755"/>
    <w:rsid w:val="003C0D1F"/>
    <w:rsid w:val="003C2D06"/>
    <w:rsid w:val="003C3390"/>
    <w:rsid w:val="003D06D9"/>
    <w:rsid w:val="003D28DB"/>
    <w:rsid w:val="003D2CD9"/>
    <w:rsid w:val="003D6146"/>
    <w:rsid w:val="003D64C7"/>
    <w:rsid w:val="003D6721"/>
    <w:rsid w:val="003E3182"/>
    <w:rsid w:val="003E3750"/>
    <w:rsid w:val="003E737A"/>
    <w:rsid w:val="003E773B"/>
    <w:rsid w:val="003F029D"/>
    <w:rsid w:val="003F2943"/>
    <w:rsid w:val="003F6B64"/>
    <w:rsid w:val="00401B19"/>
    <w:rsid w:val="00402552"/>
    <w:rsid w:val="00402582"/>
    <w:rsid w:val="00403B0F"/>
    <w:rsid w:val="0040546A"/>
    <w:rsid w:val="004063BA"/>
    <w:rsid w:val="004154B3"/>
    <w:rsid w:val="00421F23"/>
    <w:rsid w:val="004251B6"/>
    <w:rsid w:val="00425E9C"/>
    <w:rsid w:val="00427F9A"/>
    <w:rsid w:val="00430B3A"/>
    <w:rsid w:val="00432959"/>
    <w:rsid w:val="00436BE5"/>
    <w:rsid w:val="00440E56"/>
    <w:rsid w:val="004415BC"/>
    <w:rsid w:val="00441943"/>
    <w:rsid w:val="00441A15"/>
    <w:rsid w:val="00447704"/>
    <w:rsid w:val="00447A50"/>
    <w:rsid w:val="0045072C"/>
    <w:rsid w:val="00451920"/>
    <w:rsid w:val="004567E6"/>
    <w:rsid w:val="00457665"/>
    <w:rsid w:val="00463017"/>
    <w:rsid w:val="004631D9"/>
    <w:rsid w:val="0046461A"/>
    <w:rsid w:val="00464E30"/>
    <w:rsid w:val="00470FA1"/>
    <w:rsid w:val="00472846"/>
    <w:rsid w:val="00474FC5"/>
    <w:rsid w:val="00477380"/>
    <w:rsid w:val="00484E89"/>
    <w:rsid w:val="004864BF"/>
    <w:rsid w:val="00487C22"/>
    <w:rsid w:val="0049395F"/>
    <w:rsid w:val="00493BD7"/>
    <w:rsid w:val="004A26C0"/>
    <w:rsid w:val="004A30B4"/>
    <w:rsid w:val="004A4EBE"/>
    <w:rsid w:val="004B02B4"/>
    <w:rsid w:val="004B3B3B"/>
    <w:rsid w:val="004B6C34"/>
    <w:rsid w:val="004C0F6B"/>
    <w:rsid w:val="004C0FC3"/>
    <w:rsid w:val="004C12BB"/>
    <w:rsid w:val="004C330C"/>
    <w:rsid w:val="004C676E"/>
    <w:rsid w:val="004C7B28"/>
    <w:rsid w:val="004D0991"/>
    <w:rsid w:val="004D2B9E"/>
    <w:rsid w:val="004D56CD"/>
    <w:rsid w:val="004D75AF"/>
    <w:rsid w:val="004E13A5"/>
    <w:rsid w:val="004E1506"/>
    <w:rsid w:val="004E1A1E"/>
    <w:rsid w:val="004E1CA8"/>
    <w:rsid w:val="004E2733"/>
    <w:rsid w:val="004E352F"/>
    <w:rsid w:val="004E4876"/>
    <w:rsid w:val="004E5F0B"/>
    <w:rsid w:val="004E6459"/>
    <w:rsid w:val="004E6A67"/>
    <w:rsid w:val="004F0437"/>
    <w:rsid w:val="004F0AA7"/>
    <w:rsid w:val="004F3866"/>
    <w:rsid w:val="004F4488"/>
    <w:rsid w:val="004F462A"/>
    <w:rsid w:val="004F4CE8"/>
    <w:rsid w:val="004F53E5"/>
    <w:rsid w:val="004F5519"/>
    <w:rsid w:val="0050047F"/>
    <w:rsid w:val="00502784"/>
    <w:rsid w:val="00502881"/>
    <w:rsid w:val="00506601"/>
    <w:rsid w:val="00506C04"/>
    <w:rsid w:val="005112AD"/>
    <w:rsid w:val="00514D6E"/>
    <w:rsid w:val="00521A13"/>
    <w:rsid w:val="00521B45"/>
    <w:rsid w:val="00521B8B"/>
    <w:rsid w:val="0052355B"/>
    <w:rsid w:val="00523C5B"/>
    <w:rsid w:val="00523F49"/>
    <w:rsid w:val="00526293"/>
    <w:rsid w:val="00526533"/>
    <w:rsid w:val="00530A9A"/>
    <w:rsid w:val="0053198D"/>
    <w:rsid w:val="005375D1"/>
    <w:rsid w:val="00540837"/>
    <w:rsid w:val="00542211"/>
    <w:rsid w:val="0054388C"/>
    <w:rsid w:val="00547AE0"/>
    <w:rsid w:val="005521E4"/>
    <w:rsid w:val="00553C1C"/>
    <w:rsid w:val="00560C54"/>
    <w:rsid w:val="00564565"/>
    <w:rsid w:val="00565463"/>
    <w:rsid w:val="00565677"/>
    <w:rsid w:val="0056754F"/>
    <w:rsid w:val="005711A6"/>
    <w:rsid w:val="005741D6"/>
    <w:rsid w:val="00575334"/>
    <w:rsid w:val="00575A07"/>
    <w:rsid w:val="005760A9"/>
    <w:rsid w:val="00576475"/>
    <w:rsid w:val="005805DB"/>
    <w:rsid w:val="005819A2"/>
    <w:rsid w:val="00583BBC"/>
    <w:rsid w:val="00585801"/>
    <w:rsid w:val="005859BB"/>
    <w:rsid w:val="00585D61"/>
    <w:rsid w:val="005869DB"/>
    <w:rsid w:val="00590CB6"/>
    <w:rsid w:val="00591688"/>
    <w:rsid w:val="00593F4E"/>
    <w:rsid w:val="005972F6"/>
    <w:rsid w:val="005A15F4"/>
    <w:rsid w:val="005A1B35"/>
    <w:rsid w:val="005A5210"/>
    <w:rsid w:val="005A5BA6"/>
    <w:rsid w:val="005A5BB4"/>
    <w:rsid w:val="005A7377"/>
    <w:rsid w:val="005B2E05"/>
    <w:rsid w:val="005B7F05"/>
    <w:rsid w:val="005C4776"/>
    <w:rsid w:val="005C5CEE"/>
    <w:rsid w:val="005C5E48"/>
    <w:rsid w:val="005C607F"/>
    <w:rsid w:val="005D09EC"/>
    <w:rsid w:val="005D0F0B"/>
    <w:rsid w:val="005D1D35"/>
    <w:rsid w:val="005D26B6"/>
    <w:rsid w:val="005D4C73"/>
    <w:rsid w:val="005D5087"/>
    <w:rsid w:val="005E11C9"/>
    <w:rsid w:val="005E22BD"/>
    <w:rsid w:val="005E4012"/>
    <w:rsid w:val="005E7EFA"/>
    <w:rsid w:val="005F0349"/>
    <w:rsid w:val="005F3275"/>
    <w:rsid w:val="005F4E36"/>
    <w:rsid w:val="005F5F27"/>
    <w:rsid w:val="005F6F03"/>
    <w:rsid w:val="00602BED"/>
    <w:rsid w:val="00603678"/>
    <w:rsid w:val="00603E40"/>
    <w:rsid w:val="006040BF"/>
    <w:rsid w:val="0060490F"/>
    <w:rsid w:val="00607E99"/>
    <w:rsid w:val="006100EB"/>
    <w:rsid w:val="0061185D"/>
    <w:rsid w:val="00612FD7"/>
    <w:rsid w:val="00613188"/>
    <w:rsid w:val="0061525C"/>
    <w:rsid w:val="00615404"/>
    <w:rsid w:val="00616284"/>
    <w:rsid w:val="00620469"/>
    <w:rsid w:val="006213B6"/>
    <w:rsid w:val="0062299B"/>
    <w:rsid w:val="00622AE0"/>
    <w:rsid w:val="006251A0"/>
    <w:rsid w:val="006259B0"/>
    <w:rsid w:val="00630338"/>
    <w:rsid w:val="006322E4"/>
    <w:rsid w:val="00634C03"/>
    <w:rsid w:val="0063532A"/>
    <w:rsid w:val="00636F58"/>
    <w:rsid w:val="006450FE"/>
    <w:rsid w:val="00645701"/>
    <w:rsid w:val="006477DA"/>
    <w:rsid w:val="006507F0"/>
    <w:rsid w:val="00653F6C"/>
    <w:rsid w:val="00655879"/>
    <w:rsid w:val="006559F7"/>
    <w:rsid w:val="00657811"/>
    <w:rsid w:val="006605BB"/>
    <w:rsid w:val="00663AC4"/>
    <w:rsid w:val="00667426"/>
    <w:rsid w:val="00667FC1"/>
    <w:rsid w:val="006720C9"/>
    <w:rsid w:val="00672C6B"/>
    <w:rsid w:val="006735DB"/>
    <w:rsid w:val="006754A2"/>
    <w:rsid w:val="00675D2F"/>
    <w:rsid w:val="00680CBE"/>
    <w:rsid w:val="006854FE"/>
    <w:rsid w:val="0068564D"/>
    <w:rsid w:val="006860BB"/>
    <w:rsid w:val="00686974"/>
    <w:rsid w:val="006872FF"/>
    <w:rsid w:val="00693166"/>
    <w:rsid w:val="006935E3"/>
    <w:rsid w:val="00695950"/>
    <w:rsid w:val="0069598A"/>
    <w:rsid w:val="00696491"/>
    <w:rsid w:val="00697E4D"/>
    <w:rsid w:val="006A32F1"/>
    <w:rsid w:val="006A392D"/>
    <w:rsid w:val="006A39F2"/>
    <w:rsid w:val="006A4717"/>
    <w:rsid w:val="006A50D6"/>
    <w:rsid w:val="006A5E50"/>
    <w:rsid w:val="006A6028"/>
    <w:rsid w:val="006A62CA"/>
    <w:rsid w:val="006A693D"/>
    <w:rsid w:val="006B0C39"/>
    <w:rsid w:val="006B0F18"/>
    <w:rsid w:val="006B7517"/>
    <w:rsid w:val="006B76B3"/>
    <w:rsid w:val="006C18F2"/>
    <w:rsid w:val="006C3C07"/>
    <w:rsid w:val="006C447A"/>
    <w:rsid w:val="006C4FD7"/>
    <w:rsid w:val="006D000F"/>
    <w:rsid w:val="006D0E08"/>
    <w:rsid w:val="006D4A76"/>
    <w:rsid w:val="006D4FC3"/>
    <w:rsid w:val="006E20B3"/>
    <w:rsid w:val="006E31AA"/>
    <w:rsid w:val="006E39DC"/>
    <w:rsid w:val="006E4274"/>
    <w:rsid w:val="006E4A1D"/>
    <w:rsid w:val="006E73F7"/>
    <w:rsid w:val="006F42A2"/>
    <w:rsid w:val="006F4FA1"/>
    <w:rsid w:val="006F63D8"/>
    <w:rsid w:val="006F7063"/>
    <w:rsid w:val="007018CB"/>
    <w:rsid w:val="00703EE5"/>
    <w:rsid w:val="00706A51"/>
    <w:rsid w:val="0070731B"/>
    <w:rsid w:val="00710607"/>
    <w:rsid w:val="00712033"/>
    <w:rsid w:val="00712041"/>
    <w:rsid w:val="00717B58"/>
    <w:rsid w:val="00720D51"/>
    <w:rsid w:val="00723CBF"/>
    <w:rsid w:val="00723ED8"/>
    <w:rsid w:val="00726492"/>
    <w:rsid w:val="007304A8"/>
    <w:rsid w:val="007330C1"/>
    <w:rsid w:val="007333C0"/>
    <w:rsid w:val="00733D85"/>
    <w:rsid w:val="007356B6"/>
    <w:rsid w:val="00735B94"/>
    <w:rsid w:val="0073715E"/>
    <w:rsid w:val="00741DAC"/>
    <w:rsid w:val="00743051"/>
    <w:rsid w:val="007442C9"/>
    <w:rsid w:val="007444DF"/>
    <w:rsid w:val="00744B99"/>
    <w:rsid w:val="00751A1F"/>
    <w:rsid w:val="00751AB3"/>
    <w:rsid w:val="007525CE"/>
    <w:rsid w:val="00754900"/>
    <w:rsid w:val="00754DAF"/>
    <w:rsid w:val="00755570"/>
    <w:rsid w:val="00756E43"/>
    <w:rsid w:val="00761641"/>
    <w:rsid w:val="0076272E"/>
    <w:rsid w:val="007645A2"/>
    <w:rsid w:val="00764D3C"/>
    <w:rsid w:val="0076778D"/>
    <w:rsid w:val="00770DF3"/>
    <w:rsid w:val="00773739"/>
    <w:rsid w:val="00775843"/>
    <w:rsid w:val="00777643"/>
    <w:rsid w:val="007800D9"/>
    <w:rsid w:val="00781273"/>
    <w:rsid w:val="00781371"/>
    <w:rsid w:val="00782166"/>
    <w:rsid w:val="00785707"/>
    <w:rsid w:val="007877B5"/>
    <w:rsid w:val="0079168F"/>
    <w:rsid w:val="007937CD"/>
    <w:rsid w:val="0079475E"/>
    <w:rsid w:val="00795BF4"/>
    <w:rsid w:val="0079629C"/>
    <w:rsid w:val="007A3094"/>
    <w:rsid w:val="007A36AF"/>
    <w:rsid w:val="007A4768"/>
    <w:rsid w:val="007A59D0"/>
    <w:rsid w:val="007A7491"/>
    <w:rsid w:val="007B0A7B"/>
    <w:rsid w:val="007B199D"/>
    <w:rsid w:val="007B1E02"/>
    <w:rsid w:val="007B3166"/>
    <w:rsid w:val="007B4AE1"/>
    <w:rsid w:val="007B56FD"/>
    <w:rsid w:val="007B619B"/>
    <w:rsid w:val="007B79BF"/>
    <w:rsid w:val="007C1A5C"/>
    <w:rsid w:val="007C2279"/>
    <w:rsid w:val="007C28C2"/>
    <w:rsid w:val="007C337F"/>
    <w:rsid w:val="007C5365"/>
    <w:rsid w:val="007C5F95"/>
    <w:rsid w:val="007C69B1"/>
    <w:rsid w:val="007D15D1"/>
    <w:rsid w:val="007D5AC4"/>
    <w:rsid w:val="007D5F9E"/>
    <w:rsid w:val="007D61B6"/>
    <w:rsid w:val="007D7F06"/>
    <w:rsid w:val="007E365B"/>
    <w:rsid w:val="007E648C"/>
    <w:rsid w:val="007E70C8"/>
    <w:rsid w:val="00800388"/>
    <w:rsid w:val="00801BD8"/>
    <w:rsid w:val="00802F51"/>
    <w:rsid w:val="008039A9"/>
    <w:rsid w:val="00805114"/>
    <w:rsid w:val="00811CAD"/>
    <w:rsid w:val="0081652C"/>
    <w:rsid w:val="0081653B"/>
    <w:rsid w:val="00821FA7"/>
    <w:rsid w:val="008248A7"/>
    <w:rsid w:val="0083189E"/>
    <w:rsid w:val="00832605"/>
    <w:rsid w:val="008328F0"/>
    <w:rsid w:val="00833A57"/>
    <w:rsid w:val="00840004"/>
    <w:rsid w:val="00841001"/>
    <w:rsid w:val="00842221"/>
    <w:rsid w:val="00842C08"/>
    <w:rsid w:val="00843F97"/>
    <w:rsid w:val="008449CD"/>
    <w:rsid w:val="00844A7C"/>
    <w:rsid w:val="00844FF2"/>
    <w:rsid w:val="00845326"/>
    <w:rsid w:val="00845B62"/>
    <w:rsid w:val="00846EE9"/>
    <w:rsid w:val="008479FE"/>
    <w:rsid w:val="00850259"/>
    <w:rsid w:val="00852FAA"/>
    <w:rsid w:val="00854A22"/>
    <w:rsid w:val="00857908"/>
    <w:rsid w:val="00862C50"/>
    <w:rsid w:val="00863151"/>
    <w:rsid w:val="008647BE"/>
    <w:rsid w:val="00871B7B"/>
    <w:rsid w:val="00872930"/>
    <w:rsid w:val="00874123"/>
    <w:rsid w:val="00874DC9"/>
    <w:rsid w:val="00876B35"/>
    <w:rsid w:val="008774E5"/>
    <w:rsid w:val="008809B2"/>
    <w:rsid w:val="008809C8"/>
    <w:rsid w:val="0088506D"/>
    <w:rsid w:val="00885621"/>
    <w:rsid w:val="00886A91"/>
    <w:rsid w:val="0088734A"/>
    <w:rsid w:val="0089042A"/>
    <w:rsid w:val="00890971"/>
    <w:rsid w:val="00890B55"/>
    <w:rsid w:val="008A11B8"/>
    <w:rsid w:val="008A795E"/>
    <w:rsid w:val="008B1ECF"/>
    <w:rsid w:val="008B4B4C"/>
    <w:rsid w:val="008B4CBE"/>
    <w:rsid w:val="008B57E8"/>
    <w:rsid w:val="008B652D"/>
    <w:rsid w:val="008C0174"/>
    <w:rsid w:val="008C3548"/>
    <w:rsid w:val="008C4AD0"/>
    <w:rsid w:val="008C514E"/>
    <w:rsid w:val="008C62FA"/>
    <w:rsid w:val="008C7E35"/>
    <w:rsid w:val="008D13D6"/>
    <w:rsid w:val="008D4370"/>
    <w:rsid w:val="008D4FF8"/>
    <w:rsid w:val="008D5879"/>
    <w:rsid w:val="008D7353"/>
    <w:rsid w:val="008D78A5"/>
    <w:rsid w:val="008E010A"/>
    <w:rsid w:val="008E27F6"/>
    <w:rsid w:val="008E2C14"/>
    <w:rsid w:val="008F09B5"/>
    <w:rsid w:val="008F3EDF"/>
    <w:rsid w:val="008F437E"/>
    <w:rsid w:val="008F4399"/>
    <w:rsid w:val="008F467E"/>
    <w:rsid w:val="00902668"/>
    <w:rsid w:val="009035EA"/>
    <w:rsid w:val="00903F8B"/>
    <w:rsid w:val="0090527C"/>
    <w:rsid w:val="00907887"/>
    <w:rsid w:val="00910E7D"/>
    <w:rsid w:val="0091234A"/>
    <w:rsid w:val="0091571C"/>
    <w:rsid w:val="00916A79"/>
    <w:rsid w:val="00916FB8"/>
    <w:rsid w:val="00920F96"/>
    <w:rsid w:val="00921814"/>
    <w:rsid w:val="009243CB"/>
    <w:rsid w:val="00925C7D"/>
    <w:rsid w:val="00926EF0"/>
    <w:rsid w:val="00930468"/>
    <w:rsid w:val="00931166"/>
    <w:rsid w:val="009319AB"/>
    <w:rsid w:val="00934050"/>
    <w:rsid w:val="00946795"/>
    <w:rsid w:val="00946AEC"/>
    <w:rsid w:val="00946F4E"/>
    <w:rsid w:val="0095072E"/>
    <w:rsid w:val="00950DAF"/>
    <w:rsid w:val="00952105"/>
    <w:rsid w:val="00954A00"/>
    <w:rsid w:val="00955427"/>
    <w:rsid w:val="00962CF6"/>
    <w:rsid w:val="00965F87"/>
    <w:rsid w:val="00970F60"/>
    <w:rsid w:val="009759C9"/>
    <w:rsid w:val="00977942"/>
    <w:rsid w:val="00981691"/>
    <w:rsid w:val="0098214B"/>
    <w:rsid w:val="00982D3A"/>
    <w:rsid w:val="00983793"/>
    <w:rsid w:val="00985743"/>
    <w:rsid w:val="00990AC4"/>
    <w:rsid w:val="009916D7"/>
    <w:rsid w:val="00993674"/>
    <w:rsid w:val="0099427E"/>
    <w:rsid w:val="009974B9"/>
    <w:rsid w:val="009A2544"/>
    <w:rsid w:val="009A4AD8"/>
    <w:rsid w:val="009A7C32"/>
    <w:rsid w:val="009B056B"/>
    <w:rsid w:val="009B4547"/>
    <w:rsid w:val="009B7000"/>
    <w:rsid w:val="009C13DB"/>
    <w:rsid w:val="009C3152"/>
    <w:rsid w:val="009C4760"/>
    <w:rsid w:val="009C4D1F"/>
    <w:rsid w:val="009C576B"/>
    <w:rsid w:val="009C5A43"/>
    <w:rsid w:val="009C5F0D"/>
    <w:rsid w:val="009D10A8"/>
    <w:rsid w:val="009D23B4"/>
    <w:rsid w:val="009D3BEC"/>
    <w:rsid w:val="009D4128"/>
    <w:rsid w:val="009D62E1"/>
    <w:rsid w:val="009E0D02"/>
    <w:rsid w:val="009E1B68"/>
    <w:rsid w:val="009E3229"/>
    <w:rsid w:val="009E3541"/>
    <w:rsid w:val="009F01B3"/>
    <w:rsid w:val="009F124B"/>
    <w:rsid w:val="009F3F79"/>
    <w:rsid w:val="00A03CEC"/>
    <w:rsid w:val="00A10BFC"/>
    <w:rsid w:val="00A10F4B"/>
    <w:rsid w:val="00A110EB"/>
    <w:rsid w:val="00A14DC1"/>
    <w:rsid w:val="00A153ED"/>
    <w:rsid w:val="00A16804"/>
    <w:rsid w:val="00A20E11"/>
    <w:rsid w:val="00A218AD"/>
    <w:rsid w:val="00A220A5"/>
    <w:rsid w:val="00A2332D"/>
    <w:rsid w:val="00A247D1"/>
    <w:rsid w:val="00A27BD5"/>
    <w:rsid w:val="00A30C13"/>
    <w:rsid w:val="00A32AA2"/>
    <w:rsid w:val="00A348DD"/>
    <w:rsid w:val="00A352A3"/>
    <w:rsid w:val="00A356EA"/>
    <w:rsid w:val="00A35747"/>
    <w:rsid w:val="00A36134"/>
    <w:rsid w:val="00A40884"/>
    <w:rsid w:val="00A4272C"/>
    <w:rsid w:val="00A430EF"/>
    <w:rsid w:val="00A432FD"/>
    <w:rsid w:val="00A44405"/>
    <w:rsid w:val="00A44ABE"/>
    <w:rsid w:val="00A4513D"/>
    <w:rsid w:val="00A45F9F"/>
    <w:rsid w:val="00A5045E"/>
    <w:rsid w:val="00A52159"/>
    <w:rsid w:val="00A53146"/>
    <w:rsid w:val="00A5328B"/>
    <w:rsid w:val="00A54E4A"/>
    <w:rsid w:val="00A56492"/>
    <w:rsid w:val="00A57AB6"/>
    <w:rsid w:val="00A6184E"/>
    <w:rsid w:val="00A63DA9"/>
    <w:rsid w:val="00A65C87"/>
    <w:rsid w:val="00A67ED2"/>
    <w:rsid w:val="00A75F20"/>
    <w:rsid w:val="00A8140C"/>
    <w:rsid w:val="00A81D75"/>
    <w:rsid w:val="00A82C2D"/>
    <w:rsid w:val="00A8412A"/>
    <w:rsid w:val="00A844BF"/>
    <w:rsid w:val="00A86A7F"/>
    <w:rsid w:val="00A913C5"/>
    <w:rsid w:val="00A946BC"/>
    <w:rsid w:val="00A94F1C"/>
    <w:rsid w:val="00AA148D"/>
    <w:rsid w:val="00AA1A72"/>
    <w:rsid w:val="00AA42FC"/>
    <w:rsid w:val="00AA43C4"/>
    <w:rsid w:val="00AB366F"/>
    <w:rsid w:val="00AB5995"/>
    <w:rsid w:val="00AB7B62"/>
    <w:rsid w:val="00AC023C"/>
    <w:rsid w:val="00AC211C"/>
    <w:rsid w:val="00AC3440"/>
    <w:rsid w:val="00AC3CCB"/>
    <w:rsid w:val="00AC4BBB"/>
    <w:rsid w:val="00AC614F"/>
    <w:rsid w:val="00AC6A83"/>
    <w:rsid w:val="00AD34E2"/>
    <w:rsid w:val="00AD69BD"/>
    <w:rsid w:val="00AD6CFF"/>
    <w:rsid w:val="00AE203D"/>
    <w:rsid w:val="00AF007A"/>
    <w:rsid w:val="00AF3DB1"/>
    <w:rsid w:val="00AF74C9"/>
    <w:rsid w:val="00AF76D5"/>
    <w:rsid w:val="00B0089A"/>
    <w:rsid w:val="00B050F9"/>
    <w:rsid w:val="00B053B6"/>
    <w:rsid w:val="00B06CE4"/>
    <w:rsid w:val="00B07C57"/>
    <w:rsid w:val="00B1228F"/>
    <w:rsid w:val="00B12750"/>
    <w:rsid w:val="00B13BFD"/>
    <w:rsid w:val="00B14CA1"/>
    <w:rsid w:val="00B15694"/>
    <w:rsid w:val="00B1621A"/>
    <w:rsid w:val="00B17DFA"/>
    <w:rsid w:val="00B23F00"/>
    <w:rsid w:val="00B25A5D"/>
    <w:rsid w:val="00B25ED7"/>
    <w:rsid w:val="00B3079B"/>
    <w:rsid w:val="00B31EA7"/>
    <w:rsid w:val="00B32A12"/>
    <w:rsid w:val="00B36DE0"/>
    <w:rsid w:val="00B37B67"/>
    <w:rsid w:val="00B402D3"/>
    <w:rsid w:val="00B40432"/>
    <w:rsid w:val="00B406CF"/>
    <w:rsid w:val="00B40E8A"/>
    <w:rsid w:val="00B40FBE"/>
    <w:rsid w:val="00B4299A"/>
    <w:rsid w:val="00B43FCF"/>
    <w:rsid w:val="00B44440"/>
    <w:rsid w:val="00B460E1"/>
    <w:rsid w:val="00B4664E"/>
    <w:rsid w:val="00B50DF2"/>
    <w:rsid w:val="00B5339B"/>
    <w:rsid w:val="00B55A40"/>
    <w:rsid w:val="00B604E0"/>
    <w:rsid w:val="00B61177"/>
    <w:rsid w:val="00B61A06"/>
    <w:rsid w:val="00B61D2E"/>
    <w:rsid w:val="00B63839"/>
    <w:rsid w:val="00B63D0B"/>
    <w:rsid w:val="00B67D04"/>
    <w:rsid w:val="00B702A1"/>
    <w:rsid w:val="00B71209"/>
    <w:rsid w:val="00B72341"/>
    <w:rsid w:val="00B80B44"/>
    <w:rsid w:val="00B80E20"/>
    <w:rsid w:val="00B8148D"/>
    <w:rsid w:val="00B83B69"/>
    <w:rsid w:val="00B912D2"/>
    <w:rsid w:val="00BA207E"/>
    <w:rsid w:val="00BA7513"/>
    <w:rsid w:val="00BB137D"/>
    <w:rsid w:val="00BB355E"/>
    <w:rsid w:val="00BB3E01"/>
    <w:rsid w:val="00BB5025"/>
    <w:rsid w:val="00BB5BF2"/>
    <w:rsid w:val="00BB5F5C"/>
    <w:rsid w:val="00BB663A"/>
    <w:rsid w:val="00BC0E36"/>
    <w:rsid w:val="00BC2EEF"/>
    <w:rsid w:val="00BC436A"/>
    <w:rsid w:val="00BC6D67"/>
    <w:rsid w:val="00BC7D2D"/>
    <w:rsid w:val="00BD0617"/>
    <w:rsid w:val="00BD2DBF"/>
    <w:rsid w:val="00BD3F57"/>
    <w:rsid w:val="00BD42FE"/>
    <w:rsid w:val="00BD48C5"/>
    <w:rsid w:val="00BD6E90"/>
    <w:rsid w:val="00BD79E4"/>
    <w:rsid w:val="00BD7FD9"/>
    <w:rsid w:val="00BE0094"/>
    <w:rsid w:val="00BE08DA"/>
    <w:rsid w:val="00BE0C71"/>
    <w:rsid w:val="00BE1EA6"/>
    <w:rsid w:val="00BE2168"/>
    <w:rsid w:val="00BE2E78"/>
    <w:rsid w:val="00BE315B"/>
    <w:rsid w:val="00BE4659"/>
    <w:rsid w:val="00BE4DF5"/>
    <w:rsid w:val="00BE6B33"/>
    <w:rsid w:val="00BF4EC6"/>
    <w:rsid w:val="00BF59F5"/>
    <w:rsid w:val="00BF5DD5"/>
    <w:rsid w:val="00BF767E"/>
    <w:rsid w:val="00C02E29"/>
    <w:rsid w:val="00C03789"/>
    <w:rsid w:val="00C109B1"/>
    <w:rsid w:val="00C14679"/>
    <w:rsid w:val="00C15D5B"/>
    <w:rsid w:val="00C16B80"/>
    <w:rsid w:val="00C17239"/>
    <w:rsid w:val="00C17702"/>
    <w:rsid w:val="00C215C3"/>
    <w:rsid w:val="00C221F4"/>
    <w:rsid w:val="00C26DF8"/>
    <w:rsid w:val="00C30C1E"/>
    <w:rsid w:val="00C317FC"/>
    <w:rsid w:val="00C33989"/>
    <w:rsid w:val="00C35F0F"/>
    <w:rsid w:val="00C3602E"/>
    <w:rsid w:val="00C36232"/>
    <w:rsid w:val="00C37459"/>
    <w:rsid w:val="00C44276"/>
    <w:rsid w:val="00C46356"/>
    <w:rsid w:val="00C4747E"/>
    <w:rsid w:val="00C527A6"/>
    <w:rsid w:val="00C5356D"/>
    <w:rsid w:val="00C55104"/>
    <w:rsid w:val="00C5650B"/>
    <w:rsid w:val="00C570E1"/>
    <w:rsid w:val="00C60E73"/>
    <w:rsid w:val="00C66EA7"/>
    <w:rsid w:val="00C67075"/>
    <w:rsid w:val="00C7099A"/>
    <w:rsid w:val="00C7218E"/>
    <w:rsid w:val="00C72E96"/>
    <w:rsid w:val="00C732CC"/>
    <w:rsid w:val="00C77359"/>
    <w:rsid w:val="00C822AD"/>
    <w:rsid w:val="00C8468E"/>
    <w:rsid w:val="00C905EE"/>
    <w:rsid w:val="00C9080F"/>
    <w:rsid w:val="00C9265A"/>
    <w:rsid w:val="00C930D9"/>
    <w:rsid w:val="00C939B4"/>
    <w:rsid w:val="00C95547"/>
    <w:rsid w:val="00C96FF3"/>
    <w:rsid w:val="00CA2282"/>
    <w:rsid w:val="00CA6F81"/>
    <w:rsid w:val="00CA751C"/>
    <w:rsid w:val="00CB1994"/>
    <w:rsid w:val="00CB2F3F"/>
    <w:rsid w:val="00CB63C3"/>
    <w:rsid w:val="00CB7BD4"/>
    <w:rsid w:val="00CB7E93"/>
    <w:rsid w:val="00CC3175"/>
    <w:rsid w:val="00CC4D3F"/>
    <w:rsid w:val="00CC6B1F"/>
    <w:rsid w:val="00CC6E83"/>
    <w:rsid w:val="00CC76A7"/>
    <w:rsid w:val="00CD0808"/>
    <w:rsid w:val="00CD16D2"/>
    <w:rsid w:val="00CD1D1C"/>
    <w:rsid w:val="00CD22B6"/>
    <w:rsid w:val="00CD418A"/>
    <w:rsid w:val="00CD6DFF"/>
    <w:rsid w:val="00CE1852"/>
    <w:rsid w:val="00CE20C4"/>
    <w:rsid w:val="00CE3DDF"/>
    <w:rsid w:val="00CE7C06"/>
    <w:rsid w:val="00CF088E"/>
    <w:rsid w:val="00CF1653"/>
    <w:rsid w:val="00CF22D2"/>
    <w:rsid w:val="00CF62BD"/>
    <w:rsid w:val="00D018C9"/>
    <w:rsid w:val="00D0282B"/>
    <w:rsid w:val="00D03936"/>
    <w:rsid w:val="00D07EA1"/>
    <w:rsid w:val="00D118C2"/>
    <w:rsid w:val="00D148C3"/>
    <w:rsid w:val="00D24486"/>
    <w:rsid w:val="00D257FC"/>
    <w:rsid w:val="00D27369"/>
    <w:rsid w:val="00D27593"/>
    <w:rsid w:val="00D27681"/>
    <w:rsid w:val="00D3093D"/>
    <w:rsid w:val="00D31B70"/>
    <w:rsid w:val="00D3384B"/>
    <w:rsid w:val="00D347EB"/>
    <w:rsid w:val="00D35ED7"/>
    <w:rsid w:val="00D41755"/>
    <w:rsid w:val="00D42B99"/>
    <w:rsid w:val="00D42D79"/>
    <w:rsid w:val="00D450BF"/>
    <w:rsid w:val="00D45959"/>
    <w:rsid w:val="00D50441"/>
    <w:rsid w:val="00D520C8"/>
    <w:rsid w:val="00D54691"/>
    <w:rsid w:val="00D54FA1"/>
    <w:rsid w:val="00D55D04"/>
    <w:rsid w:val="00D566E1"/>
    <w:rsid w:val="00D56B0E"/>
    <w:rsid w:val="00D56FD4"/>
    <w:rsid w:val="00D60549"/>
    <w:rsid w:val="00D60F0A"/>
    <w:rsid w:val="00D60FF4"/>
    <w:rsid w:val="00D64423"/>
    <w:rsid w:val="00D70C09"/>
    <w:rsid w:val="00D71AA8"/>
    <w:rsid w:val="00D75FE2"/>
    <w:rsid w:val="00D8057C"/>
    <w:rsid w:val="00D814DB"/>
    <w:rsid w:val="00D8371F"/>
    <w:rsid w:val="00D87FCD"/>
    <w:rsid w:val="00D90238"/>
    <w:rsid w:val="00D93CEB"/>
    <w:rsid w:val="00DA1645"/>
    <w:rsid w:val="00DA175B"/>
    <w:rsid w:val="00DA1968"/>
    <w:rsid w:val="00DA4FC1"/>
    <w:rsid w:val="00DB29B8"/>
    <w:rsid w:val="00DB3185"/>
    <w:rsid w:val="00DB4951"/>
    <w:rsid w:val="00DC1B2E"/>
    <w:rsid w:val="00DC363F"/>
    <w:rsid w:val="00DC3B67"/>
    <w:rsid w:val="00DC401A"/>
    <w:rsid w:val="00DC4ED8"/>
    <w:rsid w:val="00DC5F57"/>
    <w:rsid w:val="00DC6322"/>
    <w:rsid w:val="00DC7F65"/>
    <w:rsid w:val="00DD075A"/>
    <w:rsid w:val="00DD531B"/>
    <w:rsid w:val="00DD7E79"/>
    <w:rsid w:val="00DE065E"/>
    <w:rsid w:val="00DE0CB0"/>
    <w:rsid w:val="00DF09B7"/>
    <w:rsid w:val="00DF1B13"/>
    <w:rsid w:val="00DF5031"/>
    <w:rsid w:val="00DF722B"/>
    <w:rsid w:val="00E041BB"/>
    <w:rsid w:val="00E076E0"/>
    <w:rsid w:val="00E10457"/>
    <w:rsid w:val="00E11509"/>
    <w:rsid w:val="00E1388F"/>
    <w:rsid w:val="00E150D3"/>
    <w:rsid w:val="00E164DB"/>
    <w:rsid w:val="00E17DC4"/>
    <w:rsid w:val="00E21218"/>
    <w:rsid w:val="00E235C7"/>
    <w:rsid w:val="00E24204"/>
    <w:rsid w:val="00E243BB"/>
    <w:rsid w:val="00E3210B"/>
    <w:rsid w:val="00E40B60"/>
    <w:rsid w:val="00E41302"/>
    <w:rsid w:val="00E420D3"/>
    <w:rsid w:val="00E44BA6"/>
    <w:rsid w:val="00E4524B"/>
    <w:rsid w:val="00E45C1D"/>
    <w:rsid w:val="00E45D4B"/>
    <w:rsid w:val="00E50713"/>
    <w:rsid w:val="00E50A85"/>
    <w:rsid w:val="00E521D5"/>
    <w:rsid w:val="00E5280C"/>
    <w:rsid w:val="00E5381F"/>
    <w:rsid w:val="00E55EA3"/>
    <w:rsid w:val="00E62CDF"/>
    <w:rsid w:val="00E63B18"/>
    <w:rsid w:val="00E65CD8"/>
    <w:rsid w:val="00E7237A"/>
    <w:rsid w:val="00E728F1"/>
    <w:rsid w:val="00E73150"/>
    <w:rsid w:val="00E7556C"/>
    <w:rsid w:val="00E76F20"/>
    <w:rsid w:val="00E82CDF"/>
    <w:rsid w:val="00E83333"/>
    <w:rsid w:val="00E84D6D"/>
    <w:rsid w:val="00E93F3D"/>
    <w:rsid w:val="00E96DA6"/>
    <w:rsid w:val="00E9756E"/>
    <w:rsid w:val="00EA0CB7"/>
    <w:rsid w:val="00EA2C3F"/>
    <w:rsid w:val="00EA4287"/>
    <w:rsid w:val="00EA45DF"/>
    <w:rsid w:val="00EA62BC"/>
    <w:rsid w:val="00EA713A"/>
    <w:rsid w:val="00EB04DC"/>
    <w:rsid w:val="00EB118A"/>
    <w:rsid w:val="00EB1D03"/>
    <w:rsid w:val="00EB2677"/>
    <w:rsid w:val="00EB5F8B"/>
    <w:rsid w:val="00EC110B"/>
    <w:rsid w:val="00EC51BE"/>
    <w:rsid w:val="00EC6025"/>
    <w:rsid w:val="00EC7748"/>
    <w:rsid w:val="00ED012D"/>
    <w:rsid w:val="00ED0A55"/>
    <w:rsid w:val="00ED391D"/>
    <w:rsid w:val="00ED4B17"/>
    <w:rsid w:val="00EE474F"/>
    <w:rsid w:val="00EE69BD"/>
    <w:rsid w:val="00EE6EFB"/>
    <w:rsid w:val="00EF2868"/>
    <w:rsid w:val="00EF3928"/>
    <w:rsid w:val="00EF441F"/>
    <w:rsid w:val="00EF7FC5"/>
    <w:rsid w:val="00F00C48"/>
    <w:rsid w:val="00F02055"/>
    <w:rsid w:val="00F027CA"/>
    <w:rsid w:val="00F03530"/>
    <w:rsid w:val="00F04111"/>
    <w:rsid w:val="00F063FB"/>
    <w:rsid w:val="00F06F01"/>
    <w:rsid w:val="00F07589"/>
    <w:rsid w:val="00F07EC3"/>
    <w:rsid w:val="00F11B67"/>
    <w:rsid w:val="00F14460"/>
    <w:rsid w:val="00F15250"/>
    <w:rsid w:val="00F16E4C"/>
    <w:rsid w:val="00F20F29"/>
    <w:rsid w:val="00F25D1E"/>
    <w:rsid w:val="00F26D4C"/>
    <w:rsid w:val="00F30B50"/>
    <w:rsid w:val="00F3428B"/>
    <w:rsid w:val="00F3462F"/>
    <w:rsid w:val="00F40504"/>
    <w:rsid w:val="00F4063F"/>
    <w:rsid w:val="00F41E96"/>
    <w:rsid w:val="00F41F32"/>
    <w:rsid w:val="00F447D1"/>
    <w:rsid w:val="00F46516"/>
    <w:rsid w:val="00F47686"/>
    <w:rsid w:val="00F47913"/>
    <w:rsid w:val="00F515D8"/>
    <w:rsid w:val="00F5225C"/>
    <w:rsid w:val="00F55326"/>
    <w:rsid w:val="00F55B97"/>
    <w:rsid w:val="00F569D8"/>
    <w:rsid w:val="00F57250"/>
    <w:rsid w:val="00F572B0"/>
    <w:rsid w:val="00F60B25"/>
    <w:rsid w:val="00F61C29"/>
    <w:rsid w:val="00F62711"/>
    <w:rsid w:val="00F6333D"/>
    <w:rsid w:val="00F646F3"/>
    <w:rsid w:val="00F66504"/>
    <w:rsid w:val="00F6755E"/>
    <w:rsid w:val="00F67629"/>
    <w:rsid w:val="00F713E8"/>
    <w:rsid w:val="00F719E6"/>
    <w:rsid w:val="00F73363"/>
    <w:rsid w:val="00F760B8"/>
    <w:rsid w:val="00F82A14"/>
    <w:rsid w:val="00F86918"/>
    <w:rsid w:val="00F8728D"/>
    <w:rsid w:val="00F91071"/>
    <w:rsid w:val="00F923ED"/>
    <w:rsid w:val="00F93D32"/>
    <w:rsid w:val="00F95C08"/>
    <w:rsid w:val="00F967A5"/>
    <w:rsid w:val="00FA0DF3"/>
    <w:rsid w:val="00FA2882"/>
    <w:rsid w:val="00FA4459"/>
    <w:rsid w:val="00FA533D"/>
    <w:rsid w:val="00FA64E0"/>
    <w:rsid w:val="00FA7886"/>
    <w:rsid w:val="00FA7B3D"/>
    <w:rsid w:val="00FB184F"/>
    <w:rsid w:val="00FB4B8A"/>
    <w:rsid w:val="00FB674B"/>
    <w:rsid w:val="00FC0FD8"/>
    <w:rsid w:val="00FC3FA7"/>
    <w:rsid w:val="00FC5D25"/>
    <w:rsid w:val="00FD174F"/>
    <w:rsid w:val="00FD2480"/>
    <w:rsid w:val="00FE1586"/>
    <w:rsid w:val="00FE2663"/>
    <w:rsid w:val="00FE4F14"/>
    <w:rsid w:val="00FE6017"/>
    <w:rsid w:val="00FE6BF4"/>
    <w:rsid w:val="00FF0059"/>
    <w:rsid w:val="00FF0097"/>
    <w:rsid w:val="00FF0C90"/>
    <w:rsid w:val="00FF4303"/>
    <w:rsid w:val="00FF4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E3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B675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B675B"/>
    <w:rPr>
      <w:rFonts w:ascii="Consolas" w:hAnsi="Consolas"/>
      <w:sz w:val="21"/>
      <w:szCs w:val="21"/>
    </w:rPr>
  </w:style>
  <w:style w:type="table" w:styleId="TableGrid">
    <w:name w:val="Table Grid"/>
    <w:basedOn w:val="TableNormal"/>
    <w:rsid w:val="00D25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1A1F"/>
    <w:pPr>
      <w:ind w:left="720"/>
      <w:contextualSpacing/>
    </w:pPr>
  </w:style>
  <w:style w:type="character" w:styleId="Hyperlink">
    <w:name w:val="Hyperlink"/>
    <w:basedOn w:val="DefaultParagraphFont"/>
    <w:uiPriority w:val="99"/>
    <w:unhideWhenUsed/>
    <w:rsid w:val="00D24486"/>
    <w:rPr>
      <w:color w:val="0000FF" w:themeColor="hyperlink"/>
      <w:u w:val="single"/>
    </w:rPr>
  </w:style>
  <w:style w:type="paragraph" w:styleId="BalloonText">
    <w:name w:val="Balloon Text"/>
    <w:basedOn w:val="Normal"/>
    <w:link w:val="BalloonTextChar"/>
    <w:uiPriority w:val="99"/>
    <w:semiHidden/>
    <w:unhideWhenUsed/>
    <w:rsid w:val="000E2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026"/>
    <w:rPr>
      <w:rFonts w:ascii="Tahoma" w:hAnsi="Tahoma" w:cs="Tahoma"/>
      <w:sz w:val="16"/>
      <w:szCs w:val="16"/>
    </w:rPr>
  </w:style>
  <w:style w:type="character" w:styleId="CommentReference">
    <w:name w:val="annotation reference"/>
    <w:basedOn w:val="DefaultParagraphFont"/>
    <w:uiPriority w:val="99"/>
    <w:unhideWhenUsed/>
    <w:rsid w:val="00946AEC"/>
    <w:rPr>
      <w:sz w:val="16"/>
      <w:szCs w:val="16"/>
    </w:rPr>
  </w:style>
  <w:style w:type="paragraph" w:styleId="CommentText">
    <w:name w:val="annotation text"/>
    <w:basedOn w:val="Normal"/>
    <w:link w:val="CommentTextChar"/>
    <w:uiPriority w:val="99"/>
    <w:unhideWhenUsed/>
    <w:rsid w:val="007C1A5C"/>
    <w:pPr>
      <w:spacing w:line="240" w:lineRule="auto"/>
    </w:pPr>
    <w:rPr>
      <w:sz w:val="20"/>
      <w:szCs w:val="20"/>
    </w:rPr>
  </w:style>
  <w:style w:type="character" w:customStyle="1" w:styleId="CommentTextChar">
    <w:name w:val="Comment Text Char"/>
    <w:basedOn w:val="DefaultParagraphFont"/>
    <w:link w:val="CommentText"/>
    <w:uiPriority w:val="99"/>
    <w:rsid w:val="00946AEC"/>
    <w:rPr>
      <w:sz w:val="20"/>
      <w:szCs w:val="20"/>
    </w:rPr>
  </w:style>
  <w:style w:type="paragraph" w:styleId="CommentSubject">
    <w:name w:val="annotation subject"/>
    <w:basedOn w:val="CommentText"/>
    <w:next w:val="CommentText"/>
    <w:link w:val="CommentSubjectChar"/>
    <w:uiPriority w:val="99"/>
    <w:semiHidden/>
    <w:unhideWhenUsed/>
    <w:rsid w:val="00B40E8A"/>
    <w:rPr>
      <w:b/>
      <w:bCs/>
    </w:rPr>
  </w:style>
  <w:style w:type="character" w:customStyle="1" w:styleId="CommentSubjectChar">
    <w:name w:val="Comment Subject Char"/>
    <w:basedOn w:val="CommentTextChar"/>
    <w:link w:val="CommentSubject"/>
    <w:uiPriority w:val="99"/>
    <w:semiHidden/>
    <w:rsid w:val="00B40E8A"/>
    <w:rPr>
      <w:b/>
      <w:bCs/>
      <w:sz w:val="20"/>
      <w:szCs w:val="20"/>
    </w:rPr>
  </w:style>
  <w:style w:type="paragraph" w:customStyle="1" w:styleId="SL-FlLftSgl">
    <w:name w:val="SL-Fl Lft Sgl"/>
    <w:rsid w:val="00564565"/>
    <w:pPr>
      <w:spacing w:after="0" w:line="240" w:lineRule="atLeast"/>
      <w:jc w:val="both"/>
    </w:pPr>
    <w:rPr>
      <w:rFonts w:ascii="Arial" w:eastAsia="Times New Roman" w:hAnsi="Arial" w:cs="Times New Roman"/>
      <w:sz w:val="20"/>
      <w:szCs w:val="20"/>
    </w:rPr>
  </w:style>
  <w:style w:type="paragraph" w:customStyle="1" w:styleId="Q1-FirstLevelQuestion">
    <w:name w:val="Q1-First Level Question"/>
    <w:rsid w:val="00564565"/>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A1-1stLeader">
    <w:name w:val="A1-1st Leader"/>
    <w:rsid w:val="00564565"/>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styleId="Header">
    <w:name w:val="header"/>
    <w:basedOn w:val="Normal"/>
    <w:link w:val="HeaderChar"/>
    <w:uiPriority w:val="99"/>
    <w:unhideWhenUsed/>
    <w:rsid w:val="00667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426"/>
  </w:style>
  <w:style w:type="paragraph" w:styleId="Footer">
    <w:name w:val="footer"/>
    <w:basedOn w:val="Normal"/>
    <w:link w:val="FooterChar"/>
    <w:uiPriority w:val="99"/>
    <w:unhideWhenUsed/>
    <w:rsid w:val="00667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426"/>
  </w:style>
  <w:style w:type="character" w:styleId="Emphasis">
    <w:name w:val="Emphasis"/>
    <w:basedOn w:val="DefaultParagraphFont"/>
    <w:uiPriority w:val="20"/>
    <w:qFormat/>
    <w:rsid w:val="00F923ED"/>
    <w:rPr>
      <w:i/>
      <w:iCs/>
    </w:rPr>
  </w:style>
  <w:style w:type="paragraph" w:customStyle="1" w:styleId="smindent">
    <w:name w:val="smindent"/>
    <w:basedOn w:val="Normal"/>
    <w:rsid w:val="00F923ED"/>
    <w:pPr>
      <w:spacing w:before="100" w:beforeAutospacing="1" w:after="100" w:afterAutospacing="1" w:line="240" w:lineRule="auto"/>
    </w:pPr>
    <w:rPr>
      <w:rFonts w:ascii="Verdana" w:eastAsia="Times New Roman" w:hAnsi="Verdana" w:cs="Times New Roman"/>
      <w:color w:val="000000"/>
      <w:sz w:val="17"/>
      <w:szCs w:val="17"/>
    </w:rPr>
  </w:style>
  <w:style w:type="paragraph" w:styleId="NoSpacing">
    <w:name w:val="No Spacing"/>
    <w:uiPriority w:val="1"/>
    <w:qFormat/>
    <w:rsid w:val="007C337F"/>
    <w:pPr>
      <w:spacing w:after="0" w:line="240" w:lineRule="auto"/>
    </w:pPr>
  </w:style>
  <w:style w:type="paragraph" w:customStyle="1" w:styleId="Default">
    <w:name w:val="Default"/>
    <w:rsid w:val="004A4EBE"/>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Revision">
    <w:name w:val="Revision"/>
    <w:hidden/>
    <w:uiPriority w:val="99"/>
    <w:semiHidden/>
    <w:rsid w:val="00320F8D"/>
    <w:pPr>
      <w:spacing w:after="0" w:line="240" w:lineRule="auto"/>
    </w:pPr>
  </w:style>
  <w:style w:type="paragraph" w:styleId="BodyText">
    <w:name w:val="Body Text"/>
    <w:basedOn w:val="Normal"/>
    <w:link w:val="BodyTextChar"/>
    <w:rsid w:val="001E52C4"/>
    <w:pPr>
      <w:spacing w:after="180" w:line="240" w:lineRule="auto"/>
    </w:pPr>
    <w:rPr>
      <w:rFonts w:eastAsia="Times New Roman" w:cs="Times New Roman"/>
      <w:szCs w:val="20"/>
    </w:rPr>
  </w:style>
  <w:style w:type="character" w:customStyle="1" w:styleId="BodyTextChar">
    <w:name w:val="Body Text Char"/>
    <w:basedOn w:val="DefaultParagraphFont"/>
    <w:link w:val="BodyText"/>
    <w:rsid w:val="001E52C4"/>
    <w:rPr>
      <w:rFonts w:eastAsia="Times New Roman" w:cs="Times New Roman"/>
      <w:szCs w:val="20"/>
    </w:rPr>
  </w:style>
  <w:style w:type="paragraph" w:customStyle="1" w:styleId="Bullets">
    <w:name w:val="Bullets"/>
    <w:basedOn w:val="BodyText"/>
    <w:rsid w:val="00B14CA1"/>
    <w:pPr>
      <w:spacing w:after="120"/>
    </w:pPr>
  </w:style>
  <w:style w:type="paragraph" w:customStyle="1" w:styleId="CoverTextRed16pt">
    <w:name w:val="Cover Text  Red 16pt"/>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b/>
      <w:color w:val="DA291C"/>
      <w:sz w:val="32"/>
      <w:szCs w:val="32"/>
    </w:rPr>
  </w:style>
  <w:style w:type="paragraph" w:customStyle="1" w:styleId="CoverText11pt">
    <w:name w:val="Cover Text 11 pt"/>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i/>
      <w:color w:val="616662"/>
      <w:szCs w:val="24"/>
    </w:rPr>
  </w:style>
  <w:style w:type="paragraph" w:customStyle="1" w:styleId="CoverText-Address">
    <w:name w:val="Cover Text - Address"/>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color w:val="616662"/>
      <w:szCs w:val="24"/>
    </w:rPr>
  </w:style>
  <w:style w:type="paragraph" w:customStyle="1" w:styleId="CoverTextGreyBold">
    <w:name w:val="Cover Text Grey Bold"/>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b/>
      <w:color w:val="616662"/>
      <w:szCs w:val="24"/>
    </w:rPr>
  </w:style>
  <w:style w:type="paragraph" w:customStyle="1" w:styleId="RefNumbers">
    <w:name w:val="Ref Numbers"/>
    <w:basedOn w:val="BodyText"/>
    <w:rsid w:val="006450FE"/>
    <w:pPr>
      <w:numPr>
        <w:numId w:val="44"/>
      </w:numPr>
      <w:spacing w:after="240" w:line="264" w:lineRule="auto"/>
    </w:pPr>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44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B675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B675B"/>
    <w:rPr>
      <w:rFonts w:ascii="Consolas" w:hAnsi="Consolas"/>
      <w:sz w:val="21"/>
      <w:szCs w:val="21"/>
    </w:rPr>
  </w:style>
  <w:style w:type="table" w:styleId="TableGrid">
    <w:name w:val="Table Grid"/>
    <w:basedOn w:val="TableNormal"/>
    <w:rsid w:val="00D25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1A1F"/>
    <w:pPr>
      <w:ind w:left="720"/>
      <w:contextualSpacing/>
    </w:pPr>
  </w:style>
  <w:style w:type="character" w:styleId="Hyperlink">
    <w:name w:val="Hyperlink"/>
    <w:basedOn w:val="DefaultParagraphFont"/>
    <w:uiPriority w:val="99"/>
    <w:unhideWhenUsed/>
    <w:rsid w:val="00D24486"/>
    <w:rPr>
      <w:color w:val="0000FF" w:themeColor="hyperlink"/>
      <w:u w:val="single"/>
    </w:rPr>
  </w:style>
  <w:style w:type="paragraph" w:styleId="BalloonText">
    <w:name w:val="Balloon Text"/>
    <w:basedOn w:val="Normal"/>
    <w:link w:val="BalloonTextChar"/>
    <w:uiPriority w:val="99"/>
    <w:semiHidden/>
    <w:unhideWhenUsed/>
    <w:rsid w:val="000E2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026"/>
    <w:rPr>
      <w:rFonts w:ascii="Tahoma" w:hAnsi="Tahoma" w:cs="Tahoma"/>
      <w:sz w:val="16"/>
      <w:szCs w:val="16"/>
    </w:rPr>
  </w:style>
  <w:style w:type="character" w:styleId="CommentReference">
    <w:name w:val="annotation reference"/>
    <w:basedOn w:val="DefaultParagraphFont"/>
    <w:uiPriority w:val="99"/>
    <w:unhideWhenUsed/>
    <w:rsid w:val="00946AEC"/>
    <w:rPr>
      <w:sz w:val="16"/>
      <w:szCs w:val="16"/>
    </w:rPr>
  </w:style>
  <w:style w:type="paragraph" w:styleId="CommentText">
    <w:name w:val="annotation text"/>
    <w:basedOn w:val="Normal"/>
    <w:link w:val="CommentTextChar"/>
    <w:uiPriority w:val="99"/>
    <w:unhideWhenUsed/>
    <w:rsid w:val="007C1A5C"/>
    <w:pPr>
      <w:spacing w:line="240" w:lineRule="auto"/>
    </w:pPr>
    <w:rPr>
      <w:sz w:val="20"/>
      <w:szCs w:val="20"/>
    </w:rPr>
  </w:style>
  <w:style w:type="character" w:customStyle="1" w:styleId="CommentTextChar">
    <w:name w:val="Comment Text Char"/>
    <w:basedOn w:val="DefaultParagraphFont"/>
    <w:link w:val="CommentText"/>
    <w:uiPriority w:val="99"/>
    <w:rsid w:val="00946AEC"/>
    <w:rPr>
      <w:sz w:val="20"/>
      <w:szCs w:val="20"/>
    </w:rPr>
  </w:style>
  <w:style w:type="paragraph" w:styleId="CommentSubject">
    <w:name w:val="annotation subject"/>
    <w:basedOn w:val="CommentText"/>
    <w:next w:val="CommentText"/>
    <w:link w:val="CommentSubjectChar"/>
    <w:uiPriority w:val="99"/>
    <w:semiHidden/>
    <w:unhideWhenUsed/>
    <w:rsid w:val="00B40E8A"/>
    <w:rPr>
      <w:b/>
      <w:bCs/>
    </w:rPr>
  </w:style>
  <w:style w:type="character" w:customStyle="1" w:styleId="CommentSubjectChar">
    <w:name w:val="Comment Subject Char"/>
    <w:basedOn w:val="CommentTextChar"/>
    <w:link w:val="CommentSubject"/>
    <w:uiPriority w:val="99"/>
    <w:semiHidden/>
    <w:rsid w:val="00B40E8A"/>
    <w:rPr>
      <w:b/>
      <w:bCs/>
      <w:sz w:val="20"/>
      <w:szCs w:val="20"/>
    </w:rPr>
  </w:style>
  <w:style w:type="paragraph" w:customStyle="1" w:styleId="SL-FlLftSgl">
    <w:name w:val="SL-Fl Lft Sgl"/>
    <w:rsid w:val="00564565"/>
    <w:pPr>
      <w:spacing w:after="0" w:line="240" w:lineRule="atLeast"/>
      <w:jc w:val="both"/>
    </w:pPr>
    <w:rPr>
      <w:rFonts w:ascii="Arial" w:eastAsia="Times New Roman" w:hAnsi="Arial" w:cs="Times New Roman"/>
      <w:sz w:val="20"/>
      <w:szCs w:val="20"/>
    </w:rPr>
  </w:style>
  <w:style w:type="paragraph" w:customStyle="1" w:styleId="Q1-FirstLevelQuestion">
    <w:name w:val="Q1-First Level Question"/>
    <w:rsid w:val="00564565"/>
    <w:pPr>
      <w:keepNext/>
      <w:keepLines/>
      <w:tabs>
        <w:tab w:val="left" w:pos="720"/>
      </w:tabs>
      <w:spacing w:after="0" w:line="240" w:lineRule="atLeast"/>
      <w:ind w:left="720" w:hanging="720"/>
      <w:jc w:val="both"/>
    </w:pPr>
    <w:rPr>
      <w:rFonts w:ascii="Arial" w:eastAsia="Times New Roman" w:hAnsi="Arial" w:cs="Times New Roman"/>
      <w:sz w:val="20"/>
      <w:szCs w:val="20"/>
    </w:rPr>
  </w:style>
  <w:style w:type="paragraph" w:customStyle="1" w:styleId="A1-1stLeader">
    <w:name w:val="A1-1st Leader"/>
    <w:rsid w:val="00564565"/>
    <w:pPr>
      <w:keepNext/>
      <w:keepLines/>
      <w:tabs>
        <w:tab w:val="right" w:leader="dot" w:pos="7200"/>
        <w:tab w:val="right" w:pos="7488"/>
        <w:tab w:val="left" w:pos="7632"/>
      </w:tabs>
      <w:spacing w:after="60" w:line="240" w:lineRule="atLeast"/>
      <w:ind w:left="1638" w:right="3318" w:hanging="198"/>
    </w:pPr>
    <w:rPr>
      <w:rFonts w:ascii="Arial" w:eastAsia="Times New Roman" w:hAnsi="Arial" w:cs="Times New Roman"/>
      <w:sz w:val="20"/>
      <w:szCs w:val="20"/>
    </w:rPr>
  </w:style>
  <w:style w:type="paragraph" w:styleId="Header">
    <w:name w:val="header"/>
    <w:basedOn w:val="Normal"/>
    <w:link w:val="HeaderChar"/>
    <w:uiPriority w:val="99"/>
    <w:unhideWhenUsed/>
    <w:rsid w:val="00667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426"/>
  </w:style>
  <w:style w:type="paragraph" w:styleId="Footer">
    <w:name w:val="footer"/>
    <w:basedOn w:val="Normal"/>
    <w:link w:val="FooterChar"/>
    <w:uiPriority w:val="99"/>
    <w:unhideWhenUsed/>
    <w:rsid w:val="00667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426"/>
  </w:style>
  <w:style w:type="character" w:styleId="Emphasis">
    <w:name w:val="Emphasis"/>
    <w:basedOn w:val="DefaultParagraphFont"/>
    <w:uiPriority w:val="20"/>
    <w:qFormat/>
    <w:rsid w:val="00F923ED"/>
    <w:rPr>
      <w:i/>
      <w:iCs/>
    </w:rPr>
  </w:style>
  <w:style w:type="paragraph" w:customStyle="1" w:styleId="smindent">
    <w:name w:val="smindent"/>
    <w:basedOn w:val="Normal"/>
    <w:rsid w:val="00F923ED"/>
    <w:pPr>
      <w:spacing w:before="100" w:beforeAutospacing="1" w:after="100" w:afterAutospacing="1" w:line="240" w:lineRule="auto"/>
    </w:pPr>
    <w:rPr>
      <w:rFonts w:ascii="Verdana" w:eastAsia="Times New Roman" w:hAnsi="Verdana" w:cs="Times New Roman"/>
      <w:color w:val="000000"/>
      <w:sz w:val="17"/>
      <w:szCs w:val="17"/>
    </w:rPr>
  </w:style>
  <w:style w:type="paragraph" w:styleId="NoSpacing">
    <w:name w:val="No Spacing"/>
    <w:uiPriority w:val="1"/>
    <w:qFormat/>
    <w:rsid w:val="007C337F"/>
    <w:pPr>
      <w:spacing w:after="0" w:line="240" w:lineRule="auto"/>
    </w:pPr>
  </w:style>
  <w:style w:type="paragraph" w:customStyle="1" w:styleId="Default">
    <w:name w:val="Default"/>
    <w:rsid w:val="004A4EBE"/>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Revision">
    <w:name w:val="Revision"/>
    <w:hidden/>
    <w:uiPriority w:val="99"/>
    <w:semiHidden/>
    <w:rsid w:val="00320F8D"/>
    <w:pPr>
      <w:spacing w:after="0" w:line="240" w:lineRule="auto"/>
    </w:pPr>
  </w:style>
  <w:style w:type="paragraph" w:styleId="BodyText">
    <w:name w:val="Body Text"/>
    <w:basedOn w:val="Normal"/>
    <w:link w:val="BodyTextChar"/>
    <w:rsid w:val="001E52C4"/>
    <w:pPr>
      <w:spacing w:after="180" w:line="240" w:lineRule="auto"/>
    </w:pPr>
    <w:rPr>
      <w:rFonts w:eastAsia="Times New Roman" w:cs="Times New Roman"/>
      <w:szCs w:val="20"/>
    </w:rPr>
  </w:style>
  <w:style w:type="character" w:customStyle="1" w:styleId="BodyTextChar">
    <w:name w:val="Body Text Char"/>
    <w:basedOn w:val="DefaultParagraphFont"/>
    <w:link w:val="BodyText"/>
    <w:rsid w:val="001E52C4"/>
    <w:rPr>
      <w:rFonts w:eastAsia="Times New Roman" w:cs="Times New Roman"/>
      <w:szCs w:val="20"/>
    </w:rPr>
  </w:style>
  <w:style w:type="paragraph" w:customStyle="1" w:styleId="Bullets">
    <w:name w:val="Bullets"/>
    <w:basedOn w:val="BodyText"/>
    <w:rsid w:val="00B14CA1"/>
    <w:pPr>
      <w:spacing w:after="120"/>
    </w:pPr>
  </w:style>
  <w:style w:type="paragraph" w:customStyle="1" w:styleId="CoverTextRed16pt">
    <w:name w:val="Cover Text  Red 16pt"/>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b/>
      <w:color w:val="DA291C"/>
      <w:sz w:val="32"/>
      <w:szCs w:val="32"/>
    </w:rPr>
  </w:style>
  <w:style w:type="paragraph" w:customStyle="1" w:styleId="CoverText11pt">
    <w:name w:val="Cover Text 11 pt"/>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i/>
      <w:color w:val="616662"/>
      <w:szCs w:val="24"/>
    </w:rPr>
  </w:style>
  <w:style w:type="paragraph" w:customStyle="1" w:styleId="CoverText-Address">
    <w:name w:val="Cover Text - Address"/>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color w:val="616662"/>
      <w:szCs w:val="24"/>
    </w:rPr>
  </w:style>
  <w:style w:type="paragraph" w:customStyle="1" w:styleId="CoverTextGreyBold">
    <w:name w:val="Cover Text Grey Bold"/>
    <w:basedOn w:val="Normal"/>
    <w:qFormat/>
    <w:rsid w:val="00EA713A"/>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b/>
      <w:color w:val="616662"/>
      <w:szCs w:val="24"/>
    </w:rPr>
  </w:style>
  <w:style w:type="paragraph" w:customStyle="1" w:styleId="RefNumbers">
    <w:name w:val="Ref Numbers"/>
    <w:basedOn w:val="BodyText"/>
    <w:rsid w:val="006450FE"/>
    <w:pPr>
      <w:numPr>
        <w:numId w:val="44"/>
      </w:numPr>
      <w:spacing w:after="240" w:line="264"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288652">
      <w:bodyDiv w:val="1"/>
      <w:marLeft w:val="0"/>
      <w:marRight w:val="0"/>
      <w:marTop w:val="0"/>
      <w:marBottom w:val="0"/>
      <w:divBdr>
        <w:top w:val="none" w:sz="0" w:space="0" w:color="auto"/>
        <w:left w:val="none" w:sz="0" w:space="0" w:color="auto"/>
        <w:bottom w:val="none" w:sz="0" w:space="0" w:color="auto"/>
        <w:right w:val="none" w:sz="0" w:space="0" w:color="auto"/>
      </w:divBdr>
    </w:div>
    <w:div w:id="444614109">
      <w:bodyDiv w:val="1"/>
      <w:marLeft w:val="0"/>
      <w:marRight w:val="0"/>
      <w:marTop w:val="0"/>
      <w:marBottom w:val="0"/>
      <w:divBdr>
        <w:top w:val="none" w:sz="0" w:space="0" w:color="auto"/>
        <w:left w:val="none" w:sz="0" w:space="0" w:color="auto"/>
        <w:bottom w:val="none" w:sz="0" w:space="0" w:color="auto"/>
        <w:right w:val="none" w:sz="0" w:space="0" w:color="auto"/>
      </w:divBdr>
    </w:div>
    <w:div w:id="644042687">
      <w:bodyDiv w:val="1"/>
      <w:marLeft w:val="0"/>
      <w:marRight w:val="0"/>
      <w:marTop w:val="0"/>
      <w:marBottom w:val="0"/>
      <w:divBdr>
        <w:top w:val="none" w:sz="0" w:space="0" w:color="auto"/>
        <w:left w:val="none" w:sz="0" w:space="0" w:color="auto"/>
        <w:bottom w:val="none" w:sz="0" w:space="0" w:color="auto"/>
        <w:right w:val="none" w:sz="0" w:space="0" w:color="auto"/>
      </w:divBdr>
    </w:div>
    <w:div w:id="704527334">
      <w:bodyDiv w:val="1"/>
      <w:marLeft w:val="0"/>
      <w:marRight w:val="0"/>
      <w:marTop w:val="0"/>
      <w:marBottom w:val="0"/>
      <w:divBdr>
        <w:top w:val="none" w:sz="0" w:space="0" w:color="auto"/>
        <w:left w:val="none" w:sz="0" w:space="0" w:color="auto"/>
        <w:bottom w:val="none" w:sz="0" w:space="0" w:color="auto"/>
        <w:right w:val="none" w:sz="0" w:space="0" w:color="auto"/>
      </w:divBdr>
    </w:div>
    <w:div w:id="751776489">
      <w:bodyDiv w:val="1"/>
      <w:marLeft w:val="0"/>
      <w:marRight w:val="0"/>
      <w:marTop w:val="0"/>
      <w:marBottom w:val="0"/>
      <w:divBdr>
        <w:top w:val="none" w:sz="0" w:space="0" w:color="auto"/>
        <w:left w:val="none" w:sz="0" w:space="0" w:color="auto"/>
        <w:bottom w:val="none" w:sz="0" w:space="0" w:color="auto"/>
        <w:right w:val="none" w:sz="0" w:space="0" w:color="auto"/>
      </w:divBdr>
    </w:div>
    <w:div w:id="1153179865">
      <w:bodyDiv w:val="1"/>
      <w:marLeft w:val="0"/>
      <w:marRight w:val="0"/>
      <w:marTop w:val="0"/>
      <w:marBottom w:val="0"/>
      <w:divBdr>
        <w:top w:val="none" w:sz="0" w:space="0" w:color="auto"/>
        <w:left w:val="none" w:sz="0" w:space="0" w:color="auto"/>
        <w:bottom w:val="none" w:sz="0" w:space="0" w:color="auto"/>
        <w:right w:val="none" w:sz="0" w:space="0" w:color="auto"/>
      </w:divBdr>
    </w:div>
    <w:div w:id="1205867037">
      <w:bodyDiv w:val="1"/>
      <w:marLeft w:val="0"/>
      <w:marRight w:val="0"/>
      <w:marTop w:val="0"/>
      <w:marBottom w:val="0"/>
      <w:divBdr>
        <w:top w:val="none" w:sz="0" w:space="0" w:color="auto"/>
        <w:left w:val="none" w:sz="0" w:space="0" w:color="auto"/>
        <w:bottom w:val="none" w:sz="0" w:space="0" w:color="auto"/>
        <w:right w:val="none" w:sz="0" w:space="0" w:color="auto"/>
      </w:divBdr>
    </w:div>
    <w:div w:id="1655840196">
      <w:bodyDiv w:val="1"/>
      <w:marLeft w:val="0"/>
      <w:marRight w:val="0"/>
      <w:marTop w:val="0"/>
      <w:marBottom w:val="0"/>
      <w:divBdr>
        <w:top w:val="none" w:sz="0" w:space="0" w:color="auto"/>
        <w:left w:val="none" w:sz="0" w:space="0" w:color="auto"/>
        <w:bottom w:val="none" w:sz="0" w:space="0" w:color="auto"/>
        <w:right w:val="none" w:sz="0" w:space="0" w:color="auto"/>
      </w:divBdr>
    </w:div>
    <w:div w:id="1757283102">
      <w:bodyDiv w:val="1"/>
      <w:marLeft w:val="0"/>
      <w:marRight w:val="0"/>
      <w:marTop w:val="0"/>
      <w:marBottom w:val="0"/>
      <w:divBdr>
        <w:top w:val="none" w:sz="0" w:space="0" w:color="auto"/>
        <w:left w:val="none" w:sz="0" w:space="0" w:color="auto"/>
        <w:bottom w:val="none" w:sz="0" w:space="0" w:color="auto"/>
        <w:right w:val="none" w:sz="0" w:space="0" w:color="auto"/>
      </w:divBdr>
    </w:div>
    <w:div w:id="197316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yperlink" Target="mailto:fee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ns.usda.gov/ops/research-and-analysi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13249-8606-4623-9DD2-FF2EA16EE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SDA-ERS</Company>
  <LinksUpToDate>false</LinksUpToDate>
  <CharactersWithSpaces>21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lston</dc:creator>
  <cp:lastModifiedBy>SYSTEM</cp:lastModifiedBy>
  <cp:revision>2</cp:revision>
  <cp:lastPrinted>2018-05-02T12:44:00Z</cp:lastPrinted>
  <dcterms:created xsi:type="dcterms:W3CDTF">2018-11-01T20:17:00Z</dcterms:created>
  <dcterms:modified xsi:type="dcterms:W3CDTF">2018-11-01T20:17:00Z</dcterms:modified>
</cp:coreProperties>
</file>